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w:t>
      </w:r>
      <w:proofErr w:type="gramStart"/>
      <w:r w:rsidR="007D1C50" w:rsidRPr="00B824A3">
        <w:rPr>
          <w:b/>
          <w:bCs/>
        </w:rPr>
        <w:t>analysis</w:t>
      </w:r>
      <w:proofErr w:type="gramEnd"/>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6144D515"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Kris.Wild" w:date="2023-03-06T15:15:00Z">
            <w:r w:rsidR="00AE0451" w:rsidRPr="003461FD">
              <w:rPr>
                <w:color w:val="000000"/>
                <w:vertAlign w:val="superscript"/>
                <w:lang w:val="en-GB"/>
              </w:rPr>
              <w:t>1,2</w:t>
            </w:r>
          </w:ins>
          <w:del w:id="1" w:author="Kris.Wild" w:date="2023-03-06T14:53:00Z">
            <w:r w:rsidR="007C569A" w:rsidRPr="00AE0451" w:rsidDel="0072394C">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Kris.Wild" w:date="2023-03-06T15:15:00Z">
            <w:r w:rsidR="00AE0451" w:rsidRPr="00AE0451">
              <w:rPr>
                <w:color w:val="000000"/>
                <w:vertAlign w:val="superscript"/>
                <w:lang w:val="en-GB"/>
              </w:rPr>
              <w:t>3</w:t>
            </w:r>
          </w:ins>
          <w:del w:id="3" w:author="Kris.Wild" w:date="2023-03-06T14:53:00Z">
            <w:r w:rsidR="007C569A" w:rsidRPr="00AE0451" w:rsidDel="0072394C">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Kris.Wild" w:date="2023-03-06T15:15:00Z">
            <w:r w:rsidR="00AE0451" w:rsidRPr="00AE0451">
              <w:rPr>
                <w:color w:val="000000"/>
                <w:vertAlign w:val="superscript"/>
                <w:lang w:val="en-GB"/>
              </w:rPr>
              <w:t>4</w:t>
            </w:r>
          </w:ins>
          <w:del w:id="5" w:author="Kris.Wild" w:date="2023-03-06T14:53:00Z">
            <w:r w:rsidR="007C569A" w:rsidRPr="00AE0451" w:rsidDel="0072394C">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ins w:id="6" w:author="Kris.Wild" w:date="2023-03-06T15:24:00Z">
        <w:r w:rsidR="00B76849">
          <w:rPr>
            <w:lang w:val="en-GB"/>
          </w:rPr>
          <w:t xml:space="preserve"> </w:t>
        </w:r>
      </w:ins>
      <w:del w:id="7" w:author="Kris.Wild" w:date="2023-03-06T15:24:00Z">
        <w:r w:rsidR="00F2627C" w:rsidDel="00B76849">
          <w:rPr>
            <w:lang w:val="en-GB"/>
          </w:rPr>
          <w:delText xml:space="preserve"> </w:delText>
        </w:r>
      </w:del>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8" w:author="Kris.Wild" w:date="2023-03-06T15:15:00Z">
            <w:r w:rsidR="00AE0451" w:rsidRPr="00AE0451">
              <w:rPr>
                <w:color w:val="000000"/>
                <w:vertAlign w:val="superscript"/>
                <w:lang w:val="en-GB"/>
              </w:rPr>
              <w:t>5</w:t>
            </w:r>
          </w:ins>
          <w:del w:id="9" w:author="Kris.Wild" w:date="2023-03-06T14:53:00Z">
            <w:r w:rsidR="007C569A" w:rsidRPr="00AE0451" w:rsidDel="0072394C">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ins w:id="10" w:author="Kris.Wild" w:date="2023-03-06T15:24:00Z">
        <w:r w:rsidR="00B76849" w:rsidRPr="00A12A5A">
          <w:rPr>
            <w:vertAlign w:val="superscript"/>
            <w:lang w:val="en-GB"/>
          </w:rPr>
          <w:t xml:space="preserve"> </w:t>
        </w:r>
      </w:ins>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11" w:author="Kris.Wild" w:date="2023-03-06T15:15:00Z">
            <w:r w:rsidR="00AE0451" w:rsidRPr="00AE0451">
              <w:rPr>
                <w:color w:val="000000"/>
                <w:vertAlign w:val="superscript"/>
                <w:lang w:val="en-GB"/>
              </w:rPr>
              <w:t>5–7</w:t>
            </w:r>
          </w:ins>
          <w:del w:id="12" w:author="Kris.Wild" w:date="2023-03-06T14:53:00Z">
            <w:r w:rsidR="007C569A" w:rsidRPr="00AE0451" w:rsidDel="0072394C">
              <w:rPr>
                <w:color w:val="000000"/>
                <w:vertAlign w:val="superscript"/>
                <w:lang w:val="en-GB"/>
              </w:rPr>
              <w:delText>5–7</w:delText>
            </w:r>
          </w:del>
        </w:sdtContent>
      </w:sdt>
      <w:ins w:id="13" w:author="Kris.Wild" w:date="2023-03-06T15:23:00Z">
        <w:r w:rsidR="00B76849">
          <w:rPr>
            <w:color w:val="000000"/>
            <w:vertAlign w:val="superscript"/>
            <w:lang w:val="en-GB"/>
          </w:rPr>
          <w:t>]</w:t>
        </w:r>
      </w:ins>
      <w:r w:rsidRPr="001F7F12">
        <w:rPr>
          <w:lang w:val="en-GB"/>
        </w:rPr>
        <w:t xml:space="preserve"> </w:t>
      </w:r>
    </w:p>
    <w:p w14:paraId="3C9C5FC8" w14:textId="44E81C4C"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Kris.Wild" w:date="2023-03-06T15:15:00Z">
            <w:r w:rsidR="00AE0451" w:rsidRPr="00AE0451">
              <w:rPr>
                <w:color w:val="000000"/>
                <w:vertAlign w:val="superscript"/>
                <w:lang w:val="en-GB"/>
              </w:rPr>
              <w:t>8,9</w:t>
            </w:r>
          </w:ins>
          <w:del w:id="15" w:author="Kris.Wild" w:date="2023-03-06T14:53:00Z">
            <w:r w:rsidR="007C569A" w:rsidRPr="00AE0451" w:rsidDel="0072394C">
              <w:rPr>
                <w:color w:val="000000"/>
                <w:vertAlign w:val="superscript"/>
                <w:lang w:val="en-GB"/>
              </w:rPr>
              <w:delText>8,9</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Kris.Wild" w:date="2023-03-06T15:15:00Z">
            <w:r w:rsidR="00AE0451" w:rsidRPr="00AE0451">
              <w:rPr>
                <w:color w:val="000000"/>
                <w:vertAlign w:val="superscript"/>
                <w:lang w:val="en-GB"/>
              </w:rPr>
              <w:t>5,10</w:t>
            </w:r>
          </w:ins>
          <w:del w:id="17" w:author="Kris.Wild" w:date="2023-03-06T14:53:00Z">
            <w:r w:rsidR="007C569A" w:rsidRPr="00AE0451" w:rsidDel="0072394C">
              <w:rPr>
                <w:color w:val="000000"/>
                <w:vertAlign w:val="superscript"/>
                <w:lang w:val="en-GB"/>
              </w:rPr>
              <w:delText>5,10</w:delText>
            </w:r>
          </w:del>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Kris.Wild" w:date="2023-03-06T15:15:00Z">
            <w:r w:rsidR="00AE0451" w:rsidRPr="00AE0451">
              <w:rPr>
                <w:color w:val="000000"/>
                <w:vertAlign w:val="superscript"/>
                <w:lang w:val="en-GB"/>
              </w:rPr>
              <w:t>11–13</w:t>
            </w:r>
          </w:ins>
          <w:del w:id="19" w:author="Kris.Wild" w:date="2023-03-06T14:53:00Z">
            <w:r w:rsidR="007C569A" w:rsidRPr="00AE0451" w:rsidDel="0072394C">
              <w:rPr>
                <w:color w:val="000000"/>
                <w:vertAlign w:val="superscript"/>
                <w:lang w:val="en-GB"/>
              </w:rPr>
              <w:delText>11–13</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ins w:id="20" w:author="Kris.Wild" w:date="2023-03-06T15:15:00Z">
            <w:r w:rsidR="00AE0451" w:rsidRPr="00AE0451">
              <w:rPr>
                <w:color w:val="000000"/>
                <w:vertAlign w:val="superscript"/>
                <w:lang w:val="en-GB"/>
              </w:rPr>
              <w:t>14–16</w:t>
            </w:r>
          </w:ins>
          <w:del w:id="21" w:author="Kris.Wild" w:date="2023-03-06T14:53:00Z">
            <w:r w:rsidR="007C569A" w:rsidRPr="00AE0451" w:rsidDel="0072394C">
              <w:rPr>
                <w:color w:val="000000"/>
                <w:vertAlign w:val="superscript"/>
                <w:lang w:val="en-GB"/>
              </w:rPr>
              <w:delText>14–16</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Kris.Wild" w:date="2023-03-06T15:15:00Z">
            <w:r w:rsidR="00AE0451" w:rsidRPr="00AE0451">
              <w:rPr>
                <w:color w:val="000000"/>
                <w:vertAlign w:val="superscript"/>
                <w:lang w:val="en-GB"/>
              </w:rPr>
              <w:t>17</w:t>
            </w:r>
          </w:ins>
          <w:del w:id="23" w:author="Kris.Wild" w:date="2023-03-06T14:53:00Z">
            <w:r w:rsidR="007C569A" w:rsidRPr="00AE0451" w:rsidDel="0072394C">
              <w:rPr>
                <w:color w:val="000000"/>
                <w:vertAlign w:val="superscript"/>
                <w:lang w:val="en-GB"/>
              </w:rPr>
              <w:delText>17</w:delText>
            </w:r>
          </w:del>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1B7BBA99"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4" w:author="Kris.Wild" w:date="2023-03-06T15:15:00Z">
            <w:r w:rsidR="00AE0451">
              <w:rPr>
                <w:color w:val="000000"/>
                <w:vertAlign w:val="superscript"/>
              </w:rPr>
              <w:t>[</w:t>
            </w:r>
            <w:r w:rsidR="00AE0451" w:rsidRPr="00AE0451">
              <w:rPr>
                <w:color w:val="000000"/>
                <w:vertAlign w:val="superscript"/>
              </w:rPr>
              <w:t>6</w:t>
            </w:r>
            <w:r w:rsidR="00AE0451">
              <w:rPr>
                <w:color w:val="000000"/>
                <w:vertAlign w:val="superscript"/>
              </w:rPr>
              <w:t>]</w:t>
            </w:r>
          </w:ins>
          <w:del w:id="25" w:author="Kris.Wild" w:date="2023-03-06T14:53:00Z">
            <w:r w:rsidR="007C569A" w:rsidRPr="00AE0451" w:rsidDel="0072394C">
              <w:rPr>
                <w:color w:val="000000"/>
                <w:vertAlign w:val="superscript"/>
              </w:rPr>
              <w:delText>6</w:delText>
            </w:r>
          </w:del>
        </w:sdtContent>
      </w:sdt>
      <w:r>
        <w:rPr>
          <w:color w:val="000000"/>
        </w:rPr>
        <w:t xml:space="preserve">. </w:t>
      </w:r>
      <w:r w:rsidR="00844C20">
        <w:t xml:space="preserve">For </w:t>
      </w:r>
      <w:del w:id="26" w:author="Daniel Noble" w:date="2023-03-05T13:13:00Z">
        <w:r w:rsidR="00844C20" w:rsidDel="005203BD">
          <w:delText xml:space="preserve">vertebrates </w:delText>
        </w:r>
      </w:del>
      <w:ins w:id="27" w:author="Daniel Noble" w:date="2023-03-05T13:13:00Z">
        <w:r w:rsidR="005203BD">
          <w:t xml:space="preserve">vertebrates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28" w:author="Kris.Wild" w:date="2023-03-06T15:15:00Z">
            <w:r w:rsidR="00AE0451" w:rsidRPr="00AE0451">
              <w:rPr>
                <w:color w:val="000000"/>
                <w:vertAlign w:val="superscript"/>
              </w:rPr>
              <w:t>18</w:t>
            </w:r>
          </w:ins>
          <w:del w:id="29" w:author="Kris.Wild" w:date="2023-03-06T14:53:00Z">
            <w:r w:rsidR="007C569A" w:rsidRPr="00AE0451" w:rsidDel="0072394C">
              <w:rPr>
                <w:color w:val="000000"/>
                <w:vertAlign w:val="superscript"/>
              </w:rPr>
              <w:delText>18</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w:t>
      </w:r>
      <w:del w:id="30" w:author="Kris.Wild" w:date="2023-03-06T15:25:00Z">
        <w:r w:rsidDel="00B76849">
          <w:delText>fitness</w:delText>
        </w:r>
        <w:r w:rsidR="00946E66" w:rsidDel="00B76849">
          <w:delText xml:space="preserve"> </w:delText>
        </w:r>
      </w:del>
      <w:ins w:id="31" w:author="Kris.Wild" w:date="2023-03-06T15:25:00Z">
        <w:r w:rsidR="00B76849">
          <w:t>fitness</w:t>
        </w: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32" w:author="Kris.Wild" w:date="2023-03-06T15:15:00Z">
            <w:r w:rsidR="00AE0451" w:rsidRPr="00AE0451">
              <w:rPr>
                <w:color w:val="000000"/>
                <w:vertAlign w:val="superscript"/>
              </w:rPr>
              <w:t>19,20</w:t>
            </w:r>
          </w:ins>
          <w:del w:id="33" w:author="Kris.Wild" w:date="2023-03-06T14:53:00Z">
            <w:r w:rsidR="007C569A" w:rsidRPr="00AE0451" w:rsidDel="0072394C">
              <w:rPr>
                <w:color w:val="000000"/>
                <w:vertAlign w:val="superscript"/>
              </w:rPr>
              <w:delText>19,20</w:delText>
            </w:r>
          </w:del>
        </w:sdtContent>
      </w:sdt>
      <w:r w:rsidRPr="00CA37DA">
        <w:rPr>
          <w:vertAlign w:val="superscript"/>
        </w:rPr>
        <w:t>]</w:t>
      </w:r>
      <w:r>
        <w:t>. In reptiles, temperatures during embryonic development are known to affect phenotypes throughout ontogeny</w:t>
      </w:r>
      <w:ins w:id="34"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5" w:author="Kris.Wild" w:date="2023-03-06T15:15:00Z">
            <w:r w:rsidR="00AE0451" w:rsidRPr="00AE0451">
              <w:rPr>
                <w:color w:val="000000"/>
                <w:vertAlign w:val="superscript"/>
              </w:rPr>
              <w:t>7</w:t>
            </w:r>
          </w:ins>
          <w:del w:id="36" w:author="Kris.Wild" w:date="2023-03-06T14:53:00Z">
            <w:r w:rsidR="007C569A" w:rsidRPr="00AE0451" w:rsidDel="0072394C">
              <w:rPr>
                <w:color w:val="000000"/>
                <w:vertAlign w:val="superscript"/>
              </w:rPr>
              <w:delText>7</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7" w:author="Kris.Wild" w:date="2023-03-06T15:15:00Z">
            <w:r w:rsidR="00AE0451" w:rsidRPr="00AE0451">
              <w:rPr>
                <w:color w:val="000000"/>
                <w:vertAlign w:val="superscript"/>
              </w:rPr>
              <w:t>7,20,21</w:t>
            </w:r>
          </w:ins>
          <w:del w:id="38" w:author="Kris.Wild" w:date="2023-03-06T14:53:00Z">
            <w:r w:rsidR="007C569A" w:rsidRPr="00AE0451" w:rsidDel="0072394C">
              <w:rPr>
                <w:color w:val="000000"/>
                <w:vertAlign w:val="superscript"/>
              </w:rPr>
              <w:delText>7,20,21</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39" w:author="Kris.Wild" w:date="2023-03-06T15:15:00Z">
            <w:r w:rsidR="00AE0451" w:rsidRPr="00AE0451">
              <w:rPr>
                <w:color w:val="000000"/>
                <w:vertAlign w:val="superscript"/>
              </w:rPr>
              <w:t>22,23</w:t>
            </w:r>
          </w:ins>
          <w:del w:id="40" w:author="Kris.Wild" w:date="2023-03-06T14:53:00Z">
            <w:r w:rsidR="007C569A" w:rsidRPr="00AE0451" w:rsidDel="0072394C">
              <w:rPr>
                <w:color w:val="000000"/>
                <w:vertAlign w:val="superscript"/>
              </w:rPr>
              <w:delText>22,23</w:delText>
            </w:r>
          </w:del>
        </w:sdtContent>
      </w:sdt>
      <w:r w:rsidRPr="00CA37DA">
        <w:rPr>
          <w:vertAlign w:val="superscript"/>
        </w:rPr>
        <w:t>]</w:t>
      </w:r>
      <w:r>
        <w:t xml:space="preserve">. </w:t>
      </w:r>
    </w:p>
    <w:p w14:paraId="6F1555FA" w14:textId="134B2465"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ins w:id="41"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42" w:author="Kris.Wild" w:date="2023-03-06T15:15:00Z">
            <w:r w:rsidR="00AE0451" w:rsidRPr="00AE0451">
              <w:rPr>
                <w:color w:val="000000"/>
                <w:vertAlign w:val="superscript"/>
              </w:rPr>
              <w:t>3,24,25</w:t>
            </w:r>
          </w:ins>
          <w:del w:id="43" w:author="Kris.Wild" w:date="2023-03-06T14:53:00Z">
            <w:r w:rsidR="007C569A" w:rsidRPr="00AE0451" w:rsidDel="0072394C">
              <w:rPr>
                <w:color w:val="000000"/>
                <w:vertAlign w:val="superscript"/>
              </w:rPr>
              <w:delText>3,24,25</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EB82B0" w:rsidR="00F425C6" w:rsidRPr="007C569A" w:rsidRDefault="00F425C6" w:rsidP="00E82C33">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w:t>
      </w:r>
      <w:r w:rsidR="00844C20">
        <w:t>(c</w:t>
      </w:r>
      <w:r w:rsidR="00844C20" w:rsidRPr="00844C20">
        <w:t>ommon garden</w:t>
      </w:r>
      <w:del w:id="44" w:author="Daniel Noble" w:date="2023-03-05T13:14:00Z">
        <w:r w:rsidR="00844C20" w:rsidDel="00383B7E">
          <w:delText>)</w:delText>
        </w:r>
      </w:del>
      <w:r w:rsidR="00844C20" w:rsidRPr="00844C20">
        <w:t xml:space="preserve"> skink</w:t>
      </w:r>
      <w:ins w:id="45" w:author="Daniel Noble" w:date="2023-03-05T13:14:00Z">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6" w:author="Daniel Noble" w:date="2023-03-05T13:14:00Z">
        <w:r w:rsidR="00844C20" w:rsidDel="00383B7E">
          <w:delText>haphazardly</w:delText>
        </w:r>
        <w:r w:rsidDel="00383B7E">
          <w:delText xml:space="preserve"> </w:delText>
        </w:r>
      </w:del>
      <w:ins w:id="47" w:author="Daniel Noble" w:date="2023-03-05T13:14:00Z">
        <w:r w:rsidR="00383B7E">
          <w:t>p</w:t>
        </w:r>
      </w:ins>
      <w:ins w:id="48" w:author="Daniel Noble" w:date="2023-03-05T13:15:00Z">
        <w:r w:rsidR="00383B7E">
          <w:t>seudo-randomly</w:t>
        </w:r>
      </w:ins>
      <w:ins w:id="49" w:author="Daniel Noble" w:date="2023-03-05T13:14:00Z">
        <w:r w:rsidR="00383B7E">
          <w:t xml:space="preserve"> </w:t>
        </w:r>
      </w:ins>
      <w:ins w:id="50" w:author="Daniel Noble" w:date="2023-03-05T13:15:00Z">
        <w:r w:rsidR="00383B7E">
          <w:t xml:space="preserve">(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51" w:author="Daniel Noble" w:date="2023-03-05T13:21:00Z">
        <w:r w:rsidR="00383B7E">
          <w:rPr>
            <w:color w:val="000000" w:themeColor="text1"/>
          </w:rPr>
          <w:t>3</w:t>
        </w:r>
      </w:ins>
      <w:del w:id="52" w:author="Daniel Noble" w:date="2023-03-05T13:21:00Z">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53" w:author="Daniel Noble" w:date="2023-03-05T13:24:00Z">
        <w:r w:rsidR="00E008ED">
          <w:t>Egg incubation temperatures were chosen to mimic conditions experienced at extremes of natural nest temperatures in nature</w:t>
        </w:r>
      </w:ins>
      <w:ins w:id="54" w:author="Daniel Noble" w:date="2023-03-05T13:25:00Z">
        <w:r w:rsidR="00E008ED">
          <w:t xml:space="preserve"> while also showing natural thermal fluctuations </w:t>
        </w:r>
        <w:del w:id="55" w:author="Kris.Wild" w:date="2023-03-06T14:52:00Z">
          <w:r w:rsidR="00E008ED" w:rsidDel="0072394C">
            <w:delText>through</w:delText>
          </w:r>
        </w:del>
      </w:ins>
      <w:ins w:id="56" w:author="Kris.Wild" w:date="2023-03-06T14:52:00Z">
        <w:r w:rsidR="0072394C">
          <w:t>throughout</w:t>
        </w:r>
      </w:ins>
      <w:ins w:id="57" w:author="Daniel Noble" w:date="2023-03-05T13:25:00Z">
        <w:r w:rsidR="00E008ED">
          <w:t xml:space="preserve"> the day </w:t>
        </w:r>
      </w:ins>
      <w:ins w:id="58" w:author="Daniel Noble" w:date="2023-03-05T13:24:00Z">
        <w:r w:rsidR="00E008ED" w:rsidRPr="00F317FA">
          <w:rPr>
            <w:vertAlign w:val="superscript"/>
          </w:rPr>
          <w:t>[</w:t>
        </w:r>
      </w:ins>
      <w:customXmlInsRangeStart w:id="59" w:author="Daniel Noble" w:date="2023-03-05T13:24:00Z"/>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customXmlInsRangeEnd w:id="59"/>
          <w:ins w:id="60" w:author="Kris.Wild" w:date="2023-03-06T15:15:00Z">
            <w:r w:rsidR="00AE0451" w:rsidRPr="00AE0451">
              <w:rPr>
                <w:color w:val="000000"/>
                <w:vertAlign w:val="superscript"/>
              </w:rPr>
              <w:t>26</w:t>
            </w:r>
          </w:ins>
          <w:ins w:id="61" w:author="Daniel Noble" w:date="2023-03-05T13:24:00Z">
            <w:del w:id="62" w:author="Kris.Wild" w:date="2023-03-06T14:53:00Z">
              <w:r w:rsidR="00E008ED" w:rsidRPr="00AE0451" w:rsidDel="0072394C">
                <w:rPr>
                  <w:color w:val="000000"/>
                  <w:vertAlign w:val="superscript"/>
                </w:rPr>
                <w:delText>26</w:delText>
              </w:r>
            </w:del>
          </w:ins>
          <w:customXmlInsRangeStart w:id="63" w:author="Daniel Noble" w:date="2023-03-05T13:24:00Z"/>
        </w:sdtContent>
      </w:sdt>
      <w:customXmlInsRangeEnd w:id="63"/>
      <w:ins w:id="64" w:author="Daniel Noble" w:date="2023-03-05T13:24:00Z">
        <w:r w:rsidR="00E008ED" w:rsidRPr="00F317FA">
          <w:rPr>
            <w:vertAlign w:val="superscript"/>
          </w:rPr>
          <w:t>]</w:t>
        </w:r>
        <w:r w:rsidR="00E008ED">
          <w:t xml:space="preserve">. </w:t>
        </w:r>
      </w:ins>
      <w:r w:rsidRPr="00D407D5">
        <w:t xml:space="preserve">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65" w:author="Kris.Wild" w:date="2023-03-06T15:15:00Z">
            <w:r w:rsidR="00AE0451" w:rsidRPr="00AE0451">
              <w:rPr>
                <w:color w:val="000000"/>
                <w:vertAlign w:val="superscript"/>
              </w:rPr>
              <w:t>16</w:t>
            </w:r>
          </w:ins>
          <w:del w:id="66" w:author="Kris.Wild" w:date="2023-03-06T14:53:00Z">
            <w:r w:rsidR="007C569A" w:rsidRPr="00AE0451" w:rsidDel="0072394C">
              <w:rPr>
                <w:color w:val="000000"/>
                <w:vertAlign w:val="superscript"/>
              </w:rPr>
              <w:delText>16</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w:t>
      </w:r>
      <w:ins w:id="67" w:author="Kris.Wild" w:date="2023-03-06T15:26:00Z">
        <w:r w:rsidR="00B76849">
          <w:t xml:space="preserve"> </w:t>
        </w:r>
      </w:ins>
      <w:del w:id="68" w:author="Kris.Wild" w:date="2023-03-06T15:26:00Z">
        <w:r w:rsidRPr="00D407D5" w:rsidDel="00B76849">
          <w:delText xml:space="preserve"> </w:delText>
        </w:r>
        <w:r w:rsidR="00844C20" w:rsidDel="00B76849">
          <w:delText>The temperature selection for the egg temperature manipulation was</w:delText>
        </w:r>
        <w:r w:rsidR="00F317FA" w:rsidDel="00B76849">
          <w:delText xml:space="preserve"> to mimic fluctuating developmental temperatures (cold = 23</w:delText>
        </w:r>
        <w:r w:rsidR="00F317FA" w:rsidRPr="003E3D19" w:rsidDel="00B76849">
          <w:rPr>
            <w:position w:val="8"/>
          </w:rPr>
          <w:sym w:font="Symbol" w:char="F0B0"/>
        </w:r>
        <w:r w:rsidR="00F317FA" w:rsidRPr="003E3D19" w:rsidDel="00B76849">
          <w:delText xml:space="preserve">C </w:delText>
        </w:r>
        <w:r w:rsidR="00F317FA" w:rsidDel="00B76849">
          <w:delText>and</w:delText>
        </w:r>
        <w:r w:rsidR="00F317FA" w:rsidRPr="003E3D19" w:rsidDel="00B76849">
          <w:delText xml:space="preserve"> 28</w:delText>
        </w:r>
        <w:r w:rsidR="00F317FA" w:rsidRPr="003E3D19" w:rsidDel="00B76849">
          <w:rPr>
            <w:position w:val="8"/>
          </w:rPr>
          <w:sym w:font="Symbol" w:char="F0B0"/>
        </w:r>
        <w:r w:rsidR="00F317FA" w:rsidRPr="003E3D19" w:rsidDel="00B76849">
          <w:delText>C</w:delText>
        </w:r>
        <w:r w:rsidR="00F317FA" w:rsidDel="00B76849">
          <w:delText xml:space="preserve"> ) experienced in nature</w:delText>
        </w:r>
        <w:r w:rsidR="00F317FA" w:rsidRPr="00F317FA" w:rsidDel="00B76849">
          <w:rPr>
            <w:vertAlign w:val="superscript"/>
          </w:rPr>
          <w:delText>[</w:delText>
        </w:r>
      </w:del>
      <w:customXmlDelRangeStart w:id="69" w:author="Kris.Wild" w:date="2023-03-06T15:26:00Z"/>
      <w:sdt>
        <w:sdtPr>
          <w:rPr>
            <w:color w:val="000000"/>
            <w:vertAlign w:val="superscript"/>
          </w:rPr>
          <w:tag w:val="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69"/>
          <w:del w:id="70" w:author="Kris.Wild" w:date="2023-03-06T14:53:00Z">
            <w:r w:rsidR="007C569A" w:rsidRPr="00AE0451" w:rsidDel="0072394C">
              <w:rPr>
                <w:color w:val="000000"/>
                <w:vertAlign w:val="superscript"/>
              </w:rPr>
              <w:delText>26</w:delText>
            </w:r>
          </w:del>
          <w:customXmlDelRangeStart w:id="71" w:author="Kris.Wild" w:date="2023-03-06T15:26:00Z"/>
        </w:sdtContent>
      </w:sdt>
      <w:customXmlDelRangeEnd w:id="71"/>
      <w:del w:id="72" w:author="Daniel Noble" w:date="2023-03-05T13:24:00Z">
        <w:r w:rsidR="00F317FA" w:rsidRPr="00F317FA" w:rsidDel="00E008ED">
          <w:rPr>
            <w:vertAlign w:val="superscript"/>
          </w:rPr>
          <w:delText>]</w:delText>
        </w:r>
        <w:r w:rsidR="00F317FA" w:rsidDel="00E008ED">
          <w:delText>.</w:delText>
        </w:r>
        <w:r w:rsidR="007C569A" w:rsidDel="00E008ED">
          <w:delText xml:space="preserve"> </w:delText>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ins w:id="73" w:author="Kris.Wild" w:date="2023-03-06T15:15:00Z">
            <w:r w:rsidR="00AE0451" w:rsidRPr="00AE0451">
              <w:rPr>
                <w:color w:val="000000"/>
                <w:vertAlign w:val="superscript"/>
              </w:rPr>
              <w:t>28</w:t>
            </w:r>
          </w:ins>
          <w:del w:id="74" w:author="Kris.Wild" w:date="2023-03-06T14:53:00Z">
            <w:r w:rsidR="007C569A" w:rsidRPr="00AE0451" w:rsidDel="0072394C">
              <w:rPr>
                <w:color w:val="000000"/>
                <w:vertAlign w:val="superscript"/>
              </w:rPr>
              <w:delText>27</w:delText>
            </w:r>
          </w:del>
        </w:sdtContent>
      </w:sdt>
      <w:r w:rsidR="007C569A" w:rsidRPr="00040A62">
        <w:rPr>
          <w:vertAlign w:val="superscript"/>
        </w:rPr>
        <w:t>]</w:t>
      </w:r>
      <w:r w:rsidR="007C569A">
        <w:t xml:space="preserve">. </w:t>
      </w:r>
    </w:p>
    <w:p w14:paraId="56620D71" w14:textId="71E80A40" w:rsidR="00F425C6" w:rsidRDefault="00F425C6">
      <w:pPr>
        <w:pPrChange w:id="75" w:author="Kris.Wild" w:date="2023-03-06T13:13:00Z">
          <w:pPr>
            <w:contextualSpacing/>
            <w:mirrorIndents/>
          </w:pPr>
        </w:pPrChange>
      </w:pPr>
      <w:r>
        <w:tab/>
      </w:r>
      <w:r w:rsidRPr="00D407D5">
        <w:t xml:space="preserve">Hatchlings from </w:t>
      </w:r>
      <w:r w:rsidR="00625C30">
        <w:t xml:space="preserve">their </w:t>
      </w:r>
      <w:r w:rsidR="009E2452">
        <w:t>respective</w:t>
      </w:r>
      <w:r w:rsidRPr="00D407D5">
        <w:t xml:space="preserve"> treatment were housed in </w:t>
      </w:r>
      <w:ins w:id="76" w:author="Daniel Noble" w:date="2023-03-05T13:26:00Z">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xml:space="preserve">) every second day. </w:t>
      </w:r>
      <w:ins w:id="77" w:author="Daniel Noble" w:date="2023-03-05T13:29:00Z">
        <w:r w:rsidR="00E008ED">
          <w:t>A</w:t>
        </w:r>
        <w:r w:rsidR="00E008ED" w:rsidRPr="00D407D5">
          <w:t>t eight to eleven months post-hatching</w:t>
        </w:r>
        <w:r w:rsidR="00E008ED">
          <w:t xml:space="preserve">, </w:t>
        </w:r>
      </w:ins>
      <w:del w:id="78" w:author="Daniel Noble" w:date="2023-03-05T13:29:00Z">
        <w:r w:rsidR="000E1DD6" w:rsidRPr="00D407D5" w:rsidDel="00E008ED">
          <w:delText xml:space="preserve"> </w:delText>
        </w:r>
      </w:del>
      <w:del w:id="79" w:author="Daniel Noble" w:date="2023-03-05T13:28:00Z">
        <w:r w:rsidR="000E1DD6" w:rsidDel="00E008ED">
          <w:delText>Then l</w:delText>
        </w:r>
      </w:del>
      <w:ins w:id="80" w:author="Daniel Noble" w:date="2023-03-05T13:29:00Z">
        <w:r w:rsidR="00E008ED">
          <w:t>l</w:t>
        </w:r>
      </w:ins>
      <w:r w:rsidR="000E1DD6">
        <w:t xml:space="preserve">izards were selected at random, and </w:t>
      </w:r>
      <w:del w:id="81" w:author="Daniel Noble" w:date="2023-03-05T13:29:00Z">
        <w:r w:rsidR="000E1DD6" w:rsidDel="00E008ED">
          <w:delText xml:space="preserve">we </w:delText>
        </w:r>
        <w:r w:rsidR="000E1DD6" w:rsidRPr="00D407D5" w:rsidDel="00E008ED">
          <w:delText xml:space="preserve">measured </w:delText>
        </w:r>
      </w:del>
      <w:r w:rsidR="000E1DD6" w:rsidRPr="00D407D5">
        <w:t>thermal traits (CT</w:t>
      </w:r>
      <w:r w:rsidR="000E1DD6" w:rsidRPr="00D407D5">
        <w:rPr>
          <w:vertAlign w:val="subscript"/>
        </w:rPr>
        <w:t>max</w:t>
      </w:r>
      <w:r w:rsidR="000E1DD6" w:rsidRPr="00D407D5">
        <w:t xml:space="preserve"> and </w:t>
      </w:r>
      <w:proofErr w:type="spellStart"/>
      <w:r w:rsidR="000E1DD6" w:rsidRPr="00D407D5">
        <w:t>T</w:t>
      </w:r>
      <w:r w:rsidR="000E1DD6" w:rsidRPr="00D407D5">
        <w:rPr>
          <w:vertAlign w:val="subscript"/>
        </w:rPr>
        <w:t>pref</w:t>
      </w:r>
      <w:proofErr w:type="spellEnd"/>
      <w:del w:id="82" w:author="Daniel Noble" w:date="2023-03-04T19:40:00Z">
        <w:r w:rsidR="000E1DD6" w:rsidRPr="00D407D5" w:rsidDel="004C43FC">
          <w:delText xml:space="preserve">, </w:delText>
        </w:r>
      </w:del>
      <w:r w:rsidR="00907F1E">
        <w:t>)</w:t>
      </w:r>
      <w:r w:rsidR="00605E1B" w:rsidRPr="00605E1B">
        <w:t xml:space="preserve"> </w:t>
      </w:r>
      <w:del w:id="83" w:author="Daniel Noble" w:date="2023-03-05T13:29:00Z">
        <w:r w:rsidR="00605E1B" w:rsidRPr="00D407D5" w:rsidDel="00E008ED">
          <w:delText>of lizards</w:delText>
        </w:r>
      </w:del>
      <w:ins w:id="84" w:author="Daniel Noble" w:date="2023-03-05T13:29:00Z">
        <w:r w:rsidR="00E008ED">
          <w:t>measured</w:t>
        </w:r>
      </w:ins>
      <w:del w:id="85" w:author="Daniel Noble" w:date="2023-03-05T13:29:00Z">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86" w:author="Daniel Noble" w:date="2023-03-04T19:24:00Z">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 xml:space="preserve">to measure </w:t>
      </w:r>
      <w:proofErr w:type="spellStart"/>
      <w:r w:rsidR="00907F1E">
        <w:t>T</w:t>
      </w:r>
      <w:r w:rsidR="00907F1E" w:rsidRPr="00605E1B">
        <w:rPr>
          <w:vertAlign w:val="subscript"/>
        </w:rPr>
        <w:t>pref</w:t>
      </w:r>
      <w:proofErr w:type="spellEnd"/>
      <w:r w:rsidR="00907F1E">
        <w:t xml:space="preserve">. </w:t>
      </w:r>
      <w:ins w:id="87" w:author="Daniel Noble" w:date="2023-03-04T19:25:00Z">
        <w:r w:rsidR="00E82C33">
          <w:t xml:space="preserve">A FLIR T640 </w:t>
        </w:r>
      </w:ins>
      <w:del w:id="88" w:author="Daniel Noble" w:date="2023-03-04T19:25:00Z">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89" w:author="Daniel Noble" w:date="2023-03-04T19:25:00Z">
        <w:r w:rsidR="00E82C33">
          <w:t xml:space="preserve">thermal </w:t>
        </w:r>
      </w:ins>
      <w:del w:id="90" w:author="Daniel Noble" w:date="2023-03-04T19:33:00Z">
        <w:r w:rsidR="00907F1E" w:rsidRPr="006A31D1" w:rsidDel="00E82C33">
          <w:delText xml:space="preserve">mages </w:delText>
        </w:r>
      </w:del>
      <w:ins w:id="91" w:author="Daniel Noble" w:date="2023-03-04T19:33:00Z">
        <w:r w:rsidR="00E82C33">
          <w:t>camera was used to take thermal images of all lanes ever</w:t>
        </w:r>
      </w:ins>
      <w:ins w:id="92" w:author="Daniel Noble" w:date="2023-03-04T19:36:00Z">
        <w:r w:rsidR="00670982">
          <w:t>y</w:t>
        </w:r>
      </w:ins>
      <w:ins w:id="93" w:author="Daniel Noble" w:date="2023-03-04T19:33:00Z">
        <w:r w:rsidR="00E82C33" w:rsidRPr="006A31D1">
          <w:t xml:space="preserve"> </w:t>
        </w:r>
      </w:ins>
      <w:del w:id="94" w:author="Daniel Noble" w:date="2023-03-04T19:34:00Z">
        <w:r w:rsidR="00907F1E" w:rsidRPr="006A31D1" w:rsidDel="00E82C33">
          <w:delText xml:space="preserve">were obtained in </w:delText>
        </w:r>
      </w:del>
      <w:r w:rsidR="00907F1E" w:rsidRPr="006A31D1">
        <w:t>15-</w:t>
      </w:r>
      <w:del w:id="95" w:author="Daniel Noble" w:date="2023-03-04T19:34:00Z">
        <w:r w:rsidR="00907F1E" w:rsidRPr="006A31D1" w:rsidDel="00E82C33">
          <w:delText xml:space="preserve"> </w:delText>
        </w:r>
      </w:del>
      <w:r w:rsidR="00907F1E" w:rsidRPr="006A31D1">
        <w:t>minute</w:t>
      </w:r>
      <w:ins w:id="96" w:author="Daniel Noble" w:date="2023-03-04T19:34:00Z">
        <w:r w:rsidR="00E82C33">
          <w:t>s</w:t>
        </w:r>
      </w:ins>
      <w:r w:rsidR="00907F1E" w:rsidRPr="006A31D1">
        <w:t xml:space="preserve"> </w:t>
      </w:r>
      <w:del w:id="97" w:author="Daniel Noble" w:date="2023-03-04T19:34:00Z">
        <w:r w:rsidR="00907F1E" w:rsidRPr="006A31D1" w:rsidDel="00E82C33">
          <w:delText xml:space="preserve">intervals </w:delText>
        </w:r>
      </w:del>
      <w:r w:rsidR="00907F1E" w:rsidRPr="006A31D1">
        <w:t>over an eight-hour observation period</w:t>
      </w:r>
      <w:r w:rsidR="00907F1E">
        <w:t>.</w:t>
      </w:r>
      <w:r w:rsidR="00605E1B">
        <w:t xml:space="preserve"> </w:t>
      </w:r>
      <w:del w:id="98" w:author="Daniel Noble" w:date="2023-03-04T19:34:00Z">
        <w:r w:rsidR="00605E1B" w:rsidDel="00670982">
          <w:delText xml:space="preserve"> </w:delText>
        </w:r>
      </w:del>
      <w:r w:rsidR="00605E1B" w:rsidRPr="006A31D1">
        <w:t>T</w:t>
      </w:r>
      <w:proofErr w:type="spellStart"/>
      <w:r w:rsidR="00605E1B" w:rsidRPr="00670982">
        <w:rPr>
          <w:i/>
          <w:iCs/>
          <w:position w:val="-4"/>
          <w:vertAlign w:val="subscript"/>
          <w:rPrChange w:id="99" w:author="Daniel Noble" w:date="2023-03-04T19:34:00Z">
            <w:rPr>
              <w:position w:val="-4"/>
            </w:rPr>
          </w:rPrChange>
        </w:rPr>
        <w:t>pref</w:t>
      </w:r>
      <w:proofErr w:type="spellEnd"/>
      <w:r w:rsidR="00605E1B" w:rsidRPr="006A31D1">
        <w:rPr>
          <w:position w:val="-4"/>
        </w:rPr>
        <w:t xml:space="preserve"> </w:t>
      </w:r>
      <w:r w:rsidR="00605E1B" w:rsidRPr="006A31D1">
        <w:t xml:space="preserve">was defined as the mean </w:t>
      </w:r>
      <w:del w:id="100" w:author="Daniel Noble" w:date="2023-03-04T19:34:00Z">
        <w:r w:rsidR="00605E1B" w:rsidRPr="006A31D1" w:rsidDel="00670982">
          <w:delText xml:space="preserve">body </w:delText>
        </w:r>
      </w:del>
      <w:ins w:id="101" w:author="Daniel Noble" w:date="2023-03-04T19:34:00Z">
        <w:r w:rsidR="00670982">
          <w:t>skin surface</w:t>
        </w:r>
        <w:r w:rsidR="00670982" w:rsidRPr="006A31D1">
          <w:t xml:space="preserve"> </w:t>
        </w:r>
      </w:ins>
      <w:r w:rsidR="00605E1B" w:rsidRPr="006A31D1">
        <w:t>temperature</w:t>
      </w:r>
      <w:ins w:id="102" w:author="Daniel Noble" w:date="2023-03-04T19:36:00Z">
        <w:r w:rsidR="00670982">
          <w:t xml:space="preserve"> (on the neck)</w:t>
        </w:r>
      </w:ins>
      <w:r w:rsidR="00605E1B" w:rsidRPr="006A31D1">
        <w:t xml:space="preserve"> </w:t>
      </w:r>
      <w:del w:id="103" w:author="Daniel Noble" w:date="2023-03-04T19:35:00Z">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104" w:author="Kris.Wild" w:date="2023-03-06T13:17:00Z">
        <w:r w:rsidR="00DC54D4">
          <w:t>Given the small size of lizards (i.e., 1.</w:t>
        </w:r>
      </w:ins>
      <w:ins w:id="105" w:author="Kris.Wild" w:date="2023-03-06T16:39:00Z">
        <w:r w:rsidR="00651A26">
          <w:t>3</w:t>
        </w:r>
      </w:ins>
      <w:ins w:id="106" w:author="Kris.Wild" w:date="2023-03-06T13:17:00Z">
        <w:r w:rsidR="00DC54D4">
          <w:t xml:space="preserve"> g)</w:t>
        </w:r>
      </w:ins>
      <w:ins w:id="107" w:author="Kris.Wild" w:date="2023-03-06T14:03:00Z">
        <w:r w:rsidR="006372F9">
          <w:t xml:space="preserve"> </w:t>
        </w:r>
      </w:ins>
      <w:ins w:id="108" w:author="Kris.Wild" w:date="2023-03-06T14:02:00Z">
        <w:r w:rsidR="006372F9">
          <w:t xml:space="preserve">we </w:t>
        </w:r>
      </w:ins>
      <w:ins w:id="109" w:author="Kris.Wild" w:date="2023-03-06T13:17:00Z">
        <w:r w:rsidR="00DC54D4">
          <w:t>assumed skin surface temperature reflected body temperature, which has been shown for many small lizards</w:t>
        </w:r>
      </w:ins>
      <w:ins w:id="110" w:author="Kris.Wild" w:date="2023-03-06T15:26:00Z">
        <w:r w:rsidR="00B76849" w:rsidRPr="00A12A5A">
          <w:rPr>
            <w:vertAlign w:val="superscript"/>
            <w:lang w:val="en-GB"/>
          </w:rPr>
          <w:t xml:space="preserve"> </w:t>
        </w:r>
      </w:ins>
      <w:ins w:id="111" w:author="Kris.Wild" w:date="2023-03-06T14:55:00Z">
        <w:r w:rsidR="0072394C" w:rsidRPr="0072394C">
          <w:rPr>
            <w:vertAlign w:val="superscript"/>
            <w:rPrChange w:id="112" w:author="Kris.Wild" w:date="2023-03-06T14:55:00Z">
              <w:rPr/>
            </w:rPrChange>
          </w:rPr>
          <w:t>[</w:t>
        </w:r>
      </w:ins>
      <w:customXmlInsRangeStart w:id="113" w:author="Kris.Wild" w:date="2023-03-06T14:55:00Z"/>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customXmlInsRangeEnd w:id="113"/>
          <w:ins w:id="114" w:author="Kris.Wild" w:date="2023-03-06T15:15:00Z">
            <w:r w:rsidR="00AE0451" w:rsidRPr="00AE0451">
              <w:rPr>
                <w:color w:val="000000"/>
                <w:vertAlign w:val="superscript"/>
                <w:rPrChange w:id="115" w:author="Kris.Wild" w:date="2023-03-06T15:15:00Z">
                  <w:rPr/>
                </w:rPrChange>
              </w:rPr>
              <w:t>29</w:t>
            </w:r>
          </w:ins>
          <w:customXmlInsRangeStart w:id="116" w:author="Kris.Wild" w:date="2023-03-06T14:55:00Z"/>
        </w:sdtContent>
      </w:sdt>
      <w:customXmlInsRangeEnd w:id="116"/>
      <w:ins w:id="117" w:author="Kris.Wild" w:date="2023-03-06T14:55:00Z">
        <w:r w:rsidR="0072394C" w:rsidRPr="0072394C">
          <w:rPr>
            <w:vertAlign w:val="superscript"/>
            <w:rPrChange w:id="118" w:author="Kris.Wild" w:date="2023-03-06T14:55:00Z">
              <w:rPr/>
            </w:rPrChange>
          </w:rPr>
          <w:t>]</w:t>
        </w:r>
      </w:ins>
      <w:ins w:id="119" w:author="Daniel Noble" w:date="2023-03-04T19:37:00Z">
        <w:del w:id="120" w:author="Kris.Wild" w:date="2023-03-06T13:11:00Z">
          <w:r w:rsidR="00670982" w:rsidDel="00DC54D4">
            <w:delText>Given the small size of lizards (i.e.,</w:delText>
          </w:r>
        </w:del>
      </w:ins>
      <w:ins w:id="121" w:author="Daniel Noble" w:date="2023-03-04T20:03:00Z">
        <w:del w:id="122" w:author="Kris.Wild" w:date="2023-03-06T13:11:00Z">
          <w:r w:rsidR="00187102" w:rsidDel="00DC54D4">
            <w:delText xml:space="preserve"> </w:delText>
          </w:r>
        </w:del>
      </w:ins>
      <w:ins w:id="123" w:author="Daniel Noble" w:date="2023-03-04T19:37:00Z">
        <w:del w:id="124" w:author="Kris.Wild" w:date="2023-03-06T13:11:00Z">
          <w:r w:rsidR="00670982" w:rsidDel="00DC54D4">
            <w:delText>1.</w:delText>
          </w:r>
        </w:del>
      </w:ins>
      <w:ins w:id="125" w:author="Daniel Noble" w:date="2023-03-04T20:03:00Z">
        <w:del w:id="126" w:author="Kris.Wild" w:date="2023-03-06T13:11:00Z">
          <w:r w:rsidR="00187102" w:rsidDel="00DC54D4">
            <w:delText>3</w:delText>
          </w:r>
        </w:del>
      </w:ins>
      <w:ins w:id="127" w:author="Daniel Noble" w:date="2023-03-04T19:37:00Z">
        <w:del w:id="128" w:author="Kris.Wild" w:date="2023-03-06T13:11:00Z">
          <w:r w:rsidR="00670982" w:rsidDel="00DC54D4">
            <w:delText xml:space="preserve"> g) we assumed skin surface temperature reflected body temperature, which has been shown for many small li</w:delText>
          </w:r>
        </w:del>
      </w:ins>
      <w:ins w:id="129" w:author="Daniel Noble" w:date="2023-03-04T19:38:00Z">
        <w:del w:id="130" w:author="Kris.Wild" w:date="2023-03-06T13:11:00Z">
          <w:r w:rsidR="00670982" w:rsidDel="00DC54D4">
            <w:delText>zards</w:delText>
          </w:r>
        </w:del>
      </w:ins>
      <w:ins w:id="131" w:author="Daniel Noble" w:date="2023-03-04T20:04:00Z">
        <w:del w:id="132" w:author="Kris.Wild" w:date="2023-03-06T13:11:00Z">
          <w:r w:rsidR="00187102" w:rsidDel="00DC54D4">
            <w:delText xml:space="preserve"> (</w:delText>
          </w:r>
          <w:commentRangeStart w:id="133"/>
          <w:r w:rsidR="00187102" w:rsidRPr="005F4FD7" w:rsidDel="00DC54D4">
            <w:rPr>
              <w:color w:val="4472C4" w:themeColor="accent1"/>
            </w:rPr>
            <w:delText xml:space="preserve">Garrick </w:delText>
          </w:r>
          <w:commentRangeEnd w:id="133"/>
          <w:r w:rsidR="00187102" w:rsidDel="00DC54D4">
            <w:rPr>
              <w:rStyle w:val="CommentReference"/>
              <w:rFonts w:asciiTheme="minorHAnsi" w:eastAsiaTheme="minorHAnsi" w:hAnsiTheme="minorHAnsi" w:cstheme="minorBidi"/>
              <w:lang w:eastAsia="en-US"/>
            </w:rPr>
            <w:commentReference w:id="133"/>
          </w:r>
          <w:r w:rsidR="00187102" w:rsidRPr="005F4FD7" w:rsidDel="00DC54D4">
            <w:rPr>
              <w:color w:val="4472C4" w:themeColor="accent1"/>
            </w:rPr>
            <w:delText>2008</w:delText>
          </w:r>
          <w:r w:rsidR="00187102" w:rsidDel="00DC54D4">
            <w:rPr>
              <w:color w:val="4472C4" w:themeColor="accent1"/>
            </w:rPr>
            <w:delText>)</w:delText>
          </w:r>
        </w:del>
      </w:ins>
      <w:ins w:id="134" w:author="Daniel Noble" w:date="2023-03-04T19:38:00Z">
        <w:r w:rsidR="00670982">
          <w:t xml:space="preserve">. </w:t>
        </w:r>
      </w:ins>
      <w:r w:rsidR="00605E1B">
        <w:t>For CT</w:t>
      </w:r>
      <w:r w:rsidR="00605E1B" w:rsidRPr="00605E1B">
        <w:rPr>
          <w:vertAlign w:val="subscript"/>
        </w:rPr>
        <w:t>max</w:t>
      </w:r>
      <w:r w:rsidR="00605E1B">
        <w:rPr>
          <w:vertAlign w:val="subscript"/>
        </w:rPr>
        <w:t xml:space="preserve"> </w:t>
      </w:r>
      <w:r w:rsidR="00605E1B">
        <w:t xml:space="preserve">we followed the same fasting period used for </w:t>
      </w:r>
      <w:proofErr w:type="spellStart"/>
      <w:r w:rsidR="00605E1B">
        <w:t>T</w:t>
      </w:r>
      <w:r w:rsidR="00605E1B" w:rsidRPr="00605E1B">
        <w:rPr>
          <w:vertAlign w:val="subscript"/>
        </w:rPr>
        <w:t>pref</w:t>
      </w:r>
      <w:proofErr w:type="spellEnd"/>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135" w:author="Daniel Noble" w:date="2023-03-04T19:38:00Z">
        <w:r w:rsidR="00670982">
          <w:t>.</w:t>
        </w:r>
      </w:ins>
      <w:r w:rsidR="00605E1B">
        <w:t xml:space="preserve"> </w:t>
      </w:r>
      <w:del w:id="136" w:author="Daniel Noble" w:date="2023-03-04T19:38:00Z">
        <w:r w:rsidR="00605E1B" w:rsidDel="00670982">
          <w:delText>and then t</w:delText>
        </w:r>
      </w:del>
      <w:ins w:id="137" w:author="Daniel Noble" w:date="2023-03-04T19:38:00Z">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138" w:author="Daniel Noble" w:date="2023-03-04T19:38:00Z">
        <w:r w:rsidR="00670982">
          <w:t xml:space="preserve"> We used a control falcon tub with a thermal couple attached to the bottom of the tub where lizards were positioned to </w:t>
        </w:r>
      </w:ins>
      <w:ins w:id="139" w:author="Daniel Noble" w:date="2023-03-04T19:39:00Z">
        <w:r w:rsidR="00670982">
          <w:t>record</w:t>
        </w:r>
      </w:ins>
      <w:ins w:id="140" w:author="Daniel Noble" w:date="2023-03-04T19:38:00Z">
        <w:r w:rsidR="00670982">
          <w:t xml:space="preserve"> the </w:t>
        </w:r>
      </w:ins>
      <w:ins w:id="141" w:author="Daniel Noble" w:date="2023-03-04T19:39:00Z">
        <w:r w:rsidR="00670982">
          <w:t>temperature</w:t>
        </w:r>
      </w:ins>
      <w:ins w:id="142" w:author="Daniel Noble" w:date="2023-03-04T19:38:00Z">
        <w:r w:rsidR="00670982">
          <w:t xml:space="preserve"> </w:t>
        </w:r>
      </w:ins>
      <w:ins w:id="143" w:author="Daniel Noble" w:date="2023-03-04T19:39:00Z">
        <w:r w:rsidR="00670982">
          <w:t>of the tube surface</w:t>
        </w:r>
      </w:ins>
      <w:ins w:id="144" w:author="Kris.Wild" w:date="2023-03-06T13:16:00Z">
        <w:r w:rsidR="00DC54D4">
          <w:t>,</w:t>
        </w:r>
      </w:ins>
      <w:ins w:id="145" w:author="Daniel Noble" w:date="2023-03-04T19:39:00Z">
        <w:r w:rsidR="00670982">
          <w:t xml:space="preserve"> which we took to be the temperature experienced by the lizards.</w:t>
        </w:r>
      </w:ins>
      <w:ins w:id="146" w:author="Kris.Wild" w:date="2023-03-06T13:18:00Z">
        <w:r w:rsidR="00DC54D4">
          <w:t xml:space="preserve"> This approach limited the hindrance of inserting a small thermal couple probe into the small size of our lizards and the probe impeding their ability to right itself during </w:t>
        </w:r>
      </w:ins>
      <w:ins w:id="147" w:author="Kris.Wild" w:date="2023-03-06T15:27:00Z">
        <w:r w:rsidR="00B76849">
          <w:t xml:space="preserve">the </w:t>
        </w:r>
      </w:ins>
      <w:ins w:id="148" w:author="Kris.Wild" w:date="2023-03-06T13:18:00Z">
        <w:r w:rsidR="00DC54D4">
          <w:t>CT</w:t>
        </w:r>
        <w:r w:rsidR="00DC54D4" w:rsidRPr="00B76849">
          <w:rPr>
            <w:vertAlign w:val="subscript"/>
            <w:rPrChange w:id="149" w:author="Kris.Wild" w:date="2023-03-06T15:27:00Z">
              <w:rPr/>
            </w:rPrChange>
          </w:rPr>
          <w:t>max</w:t>
        </w:r>
        <w:r w:rsidR="00DC54D4">
          <w:t xml:space="preserve"> </w:t>
        </w:r>
      </w:ins>
      <w:ins w:id="150" w:author="Kris.Wild" w:date="2023-03-06T15:27:00Z">
        <w:r w:rsidR="00B76849">
          <w:t>procedure</w:t>
        </w:r>
      </w:ins>
      <w:ins w:id="151" w:author="Kris.Wild" w:date="2023-03-06T15:28:00Z">
        <w:r w:rsidR="00B76849" w:rsidRPr="00A12A5A">
          <w:rPr>
            <w:vertAlign w:val="superscript"/>
            <w:lang w:val="en-GB"/>
          </w:rPr>
          <w:t xml:space="preserve"> </w:t>
        </w:r>
      </w:ins>
      <w:ins w:id="152" w:author="Kris.Wild" w:date="2023-03-06T14:56:00Z">
        <w:r w:rsidR="0072394C" w:rsidRPr="0072394C">
          <w:rPr>
            <w:vertAlign w:val="superscript"/>
            <w:rPrChange w:id="153" w:author="Kris.Wild" w:date="2023-03-06T14:56:00Z">
              <w:rPr/>
            </w:rPrChange>
          </w:rPr>
          <w:t>[</w:t>
        </w:r>
      </w:ins>
      <w:customXmlInsRangeStart w:id="154" w:author="Kris.Wild" w:date="2023-03-06T14:56:00Z"/>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customXmlInsRangeEnd w:id="154"/>
          <w:ins w:id="155" w:author="Kris.Wild" w:date="2023-03-06T15:15:00Z">
            <w:r w:rsidR="00AE0451" w:rsidRPr="00AE0451">
              <w:rPr>
                <w:color w:val="000000"/>
                <w:vertAlign w:val="superscript"/>
                <w:rPrChange w:id="156" w:author="Kris.Wild" w:date="2023-03-06T15:15:00Z">
                  <w:rPr/>
                </w:rPrChange>
              </w:rPr>
              <w:t>30</w:t>
            </w:r>
          </w:ins>
          <w:customXmlInsRangeStart w:id="157" w:author="Kris.Wild" w:date="2023-03-06T14:56:00Z"/>
        </w:sdtContent>
      </w:sdt>
      <w:customXmlInsRangeEnd w:id="157"/>
      <w:ins w:id="158" w:author="Kris.Wild" w:date="2023-03-06T14:56:00Z">
        <w:r w:rsidR="0072394C" w:rsidRPr="0072394C">
          <w:rPr>
            <w:vertAlign w:val="superscript"/>
            <w:rPrChange w:id="159" w:author="Kris.Wild" w:date="2023-03-06T14:56:00Z">
              <w:rPr/>
            </w:rPrChange>
          </w:rPr>
          <w:t>]</w:t>
        </w:r>
      </w:ins>
      <w:ins w:id="160" w:author="Kris.Wild" w:date="2023-03-06T13:20:00Z">
        <w:r w:rsidR="00DC54D4">
          <w:t>.</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74BF21D"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2"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Pr>
          <w:shd w:val="clear" w:color="auto" w:fill="FFFFFF"/>
        </w:rPr>
        <w:lastRenderedPageBreak/>
        <w:t xml:space="preserve">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ins w:id="161" w:author="Daniel Noble" w:date="2023-03-05T14:51:00Z">
        <w:r w:rsidR="005450C5">
          <w:rPr>
            <w:shd w:val="clear" w:color="auto" w:fill="FFFFFF"/>
          </w:rPr>
          <w:t xml:space="preserve">Our search string included cold tolerance (i.e., critical thermal minimum, </w:t>
        </w:r>
        <w:proofErr w:type="spellStart"/>
        <w:r w:rsidR="005450C5">
          <w:rPr>
            <w:shd w:val="clear" w:color="auto" w:fill="FFFFFF"/>
          </w:rPr>
          <w:t>CT</w:t>
        </w:r>
        <w:r w:rsidR="005450C5" w:rsidRPr="005450C5">
          <w:rPr>
            <w:shd w:val="clear" w:color="auto" w:fill="FFFFFF"/>
            <w:vertAlign w:val="subscript"/>
            <w:rPrChange w:id="162" w:author="Daniel Noble" w:date="2023-03-05T14:51:00Z">
              <w:rPr>
                <w:shd w:val="clear" w:color="auto" w:fill="FFFFFF"/>
              </w:rPr>
            </w:rPrChange>
          </w:rPr>
          <w:t>min</w:t>
        </w:r>
        <w:proofErr w:type="spellEnd"/>
        <w:r w:rsidR="005450C5">
          <w:rPr>
            <w:shd w:val="clear" w:color="auto" w:fill="FFFFFF"/>
          </w:rPr>
          <w:t xml:space="preserve">), but there were too few studies </w:t>
        </w:r>
      </w:ins>
      <w:ins w:id="163" w:author="Daniel Noble" w:date="2023-03-05T14:52:00Z">
        <w:r w:rsidR="005450C5">
          <w:rPr>
            <w:shd w:val="clear" w:color="auto" w:fill="FFFFFF"/>
          </w:rPr>
          <w:t xml:space="preserve">that manipulated developmental environments and measured this trait to conduct a formal meta-analysis. As such, we focus on </w:t>
        </w:r>
        <w:proofErr w:type="spellStart"/>
        <w:r w:rsidR="005450C5" w:rsidRPr="00D407D5">
          <w:rPr>
            <w:shd w:val="clear" w:color="auto" w:fill="FFFFFF"/>
          </w:rPr>
          <w:t>T</w:t>
        </w:r>
        <w:r w:rsidR="005450C5" w:rsidRPr="00D407D5">
          <w:rPr>
            <w:shd w:val="clear" w:color="auto" w:fill="FFFFFF"/>
            <w:vertAlign w:val="subscript"/>
          </w:rPr>
          <w:t>pref</w:t>
        </w:r>
        <w:proofErr w:type="spellEnd"/>
        <w:r w:rsidR="005450C5" w:rsidRPr="00D407D5">
          <w:rPr>
            <w:shd w:val="clear" w:color="auto" w:fill="FFFFFF"/>
          </w:rPr>
          <w:t xml:space="preserve"> and CT</w:t>
        </w:r>
        <w:r w:rsidR="005450C5" w:rsidRPr="00D407D5">
          <w:rPr>
            <w:shd w:val="clear" w:color="auto" w:fill="FFFFFF"/>
            <w:vertAlign w:val="subscript"/>
          </w:rPr>
          <w:t>max</w:t>
        </w:r>
        <w:r w:rsidR="005450C5">
          <w:rPr>
            <w:shd w:val="clear" w:color="auto" w:fill="FFFFFF"/>
            <w:vertAlign w:val="subscript"/>
          </w:rPr>
          <w:t xml:space="preserve">. </w:t>
        </w:r>
      </w:ins>
    </w:p>
    <w:p w14:paraId="51BB37BC" w14:textId="2C5AFF34"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164" w:author="Kris.Wild" w:date="2023-03-06T15:15:00Z">
            <w:r w:rsidR="00AE0451" w:rsidRPr="00AE0451">
              <w:rPr>
                <w:color w:val="000000"/>
                <w:vertAlign w:val="superscript"/>
              </w:rPr>
              <w:t>31</w:t>
            </w:r>
          </w:ins>
          <w:del w:id="165" w:author="Kris.Wild" w:date="2023-03-06T14:53:00Z">
            <w:r w:rsidR="007C569A" w:rsidRPr="00AE0451" w:rsidDel="0072394C">
              <w:rPr>
                <w:color w:val="000000"/>
                <w:vertAlign w:val="superscript"/>
              </w:rPr>
              <w:delText>28</w:delText>
            </w:r>
          </w:del>
        </w:sdtContent>
      </w:sdt>
      <w:r w:rsidRPr="00F425C6">
        <w:rPr>
          <w:vertAlign w:val="superscript"/>
        </w:rPr>
        <w:t>]</w:t>
      </w:r>
      <w:del w:id="166" w:author="Kris.Wild" w:date="2023-03-06T15:28:00Z">
        <w:r w:rsidR="009110EA" w:rsidDel="00B76849">
          <w:rPr>
            <w:vertAlign w:val="superscript"/>
          </w:rPr>
          <w:delText xml:space="preserve"> </w:delText>
        </w:r>
        <w:r w:rsidR="009110EA" w:rsidRPr="00D51B0A" w:rsidDel="00B76849">
          <w:delText>(</w:delText>
        </w:r>
        <w:r w:rsidR="009110EA" w:rsidDel="00B76849">
          <w:rPr>
            <w:i/>
            <w:iCs/>
            <w:color w:val="000000" w:themeColor="text1"/>
          </w:rPr>
          <w:delText>see Supp. for more details)</w:delText>
        </w:r>
      </w:del>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w:t>
      </w:r>
      <w:del w:id="167" w:author="Kris.Wild" w:date="2023-03-06T15:28:00Z">
        <w:r w:rsidDel="00B76849">
          <w:rPr>
            <w:shd w:val="clear" w:color="auto" w:fill="FFFFFF"/>
          </w:rPr>
          <w:delText>S2</w:delText>
        </w:r>
      </w:del>
      <w:ins w:id="168" w:author="Kris.Wild" w:date="2023-03-06T15:28:00Z">
        <w:r w:rsidR="00B76849">
          <w:rPr>
            <w:shd w:val="clear" w:color="auto" w:fill="FFFFFF"/>
          </w:rPr>
          <w:t>S</w:t>
        </w:r>
        <w:r w:rsidR="00B76849">
          <w:rPr>
            <w:shd w:val="clear" w:color="auto" w:fill="FFFFFF"/>
          </w:rPr>
          <w:t>1</w:t>
        </w:r>
      </w:ins>
      <w:r>
        <w:rPr>
          <w:shd w:val="clear" w:color="auto" w:fill="FFFFFF"/>
        </w:rPr>
        <w:t>&amp;</w:t>
      </w:r>
      <w:del w:id="169" w:author="Kris.Wild" w:date="2023-03-06T15:28:00Z">
        <w:r w:rsidDel="00B76849">
          <w:rPr>
            <w:shd w:val="clear" w:color="auto" w:fill="FFFFFF"/>
          </w:rPr>
          <w:delText>3</w:delText>
        </w:r>
      </w:del>
      <w:ins w:id="170" w:author="Kris.Wild" w:date="2023-03-06T15:28:00Z">
        <w:r w:rsidR="00B76849">
          <w:rPr>
            <w:shd w:val="clear" w:color="auto" w:fill="FFFFFF"/>
          </w:rPr>
          <w:t>2</w:t>
        </w:r>
      </w:ins>
      <w:r>
        <w:rPr>
          <w:shd w:val="clear" w:color="auto" w:fill="FFFFFF"/>
        </w:rPr>
        <w:t>)</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27955DCB"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171" w:author="Kris.Wild" w:date="2023-03-06T15:15:00Z">
            <w:r w:rsidR="00AE0451" w:rsidRPr="00AE0451">
              <w:rPr>
                <w:color w:val="000000"/>
                <w:vertAlign w:val="superscript"/>
              </w:rPr>
              <w:t>32</w:t>
            </w:r>
          </w:ins>
          <w:del w:id="172" w:author="Kris.Wild" w:date="2023-03-06T14:53:00Z">
            <w:r w:rsidR="007C569A" w:rsidRPr="00AE0451" w:rsidDel="0072394C">
              <w:rPr>
                <w:color w:val="000000"/>
                <w:vertAlign w:val="superscript"/>
              </w:rPr>
              <w:delText>29</w:delText>
            </w:r>
          </w:del>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173" w:author="Daniel Noble" w:date="2023-03-05T13:46:00Z">
        <w:r w:rsidRPr="00D407D5" w:rsidDel="0053494B">
          <w:delText>acclimation response ratio</w:delText>
        </w:r>
      </w:del>
      <w:ins w:id="174" w:author="Daniel Noble" w:date="2023-03-05T13:46:00Z">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175" w:author="Kris.Wild" w:date="2023-03-06T15:15:00Z">
            <w:r w:rsidR="00AE0451" w:rsidRPr="00AE0451">
              <w:rPr>
                <w:color w:val="000000"/>
                <w:vertAlign w:val="superscript"/>
              </w:rPr>
              <w:t>33</w:t>
            </w:r>
          </w:ins>
          <w:del w:id="176" w:author="Kris.Wild" w:date="2023-03-06T14:53:00Z">
            <w:r w:rsidR="007C569A" w:rsidRPr="00AE0451" w:rsidDel="0072394C">
              <w:rPr>
                <w:color w:val="000000"/>
                <w:vertAlign w:val="superscript"/>
              </w:rPr>
              <w:delText>30</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177" w:author="Kris.Wild" w:date="2023-03-06T15:15:00Z">
            <w:r w:rsidR="00AE0451" w:rsidRPr="00AE0451">
              <w:rPr>
                <w:color w:val="000000"/>
                <w:vertAlign w:val="superscript"/>
                <w:lang w:val="en-GB"/>
              </w:rPr>
              <w:t>34</w:t>
            </w:r>
          </w:ins>
          <w:del w:id="178" w:author="Kris.Wild" w:date="2023-03-06T14:53:00Z">
            <w:r w:rsidR="007C569A" w:rsidRPr="00AE0451" w:rsidDel="0072394C">
              <w:rPr>
                <w:color w:val="000000"/>
                <w:vertAlign w:val="superscript"/>
                <w:lang w:val="en-GB"/>
              </w:rPr>
              <w:delText>31</w:delText>
            </w:r>
          </w:del>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ins w:id="179" w:author="Daniel Noble" w:date="2023-03-05T13:47:00Z">
        <w:r w:rsidR="0053494B">
          <w:t>Studies often had more than two temperature treatments</w:t>
        </w:r>
      </w:ins>
      <w:del w:id="180" w:author="Daniel Noble" w:date="2023-03-05T13:47:00Z">
        <w:r w:rsidR="009110EA" w:rsidDel="0053494B">
          <w:delText>Studies often had more than two temperature treatments</w:delText>
        </w:r>
      </w:del>
      <w:r w:rsidR="009110EA">
        <w:t>. As such, we derived all pairwise effect size comparisons.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181" w:author="Kris.Wild" w:date="2023-03-06T15:15:00Z">
            <w:r w:rsidR="00AE0451" w:rsidRPr="00AE0451">
              <w:rPr>
                <w:color w:val="000000"/>
                <w:vertAlign w:val="superscript"/>
              </w:rPr>
              <w:t>35</w:t>
            </w:r>
          </w:ins>
          <w:del w:id="182" w:author="Kris.Wild" w:date="2023-03-06T14:53:00Z">
            <w:r w:rsidR="007C569A" w:rsidRPr="00AE0451" w:rsidDel="0072394C">
              <w:rPr>
                <w:color w:val="000000"/>
                <w:vertAlign w:val="superscript"/>
              </w:rPr>
              <w:delText>32</w:delText>
            </w:r>
          </w:del>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183" w:author="Kris.Wild" w:date="2023-03-06T15:15:00Z">
            <w:r w:rsidR="00AE0451" w:rsidRPr="00AE0451">
              <w:rPr>
                <w:color w:val="000000"/>
                <w:vertAlign w:val="superscript"/>
              </w:rPr>
              <w:t>36</w:t>
            </w:r>
          </w:ins>
          <w:del w:id="184" w:author="Kris.Wild" w:date="2023-03-06T14:53:00Z">
            <w:r w:rsidR="007C569A" w:rsidRPr="00AE0451" w:rsidDel="0072394C">
              <w:rPr>
                <w:color w:val="000000"/>
                <w:vertAlign w:val="superscript"/>
              </w:rPr>
              <w:delText>33</w:delText>
            </w:r>
          </w:del>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185" w:author="Kris.Wild" w:date="2023-03-06T15:15:00Z">
            <w:r w:rsidR="00AE0451" w:rsidRPr="00AE0451">
              <w:rPr>
                <w:color w:val="000000"/>
                <w:vertAlign w:val="superscript"/>
              </w:rPr>
              <w:t>37</w:t>
            </w:r>
          </w:ins>
          <w:del w:id="186" w:author="Kris.Wild" w:date="2023-03-06T14:53:00Z">
            <w:r w:rsidR="007C569A" w:rsidRPr="00AE0451" w:rsidDel="0072394C">
              <w:rPr>
                <w:color w:val="000000"/>
                <w:vertAlign w:val="superscript"/>
              </w:rPr>
              <w:delText>34</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187" w:author="Kris.Wild" w:date="2023-03-06T15:15:00Z">
            <w:r w:rsidR="00AE0451" w:rsidRPr="00AE0451">
              <w:rPr>
                <w:color w:val="000000"/>
                <w:vertAlign w:val="superscript"/>
              </w:rPr>
              <w:t>38</w:t>
            </w:r>
          </w:ins>
          <w:del w:id="188" w:author="Kris.Wild" w:date="2023-03-06T14:53:00Z">
            <w:r w:rsidR="007C569A" w:rsidRPr="00AE0451" w:rsidDel="0072394C">
              <w:rPr>
                <w:color w:val="000000"/>
                <w:vertAlign w:val="superscript"/>
              </w:rPr>
              <w:delText>35</w:delText>
            </w:r>
          </w:del>
        </w:sdtContent>
      </w:sdt>
      <w:r w:rsidRPr="002D0D99">
        <w:rPr>
          <w:vertAlign w:val="superscript"/>
        </w:rPr>
        <w:t>]</w:t>
      </w:r>
      <w:r>
        <w:t xml:space="preserve">. </w:t>
      </w:r>
    </w:p>
    <w:p w14:paraId="28902645" w14:textId="7E998F85" w:rsidR="004E3B91" w:rsidDel="00946E88" w:rsidRDefault="004E3B91" w:rsidP="00E82C33">
      <w:pPr>
        <w:contextualSpacing/>
        <w:mirrorIndents/>
        <w:rPr>
          <w:del w:id="189" w:author="Kris.Wild" w:date="2023-03-06T15:01:00Z"/>
          <w:b/>
          <w:bCs/>
        </w:rPr>
      </w:pPr>
    </w:p>
    <w:p w14:paraId="4C636601" w14:textId="0DDCD2FD" w:rsidR="003E3D19" w:rsidDel="00B76849" w:rsidRDefault="003E3D19" w:rsidP="00B76849">
      <w:pPr>
        <w:contextualSpacing/>
        <w:mirrorIndents/>
        <w:rPr>
          <w:del w:id="190" w:author="Kris.Wild" w:date="2023-03-06T15:29:00Z"/>
          <w:b/>
          <w:bCs/>
        </w:rPr>
      </w:pPr>
      <w:r>
        <w:rPr>
          <w:b/>
          <w:bCs/>
        </w:rPr>
        <w:t>Results</w:t>
      </w:r>
    </w:p>
    <w:p w14:paraId="6B96FB2A" w14:textId="77777777" w:rsidR="00B76849" w:rsidRPr="003E3D19" w:rsidRDefault="00B76849" w:rsidP="00946E88">
      <w:pPr>
        <w:contextualSpacing/>
        <w:mirrorIndents/>
        <w:rPr>
          <w:ins w:id="191" w:author="Kris.Wild" w:date="2023-03-06T15:29:00Z"/>
          <w:b/>
          <w:bCs/>
          <w:shd w:val="clear" w:color="auto" w:fill="FFFFFF"/>
        </w:rPr>
      </w:pPr>
    </w:p>
    <w:p w14:paraId="75A20B4B" w14:textId="4727608A" w:rsidR="003E3D19" w:rsidRPr="00B76849" w:rsidDel="00B76849" w:rsidRDefault="003E3D19" w:rsidP="00B76849">
      <w:pPr>
        <w:contextualSpacing/>
        <w:mirrorIndents/>
        <w:rPr>
          <w:del w:id="192" w:author="Kris.Wild" w:date="2023-03-06T15:29:00Z"/>
          <w:i/>
          <w:iCs/>
          <w:rPrChange w:id="193" w:author="Kris.Wild" w:date="2023-03-06T15:29:00Z">
            <w:rPr>
              <w:del w:id="194" w:author="Kris.Wild" w:date="2023-03-06T15:29:00Z"/>
            </w:rPr>
          </w:rPrChange>
        </w:rPr>
      </w:pPr>
      <w:r w:rsidRPr="00B76849">
        <w:rPr>
          <w:i/>
          <w:iCs/>
          <w:rPrChange w:id="195" w:author="Kris.Wild" w:date="2023-03-06T15:29:00Z">
            <w:rPr/>
          </w:rPrChange>
        </w:rPr>
        <w:t>a)Incubation temperature and resource allocation consequences on thermal preference and critical thermal maximum</w:t>
      </w:r>
    </w:p>
    <w:p w14:paraId="4CAF6187" w14:textId="77777777" w:rsidR="00B76849" w:rsidRPr="003E3D19" w:rsidRDefault="00B76849" w:rsidP="00B76849">
      <w:pPr>
        <w:contextualSpacing/>
        <w:mirrorIndents/>
        <w:rPr>
          <w:ins w:id="196" w:author="Kris.Wild" w:date="2023-03-06T15:29:00Z"/>
        </w:rPr>
        <w:pPrChange w:id="197" w:author="Kris.Wild" w:date="2023-03-06T15:29:00Z">
          <w:pPr>
            <w:pStyle w:val="FirstParagraph"/>
            <w:contextualSpacing/>
          </w:pPr>
        </w:pPrChange>
      </w:pPr>
    </w:p>
    <w:p w14:paraId="649845E3" w14:textId="077A19C2" w:rsidR="003E3D19" w:rsidDel="00B76849" w:rsidRDefault="003E3D19" w:rsidP="00B76849">
      <w:pPr>
        <w:contextualSpacing/>
        <w:mirrorIndents/>
        <w:rPr>
          <w:del w:id="198" w:author="Kris.Wild" w:date="2023-03-06T15:30:00Z"/>
        </w:rPr>
      </w:pPr>
      <w:r w:rsidRPr="003E3D19">
        <w:t xml:space="preserve">Mean </w:t>
      </w:r>
      <w:proofErr w:type="spellStart"/>
      <w:r w:rsidR="00D51B0A">
        <w:t>T</w:t>
      </w:r>
      <w:r w:rsidR="00D51B0A" w:rsidRPr="00D51B0A">
        <w:rPr>
          <w:vertAlign w:val="subscript"/>
        </w:rPr>
        <w:t>pref</w:t>
      </w:r>
      <w:proofErr w:type="spellEnd"/>
      <w:r w:rsidRPr="003E3D19">
        <w:t xml:space="preserve"> was 31</w:t>
      </w:r>
      <w:r w:rsidR="00D51B0A" w:rsidRPr="003E3D19">
        <w:t>°</w:t>
      </w:r>
      <w:r w:rsidRPr="003E3D19">
        <w:t>C ±0.47</w:t>
      </w:r>
      <w:r w:rsidR="00C868A0">
        <w:t xml:space="preserve"> </w:t>
      </w:r>
      <w:r w:rsidR="00563ADD">
        <w:t xml:space="preserve">(mean </w:t>
      </w:r>
      <w:r w:rsidR="00563ADD" w:rsidRPr="003E3D19">
        <w:t>±SE</w:t>
      </w:r>
      <w:r w:rsidR="00563ADD">
        <w:t xml:space="preserve">) </w:t>
      </w:r>
      <w:r w:rsidRPr="003E3D19">
        <w:t>and ranged from 20.99–34.26</w:t>
      </w:r>
      <w:r w:rsidR="00D51B0A" w:rsidRPr="003E3D19">
        <w:t>°</w:t>
      </w:r>
      <w:r w:rsidR="00D51B0A">
        <w:t>C</w:t>
      </w:r>
      <w:r w:rsidRPr="003E3D19">
        <w:t xml:space="preserve">. Mean </w:t>
      </w:r>
      <w:r w:rsidR="00D51B0A">
        <w:t>CT</w:t>
      </w:r>
      <w:r w:rsidR="00D51B0A">
        <w:rPr>
          <w:vertAlign w:val="subscript"/>
        </w:rPr>
        <w:t>max</w:t>
      </w:r>
      <w:r w:rsidRPr="003E3D19">
        <w:t xml:space="preserve"> was 43.04</w:t>
      </w:r>
      <w:r w:rsidR="00D51B0A" w:rsidRPr="003E3D19">
        <w:t>°</w:t>
      </w:r>
      <w:r w:rsidRPr="003E3D19">
        <w:t>C ±0.23 and ranged from 38.6–45.2</w:t>
      </w:r>
      <m:oMath>
        <m:sSup>
          <m:sSupPr>
            <m:ctrlPr>
              <w:ins w:id="199" w:author="Kris.Wild" w:date="2023-03-06T15:20:00Z">
                <w:rPr>
                  <w:rFonts w:ascii="Cambria Math" w:hAnsi="Cambria Math"/>
                </w:rPr>
              </w:ins>
            </m:ctrlPr>
          </m:sSupPr>
          <m:e>
            <m:r>
              <w:rPr>
                <w:rFonts w:ascii="Cambria Math" w:hAnsi="Cambria Math"/>
              </w:rPr>
              <m:t>​</m:t>
            </m:r>
          </m:e>
          <m:sup>
            <m:r>
              <m:rPr>
                <m:sty m:val="p"/>
              </m:rPr>
              <w:rPr>
                <w:rFonts w:ascii="Cambria Math" w:hAnsi="Cambria Math"/>
              </w:rPr>
              <m:t>∘</m:t>
            </m:r>
          </m:sup>
        </m:sSup>
      </m:oMath>
      <w:r w:rsidRPr="003E3D19">
        <w:t xml:space="preserve">C. We did not detect any effect of incubation temperature, yolk treatment, sex, or body mass on </w:t>
      </w:r>
      <w:proofErr w:type="spellStart"/>
      <w:r w:rsidR="00D51B0A">
        <w:t>T</w:t>
      </w:r>
      <w:r w:rsidR="00D51B0A" w:rsidRPr="00D51B0A">
        <w:rPr>
          <w:vertAlign w:val="subscript"/>
        </w:rPr>
        <w:t>pref</w:t>
      </w:r>
      <w:proofErr w:type="spellEnd"/>
      <w:r w:rsidR="00D51B0A" w:rsidRPr="003E3D19">
        <w:t xml:space="preserve"> </w:t>
      </w:r>
      <w:r w:rsidRPr="003E3D19">
        <w:t xml:space="preserve">or </w:t>
      </w:r>
      <w:r w:rsidR="00D51B0A">
        <w:t>CT</w:t>
      </w:r>
      <w:r w:rsidR="00D51B0A">
        <w:rPr>
          <w:vertAlign w:val="subscript"/>
        </w:rPr>
        <w:t>max</w:t>
      </w:r>
      <w:r w:rsidRPr="003E3D19">
        <w:t xml:space="preserve"> (Figure 1A|B; Table 1).</w:t>
      </w:r>
    </w:p>
    <w:p w14:paraId="5803DBDF" w14:textId="77777777" w:rsidR="00B76849" w:rsidRDefault="00B76849" w:rsidP="00B76849">
      <w:pPr>
        <w:pStyle w:val="BodyText"/>
        <w:contextualSpacing/>
        <w:rPr>
          <w:ins w:id="200" w:author="Kris.Wild" w:date="2023-03-06T15:30:00Z"/>
          <w:rFonts w:ascii="Times New Roman" w:hAnsi="Times New Roman" w:cs="Times New Roman"/>
          <w:i/>
          <w:iCs/>
        </w:rPr>
      </w:pPr>
    </w:p>
    <w:p w14:paraId="67939669" w14:textId="77777777" w:rsidR="00B76849" w:rsidRDefault="00B76849" w:rsidP="00B76849">
      <w:pPr>
        <w:pStyle w:val="BodyText"/>
        <w:contextualSpacing/>
        <w:rPr>
          <w:ins w:id="201" w:author="Kris.Wild" w:date="2023-03-06T15:30:00Z"/>
          <w:rFonts w:ascii="Times New Roman" w:hAnsi="Times New Roman" w:cs="Times New Roman"/>
          <w:i/>
          <w:iCs/>
        </w:rPr>
      </w:pPr>
    </w:p>
    <w:p w14:paraId="40BE093B" w14:textId="227E6FCB" w:rsidR="003E3D19" w:rsidDel="00B76849" w:rsidRDefault="003E3D19" w:rsidP="00B76849">
      <w:pPr>
        <w:pStyle w:val="BodyText"/>
        <w:contextualSpacing/>
        <w:rPr>
          <w:del w:id="202" w:author="Kris.Wild" w:date="2023-03-06T15:29:00Z"/>
          <w:rFonts w:ascii="Times New Roman" w:hAnsi="Times New Roman" w:cs="Times New Roman"/>
          <w:i/>
          <w:iCs/>
        </w:rPr>
      </w:pPr>
      <w:r w:rsidRPr="003E3D19">
        <w:rPr>
          <w:rFonts w:ascii="Times New Roman" w:hAnsi="Times New Roman" w:cs="Times New Roman"/>
          <w:i/>
          <w:iCs/>
        </w:rPr>
        <w:t>(b) Meta-analysis of early thermal effects on thermal physiology in reptiles</w:t>
      </w:r>
    </w:p>
    <w:p w14:paraId="57F085B0" w14:textId="77777777" w:rsidR="00B76849" w:rsidRDefault="00B76849" w:rsidP="00B76849">
      <w:pPr>
        <w:pStyle w:val="BodyText"/>
        <w:contextualSpacing/>
        <w:rPr>
          <w:ins w:id="203" w:author="Kris.Wild" w:date="2023-03-06T15:30:00Z"/>
        </w:rPr>
      </w:pPr>
    </w:p>
    <w:p w14:paraId="257887B6" w14:textId="05D4C964" w:rsidR="00A70C1C" w:rsidRPr="00B76849" w:rsidDel="00B76849" w:rsidRDefault="003E3D19" w:rsidP="00B76849">
      <w:pPr>
        <w:pStyle w:val="BodyText"/>
        <w:contextualSpacing/>
        <w:rPr>
          <w:del w:id="204" w:author="Kris.Wild" w:date="2023-03-06T15:30:00Z"/>
          <w:rFonts w:ascii="Times New Roman" w:hAnsi="Times New Roman" w:cs="Times New Roman"/>
          <w:b/>
          <w:bCs/>
          <w:rPrChange w:id="205" w:author="Kris.Wild" w:date="2023-03-06T15:30:00Z">
            <w:rPr>
              <w:del w:id="206" w:author="Kris.Wild" w:date="2023-03-06T15:30:00Z"/>
              <w:b/>
              <w:bCs/>
            </w:rPr>
          </w:rPrChange>
        </w:rPr>
        <w:pPrChange w:id="207" w:author="Kris.Wild" w:date="2023-03-06T15:29:00Z">
          <w:pPr>
            <w:contextualSpacing/>
            <w:mirrorIndents/>
          </w:pPr>
        </w:pPrChange>
      </w:pPr>
      <w:r w:rsidRPr="00B76849">
        <w:rPr>
          <w:rFonts w:ascii="Times New Roman" w:hAnsi="Times New Roman" w:cs="Times New Roman"/>
          <w:rPrChange w:id="208" w:author="Kris.Wild" w:date="2023-03-06T15:30:00Z">
            <w:rPr/>
          </w:rPrChange>
        </w:rPr>
        <w:t>Across reptiles, developmental temperatures did not influence thermal traits (</w:t>
      </w:r>
      <w:proofErr w:type="spellStart"/>
      <w:r w:rsidRPr="00B76849">
        <w:rPr>
          <w:rFonts w:ascii="Times New Roman" w:hAnsi="Times New Roman" w:cs="Times New Roman"/>
          <w:rPrChange w:id="209" w:author="Kris.Wild" w:date="2023-03-06T15:30:00Z">
            <w:rPr/>
          </w:rPrChange>
        </w:rPr>
        <w:t>T</w:t>
      </w:r>
      <w:r w:rsidRPr="00B76849">
        <w:rPr>
          <w:rFonts w:ascii="Times New Roman" w:hAnsi="Times New Roman" w:cs="Times New Roman"/>
          <w:vertAlign w:val="subscript"/>
          <w:rPrChange w:id="210" w:author="Kris.Wild" w:date="2023-03-06T15:30:00Z">
            <w:rPr>
              <w:vertAlign w:val="subscript"/>
            </w:rPr>
          </w:rPrChange>
        </w:rPr>
        <w:t>pref</w:t>
      </w:r>
      <w:proofErr w:type="spellEnd"/>
      <w:r w:rsidRPr="00B76849">
        <w:rPr>
          <w:rFonts w:ascii="Times New Roman" w:hAnsi="Times New Roman" w:cs="Times New Roman"/>
          <w:rPrChange w:id="211" w:author="Kris.Wild" w:date="2023-03-06T15:30:00Z">
            <w:rPr/>
          </w:rPrChange>
        </w:rPr>
        <w:t xml:space="preserve"> or CT</w:t>
      </w:r>
      <w:r w:rsidRPr="00B76849">
        <w:rPr>
          <w:rFonts w:ascii="Times New Roman" w:hAnsi="Times New Roman" w:cs="Times New Roman"/>
          <w:vertAlign w:val="subscript"/>
          <w:rPrChange w:id="212" w:author="Kris.Wild" w:date="2023-03-06T15:30:00Z">
            <w:rPr>
              <w:vertAlign w:val="subscript"/>
            </w:rPr>
          </w:rPrChange>
        </w:rPr>
        <w:t>max</w:t>
      </w:r>
      <w:r w:rsidRPr="00B76849">
        <w:rPr>
          <w:rFonts w:ascii="Times New Roman" w:hAnsi="Times New Roman" w:cs="Times New Roman"/>
          <w:rPrChange w:id="213" w:author="Kris.Wild" w:date="2023-03-06T15:30:00Z">
            <w:rPr/>
          </w:rPrChange>
        </w:rPr>
        <w:t>), but heterogeneity was high (ARR =</w:t>
      </w:r>
      <w:r w:rsidR="002D0D99" w:rsidRPr="00B76849">
        <w:rPr>
          <w:rFonts w:ascii="Times New Roman" w:hAnsi="Times New Roman" w:cs="Times New Roman"/>
          <w:rPrChange w:id="214" w:author="Kris.Wild" w:date="2023-03-06T15:30:00Z">
            <w:rPr/>
          </w:rPrChange>
        </w:rPr>
        <w:t>0.05</w:t>
      </w:r>
      <w:r w:rsidRPr="00B76849">
        <w:rPr>
          <w:rFonts w:ascii="Times New Roman" w:hAnsi="Times New Roman" w:cs="Times New Roman"/>
          <w:rPrChange w:id="215" w:author="Kris.Wild" w:date="2023-03-06T15:30:00Z">
            <w:rPr/>
          </w:rPrChange>
        </w:rPr>
        <w:t xml:space="preserve">, 95% CI:-0.28-0.37; </w:t>
      </w:r>
      <m:oMath>
        <m:sSubSup>
          <m:sSubSupPr>
            <m:ctrlPr>
              <w:ins w:id="216"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Total</m:t>
            </m:r>
          </m:sub>
          <m:sup>
            <m:r>
              <w:rPr>
                <w:rFonts w:ascii="Cambria Math" w:hAnsi="Cambria Math" w:cs="Times New Roman"/>
              </w:rPr>
              <m:t>2</m:t>
            </m:r>
          </m:sup>
        </m:sSubSup>
      </m:oMath>
      <w:r w:rsidRPr="00B76849">
        <w:rPr>
          <w:rFonts w:ascii="Times New Roman" w:hAnsi="Times New Roman" w:cs="Times New Roman"/>
          <w:rPrChange w:id="217" w:author="Kris.Wild" w:date="2023-03-06T15:30:00Z">
            <w:rPr/>
          </w:rPrChange>
        </w:rPr>
        <w:t xml:space="preserve"> = 99.53%, Prediction Interval:</w:t>
      </w:r>
      <w:r w:rsidR="00D51B0A" w:rsidRPr="00B76849">
        <w:rPr>
          <w:rFonts w:ascii="Times New Roman" w:hAnsi="Times New Roman" w:cs="Times New Roman"/>
          <w:rPrChange w:id="218" w:author="Kris.Wild" w:date="2023-03-06T15:30:00Z">
            <w:rPr/>
          </w:rPrChange>
        </w:rPr>
        <w:t xml:space="preserve">    </w:t>
      </w:r>
      <w:r w:rsidRPr="00B76849">
        <w:rPr>
          <w:rFonts w:ascii="Times New Roman" w:hAnsi="Times New Roman" w:cs="Times New Roman"/>
          <w:rPrChange w:id="219" w:author="Kris.Wild" w:date="2023-03-06T15:30:00Z">
            <w:rPr/>
          </w:rPrChange>
        </w:rPr>
        <w:t xml:space="preserve">-1.23-1.32; Fig. 2A, n = 69 effects from </w:t>
      </w:r>
      <w:r w:rsidR="00E4058F" w:rsidRPr="00B76849">
        <w:rPr>
          <w:rFonts w:ascii="Times New Roman" w:hAnsi="Times New Roman" w:cs="Times New Roman"/>
          <w:rPrChange w:id="220" w:author="Kris.Wild" w:date="2023-03-06T15:30:00Z">
            <w:rPr/>
          </w:rPrChange>
        </w:rPr>
        <w:t xml:space="preserve">14 </w:t>
      </w:r>
      <w:r w:rsidRPr="00B76849">
        <w:rPr>
          <w:rFonts w:ascii="Times New Roman" w:hAnsi="Times New Roman" w:cs="Times New Roman"/>
          <w:rPrChange w:id="221" w:author="Kris.Wild" w:date="2023-03-06T15:30:00Z">
            <w:rPr/>
          </w:rPrChange>
        </w:rPr>
        <w:t xml:space="preserve">species). </w:t>
      </w:r>
      <w:r w:rsidR="006666E8" w:rsidRPr="00B76849">
        <w:rPr>
          <w:rFonts w:ascii="Times New Roman" w:hAnsi="Times New Roman" w:cs="Times New Roman"/>
          <w:rPrChange w:id="222" w:author="Kris.Wild" w:date="2023-03-06T15:30:00Z">
            <w:rPr/>
          </w:rPrChange>
        </w:rPr>
        <w:t>Overall, we found no evidence for publication biases (</w:t>
      </w:r>
      <m:oMath>
        <m:r>
          <w:rPr>
            <w:rFonts w:ascii="Cambria Math" w:hAnsi="Cambria Math" w:cs="Times New Roman"/>
          </w:rPr>
          <m:t>β</m:t>
        </m:r>
      </m:oMath>
      <w:r w:rsidR="006666E8" w:rsidRPr="00B76849">
        <w:rPr>
          <w:rFonts w:ascii="Times New Roman" w:hAnsi="Times New Roman" w:cs="Times New Roman"/>
          <w:rPrChange w:id="223" w:author="Kris.Wild" w:date="2023-03-06T15:30:00Z">
            <w:rPr/>
          </w:rPrChange>
        </w:rPr>
        <w:t xml:space="preserve">=-0.81, 95%CI=-1.92-0.3, </w:t>
      </w:r>
      <w:r w:rsidR="006666E8" w:rsidRPr="00B76849">
        <w:rPr>
          <w:rFonts w:ascii="Times New Roman" w:hAnsi="Times New Roman" w:cs="Times New Roman"/>
          <w:i/>
          <w:iCs/>
          <w:rPrChange w:id="224" w:author="Kris.Wild" w:date="2023-03-06T15:30:00Z">
            <w:rPr>
              <w:i/>
              <w:iCs/>
            </w:rPr>
          </w:rPrChange>
        </w:rPr>
        <w:t>p=0.15</w:t>
      </w:r>
      <w:r w:rsidR="006666E8" w:rsidRPr="00B76849">
        <w:rPr>
          <w:rFonts w:ascii="Times New Roman" w:hAnsi="Times New Roman" w:cs="Times New Roman"/>
          <w:rPrChange w:id="225" w:author="Kris.Wild" w:date="2023-03-06T15:30:00Z">
            <w:rPr/>
          </w:rPrChange>
        </w:rPr>
        <w:t xml:space="preserve">; Fig </w:t>
      </w:r>
      <w:del w:id="226" w:author="Kris.Wild" w:date="2023-03-06T15:30:00Z">
        <w:r w:rsidR="006666E8" w:rsidRPr="00B76849" w:rsidDel="00B76849">
          <w:rPr>
            <w:rFonts w:ascii="Times New Roman" w:hAnsi="Times New Roman" w:cs="Times New Roman"/>
            <w:rPrChange w:id="227" w:author="Kris.Wild" w:date="2023-03-06T15:30:00Z">
              <w:rPr/>
            </w:rPrChange>
          </w:rPr>
          <w:delText>S4</w:delText>
        </w:r>
      </w:del>
      <w:ins w:id="228" w:author="Kris.Wild" w:date="2023-03-06T15:30:00Z">
        <w:r w:rsidR="00B76849" w:rsidRPr="00B76849">
          <w:rPr>
            <w:rFonts w:ascii="Times New Roman" w:hAnsi="Times New Roman" w:cs="Times New Roman"/>
            <w:rPrChange w:id="229" w:author="Kris.Wild" w:date="2023-03-06T15:30:00Z">
              <w:rPr/>
            </w:rPrChange>
          </w:rPr>
          <w:t>S</w:t>
        </w:r>
        <w:r w:rsidR="00B76849">
          <w:rPr>
            <w:rFonts w:ascii="Times New Roman" w:hAnsi="Times New Roman" w:cs="Times New Roman"/>
          </w:rPr>
          <w:t>3</w:t>
        </w:r>
      </w:ins>
      <w:r w:rsidR="006666E8" w:rsidRPr="00B76849">
        <w:rPr>
          <w:rFonts w:ascii="Times New Roman" w:hAnsi="Times New Roman" w:cs="Times New Roman"/>
          <w:rPrChange w:id="230" w:author="Kris.Wild" w:date="2023-03-06T15:30:00Z">
            <w:rPr/>
          </w:rPrChange>
        </w:rPr>
        <w:t>; for further details see electronic supplementary materials).</w:t>
      </w:r>
      <w:r w:rsidR="006666E8" w:rsidRPr="00B76849">
        <w:rPr>
          <w:rFonts w:ascii="Times New Roman" w:hAnsi="Times New Roman" w:cs="Times New Roman"/>
          <w:b/>
          <w:bCs/>
          <w:rPrChange w:id="231" w:author="Kris.Wild" w:date="2023-03-06T15:30:00Z">
            <w:rPr>
              <w:b/>
              <w:bCs/>
            </w:rPr>
          </w:rPrChange>
        </w:rPr>
        <w:t xml:space="preserve"> </w:t>
      </w:r>
      <w:r w:rsidRPr="00B76849">
        <w:rPr>
          <w:rFonts w:ascii="Times New Roman" w:hAnsi="Times New Roman" w:cs="Times New Roman"/>
          <w:rPrChange w:id="232" w:author="Kris.Wild" w:date="2023-03-06T15:30:00Z">
            <w:rPr/>
          </w:rPrChange>
        </w:rPr>
        <w:t>Species effects (</w:t>
      </w:r>
      <m:oMath>
        <m:sSubSup>
          <m:sSubSupPr>
            <m:ctrlPr>
              <w:ins w:id="233"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Species</m:t>
            </m:r>
          </m:sub>
          <m:sup>
            <m:r>
              <w:rPr>
                <w:rFonts w:ascii="Cambria Math" w:hAnsi="Cambria Math" w:cs="Times New Roman"/>
              </w:rPr>
              <m:t>2</m:t>
            </m:r>
          </m:sup>
        </m:sSubSup>
      </m:oMath>
      <w:r w:rsidRPr="00B76849">
        <w:rPr>
          <w:rFonts w:ascii="Times New Roman" w:hAnsi="Times New Roman" w:cs="Times New Roman"/>
          <w:rPrChange w:id="234" w:author="Kris.Wild" w:date="2023-03-06T15:30:00Z">
            <w:rPr/>
          </w:rPrChange>
        </w:rPr>
        <w:t xml:space="preserve"> = 70.57%) drove most of the heterogeneity in ARR, but thermal traits were not influenced by life stage, </w:t>
      </w:r>
      <w:r w:rsidR="00E4058F" w:rsidRPr="00B76849">
        <w:rPr>
          <w:rFonts w:ascii="Times New Roman" w:hAnsi="Times New Roman" w:cs="Times New Roman"/>
          <w:rPrChange w:id="235" w:author="Kris.Wild" w:date="2023-03-06T15:30:00Z">
            <w:rPr/>
          </w:rPrChange>
        </w:rPr>
        <w:t>climate</w:t>
      </w:r>
      <w:r w:rsidR="00E4058F" w:rsidRPr="00B76849" w:rsidDel="00E4058F">
        <w:rPr>
          <w:rFonts w:ascii="Times New Roman" w:hAnsi="Times New Roman" w:cs="Times New Roman"/>
          <w:rPrChange w:id="236" w:author="Kris.Wild" w:date="2023-03-06T15:30:00Z">
            <w:rPr/>
          </w:rPrChange>
        </w:rPr>
        <w:t xml:space="preserve"> </w:t>
      </w:r>
      <w:r w:rsidRPr="00B76849">
        <w:rPr>
          <w:rFonts w:ascii="Times New Roman" w:hAnsi="Times New Roman" w:cs="Times New Roman"/>
          <w:rPrChange w:id="237" w:author="Kris.Wild" w:date="2023-03-06T15:30:00Z">
            <w:rPr/>
          </w:rPrChange>
        </w:rPr>
        <w:t>zone</w:t>
      </w:r>
      <w:r w:rsidR="008A6CA0" w:rsidRPr="00B76849">
        <w:rPr>
          <w:rFonts w:ascii="Times New Roman" w:hAnsi="Times New Roman" w:cs="Times New Roman"/>
          <w:rPrChange w:id="238" w:author="Kris.Wild" w:date="2023-03-06T15:30:00Z">
            <w:rPr/>
          </w:rPrChange>
        </w:rPr>
        <w:t>,</w:t>
      </w:r>
      <w:r w:rsidRPr="00B76849">
        <w:rPr>
          <w:rFonts w:ascii="Times New Roman" w:hAnsi="Times New Roman" w:cs="Times New Roman"/>
          <w:rPrChange w:id="239" w:author="Kris.Wild" w:date="2023-03-06T15:30:00Z">
            <w:rPr/>
          </w:rPrChange>
        </w:rPr>
        <w:t xml:space="preserve"> or major taxonomic </w:t>
      </w:r>
      <w:r w:rsidRPr="00B76849">
        <w:rPr>
          <w:rFonts w:ascii="Times New Roman" w:hAnsi="Times New Roman" w:cs="Times New Roman"/>
          <w:rPrChange w:id="240" w:author="Kris.Wild" w:date="2023-03-06T15:30:00Z">
            <w:rPr/>
          </w:rPrChange>
        </w:rPr>
        <w:lastRenderedPageBreak/>
        <w:t xml:space="preserve">group (i.e., snakes, turtles, lizards) (Fig. 2B|C). </w:t>
      </w:r>
      <w:r w:rsidR="008A6CA0" w:rsidRPr="00B76849">
        <w:rPr>
          <w:rFonts w:ascii="Times New Roman" w:hAnsi="Times New Roman" w:cs="Times New Roman"/>
          <w:rPrChange w:id="241" w:author="Kris.Wild" w:date="2023-03-06T15:30:00Z">
            <w:rPr/>
          </w:rPrChange>
        </w:rPr>
        <w:t>While</w:t>
      </w:r>
      <w:r w:rsidRPr="00B76849">
        <w:rPr>
          <w:rFonts w:ascii="Times New Roman" w:hAnsi="Times New Roman" w:cs="Times New Roman"/>
          <w:rPrChange w:id="242" w:author="Kris.Wild" w:date="2023-03-06T15:30:00Z">
            <w:rPr/>
          </w:rPrChange>
        </w:rPr>
        <w:t xml:space="preserve"> there was a significant increase in thermal traits in snakes</w:t>
      </w:r>
      <w:ins w:id="243" w:author="Kris.Wild" w:date="2023-03-06T15:31:00Z">
        <w:r w:rsidR="00B76849">
          <w:rPr>
            <w:rFonts w:ascii="Times New Roman" w:hAnsi="Times New Roman" w:cs="Times New Roman"/>
          </w:rPr>
          <w:t xml:space="preserve"> </w:t>
        </w:r>
        <w:r w:rsidR="00B76849" w:rsidRPr="00395A32">
          <w:rPr>
            <w:rFonts w:ascii="Times New Roman" w:hAnsi="Times New Roman" w:cs="Times New Roman"/>
          </w:rPr>
          <w:t>(Fig 2D)</w:t>
        </w:r>
      </w:ins>
      <w:r w:rsidRPr="00B76849">
        <w:rPr>
          <w:rFonts w:ascii="Times New Roman" w:hAnsi="Times New Roman" w:cs="Times New Roman"/>
          <w:rPrChange w:id="244" w:author="Kris.Wild" w:date="2023-03-06T15:30:00Z">
            <w:rPr/>
          </w:rPrChange>
        </w:rPr>
        <w:t>, this was driven by a single species (</w:t>
      </w:r>
      <w:r w:rsidRPr="00B76849">
        <w:rPr>
          <w:rFonts w:ascii="Times New Roman" w:hAnsi="Times New Roman" w:cs="Times New Roman"/>
          <w:i/>
          <w:iCs/>
          <w:rPrChange w:id="245" w:author="Kris.Wild" w:date="2023-03-06T15:30:00Z">
            <w:rPr>
              <w:i/>
              <w:iCs/>
            </w:rPr>
          </w:rPrChange>
        </w:rPr>
        <w:t xml:space="preserve">Nerodia </w:t>
      </w:r>
      <w:proofErr w:type="spellStart"/>
      <w:r w:rsidRPr="00B76849">
        <w:rPr>
          <w:rFonts w:ascii="Times New Roman" w:hAnsi="Times New Roman" w:cs="Times New Roman"/>
          <w:i/>
          <w:iCs/>
          <w:rPrChange w:id="246" w:author="Kris.Wild" w:date="2023-03-06T15:30:00Z">
            <w:rPr>
              <w:i/>
              <w:iCs/>
            </w:rPr>
          </w:rPrChange>
        </w:rPr>
        <w:t>sipdedon</w:t>
      </w:r>
      <w:proofErr w:type="spellEnd"/>
      <w:r w:rsidRPr="00B76849">
        <w:rPr>
          <w:rFonts w:ascii="Times New Roman" w:hAnsi="Times New Roman" w:cs="Times New Roman"/>
          <w:rPrChange w:id="247" w:author="Kris.Wild" w:date="2023-03-06T15:30:00Z">
            <w:rPr/>
          </w:rPrChange>
        </w:rPr>
        <w:t>)</w:t>
      </w:r>
      <w:del w:id="248" w:author="Kris.Wild" w:date="2023-03-06T15:31:00Z">
        <w:r w:rsidRPr="00B76849" w:rsidDel="00B76849">
          <w:rPr>
            <w:rFonts w:ascii="Times New Roman" w:hAnsi="Times New Roman" w:cs="Times New Roman"/>
            <w:rPrChange w:id="249" w:author="Kris.Wild" w:date="2023-03-06T15:30:00Z">
              <w:rPr/>
            </w:rPrChange>
          </w:rPr>
          <w:delText xml:space="preserve"> (Fig 2D)</w:delText>
        </w:r>
      </w:del>
      <w:r w:rsidR="008A6CA0" w:rsidRPr="00B76849">
        <w:rPr>
          <w:rFonts w:ascii="Times New Roman" w:hAnsi="Times New Roman" w:cs="Times New Roman"/>
          <w:rPrChange w:id="250" w:author="Kris.Wild" w:date="2023-03-06T15:30:00Z">
            <w:rPr/>
          </w:rPrChange>
        </w:rPr>
        <w:t>, and given the small sample sizes</w:t>
      </w:r>
      <w:r w:rsidR="00ED57BD" w:rsidRPr="00B76849">
        <w:rPr>
          <w:rFonts w:ascii="Times New Roman" w:hAnsi="Times New Roman" w:cs="Times New Roman"/>
          <w:rPrChange w:id="251" w:author="Kris.Wild" w:date="2023-03-06T15:30:00Z">
            <w:rPr/>
          </w:rPrChange>
        </w:rPr>
        <w:t>,</w:t>
      </w:r>
      <w:r w:rsidR="008A6CA0" w:rsidRPr="00B76849">
        <w:rPr>
          <w:rFonts w:ascii="Times New Roman" w:hAnsi="Times New Roman" w:cs="Times New Roman"/>
          <w:rPrChange w:id="252" w:author="Kris.Wild" w:date="2023-03-06T15:30:00Z">
            <w:rPr/>
          </w:rPrChange>
        </w:rPr>
        <w:t xml:space="preserve"> we need to caution whether any true differences between snakes and other groups exists</w:t>
      </w:r>
      <w:r w:rsidRPr="00B76849">
        <w:rPr>
          <w:rFonts w:ascii="Times New Roman" w:hAnsi="Times New Roman" w:cs="Times New Roman"/>
          <w:rPrChange w:id="253" w:author="Kris.Wild" w:date="2023-03-06T15:30:00Z">
            <w:rPr/>
          </w:rPrChange>
        </w:rPr>
        <w:t xml:space="preserve">. </w:t>
      </w:r>
    </w:p>
    <w:p w14:paraId="0241945C" w14:textId="77777777" w:rsidR="00DD4282" w:rsidRDefault="00DD4282" w:rsidP="00B76849">
      <w:pPr>
        <w:pStyle w:val="BodyText"/>
        <w:contextualSpacing/>
        <w:pPrChange w:id="254" w:author="Kris.Wild" w:date="2023-03-06T15:30:00Z">
          <w:pPr>
            <w:contextualSpacing/>
            <w:mirrorIndents/>
          </w:pPr>
        </w:pPrChange>
      </w:pPr>
    </w:p>
    <w:p w14:paraId="0FC76487" w14:textId="640A829C" w:rsidR="00A70C1C" w:rsidRPr="00D407D5" w:rsidRDefault="00A70C1C" w:rsidP="00E82C33">
      <w:pPr>
        <w:contextualSpacing/>
        <w:mirrorIndents/>
        <w:rPr>
          <w:b/>
          <w:bCs/>
        </w:rPr>
      </w:pPr>
      <w:r w:rsidRPr="00D407D5">
        <w:rPr>
          <w:b/>
          <w:bCs/>
        </w:rPr>
        <w:t>Discussion</w:t>
      </w:r>
    </w:p>
    <w:p w14:paraId="6F683960" w14:textId="142DB023" w:rsidR="00A70C1C" w:rsidRDefault="00A70C1C" w:rsidP="00E82C33">
      <w:pPr>
        <w:contextualSpacing/>
        <w:mirrorIndents/>
      </w:pPr>
      <w:r w:rsidRPr="00AE3B63">
        <w:t xml:space="preserve">Genetic adaptation </w:t>
      </w:r>
      <w:r>
        <w:t>and</w:t>
      </w:r>
      <w:r w:rsidRPr="00AE3B63">
        <w:t xml:space="preserve"> phenotypic plasticity are two </w:t>
      </w:r>
      <w:del w:id="255" w:author="Daniel Noble" w:date="2023-03-05T13:52:00Z">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256" w:author="Kris.Wild" w:date="2023-03-06T15:15:00Z">
            <w:r w:rsidR="00AE0451" w:rsidRPr="00AE0451">
              <w:rPr>
                <w:color w:val="000000"/>
                <w:vertAlign w:val="superscript"/>
              </w:rPr>
              <w:t>3,39–41</w:t>
            </w:r>
          </w:ins>
          <w:del w:id="257" w:author="Kris.Wild" w:date="2023-03-06T14:53:00Z">
            <w:r w:rsidR="007C569A" w:rsidRPr="00AE0451" w:rsidDel="0072394C">
              <w:rPr>
                <w:color w:val="000000"/>
                <w:vertAlign w:val="superscript"/>
              </w:rPr>
              <w:delText>3,36–38</w:delText>
            </w:r>
          </w:del>
        </w:sdtContent>
      </w:sdt>
      <w:r w:rsidRPr="00AE3B63">
        <w:rPr>
          <w:vertAlign w:val="superscript"/>
        </w:rPr>
        <w:t>]</w:t>
      </w:r>
      <w:r w:rsidRPr="00AE3B63">
        <w:t xml:space="preserve">. </w:t>
      </w:r>
      <w:r>
        <w:t xml:space="preserve">Plastic responses occurring early in development can have </w:t>
      </w:r>
      <w:del w:id="258" w:author="Daniel Noble" w:date="2023-03-05T14:20:00Z">
        <w:r w:rsidDel="0021490E">
          <w:delText xml:space="preserve">anticipatory and </w:delText>
        </w:r>
      </w:del>
      <w:r>
        <w:t>long-lasting effects on organisms, with significant implications for how they cope with environmental stressors.</w:t>
      </w:r>
      <w:r w:rsidRPr="00AE3B63">
        <w:t xml:space="preserve"> </w:t>
      </w:r>
    </w:p>
    <w:p w14:paraId="0C6E09C5" w14:textId="0BF8C9B8"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259" w:author="Kris.Wild" w:date="2023-03-06T15:15:00Z">
            <w:r w:rsidR="00AE0451" w:rsidRPr="00AE0451">
              <w:rPr>
                <w:color w:val="000000"/>
                <w:vertAlign w:val="superscript"/>
              </w:rPr>
              <w:t>6,42–44</w:t>
            </w:r>
          </w:ins>
          <w:del w:id="260" w:author="Kris.Wild" w:date="2023-03-06T14:53:00Z">
            <w:r w:rsidR="007C569A" w:rsidRPr="00AE0451" w:rsidDel="0072394C">
              <w:rPr>
                <w:color w:val="000000"/>
                <w:vertAlign w:val="superscript"/>
              </w:rPr>
              <w:delText>6,39–41</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ins w:id="261" w:author="Kris.Wild" w:date="2023-03-06T15:20:00Z">
                <w:rPr>
                  <w:rFonts w:ascii="Cambria Math" w:hAnsi="Cambria Math"/>
                </w:rPr>
              </w:ins>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262" w:author="Kris.Wild" w:date="2023-03-06T15:15:00Z">
            <w:r w:rsidR="00AE0451" w:rsidRPr="00AE0451">
              <w:rPr>
                <w:color w:val="000000"/>
                <w:vertAlign w:val="superscript"/>
              </w:rPr>
              <w:t>45–48</w:t>
            </w:r>
          </w:ins>
          <w:del w:id="263" w:author="Kris.Wild" w:date="2023-03-06T14:53:00Z">
            <w:r w:rsidR="007C569A" w:rsidRPr="00AE0451" w:rsidDel="0072394C">
              <w:rPr>
                <w:color w:val="000000"/>
                <w:vertAlign w:val="superscript"/>
              </w:rPr>
              <w:delText>42–45</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24319280" w:rsidR="00A70C1C" w:rsidRDefault="007D4297" w:rsidP="00E82C33">
      <w:pPr>
        <w:tabs>
          <w:tab w:val="left" w:pos="6663"/>
        </w:tabs>
        <w:ind w:firstLine="720"/>
        <w:contextualSpacing/>
        <w:mirrorIndents/>
      </w:pPr>
      <w:ins w:id="264" w:author="Daniel Noble" w:date="2023-03-05T15:06:00Z">
        <w:r>
          <w:t xml:space="preserve">While </w:t>
        </w:r>
      </w:ins>
      <w:ins w:id="265" w:author="Daniel Noble" w:date="2023-03-05T15:07:00Z">
        <w:r>
          <w:t xml:space="preserve">there are still limited empirical studies, </w:t>
        </w:r>
      </w:ins>
      <w:del w:id="266" w:author="Daniel Noble" w:date="2023-03-05T15:07:00Z">
        <w:r w:rsidR="00A70C1C" w:rsidRPr="00FF2B7E" w:rsidDel="007D4297">
          <w:delText xml:space="preserve">Across </w:delText>
        </w:r>
      </w:del>
      <w:ins w:id="267" w:author="Daniel Noble" w:date="2023-03-05T15:07:00Z">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268" w:author="Daniel Noble" w:date="2023-03-05T15:07:00Z">
        <w:r w:rsidR="005B2689" w:rsidDel="007D4297">
          <w:delText xml:space="preserve">also </w:delText>
        </w:r>
      </w:del>
      <w:r w:rsidR="005B2689">
        <w:t xml:space="preserve">did not differ by age, </w:t>
      </w:r>
      <w:proofErr w:type="gramStart"/>
      <w:r w:rsidR="005B2689">
        <w:t>taxon</w:t>
      </w:r>
      <w:proofErr w:type="gramEnd"/>
      <w:r w:rsidR="005B2689">
        <w:t xml:space="preserve">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del w:id="269" w:author="Kris.Wild" w:date="2023-03-06T15:31:00Z">
        <w:r w:rsidR="00A70C1C" w:rsidRPr="00DC089A" w:rsidDel="00B76849">
          <w:rPr>
            <w:vertAlign w:val="superscript"/>
          </w:rPr>
          <w:delText>[</w:delText>
        </w:r>
        <w:r w:rsidR="00A70C1C" w:rsidDel="00B76849">
          <w:rPr>
            <w:vertAlign w:val="superscript"/>
          </w:rPr>
          <w:delText xml:space="preserve"> </w:delText>
        </w:r>
      </w:del>
      <w:ins w:id="270" w:author="Kris.Wild" w:date="2023-03-06T15:31:00Z">
        <w:r w:rsidR="00B76849" w:rsidRPr="00DC089A">
          <w:rPr>
            <w:vertAlign w:val="superscript"/>
          </w:rPr>
          <w:t>[</w:t>
        </w:r>
      </w:ins>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ins w:id="271" w:author="Kris.Wild" w:date="2023-03-06T15:15:00Z">
            <w:r w:rsidR="00AE0451" w:rsidRPr="00AE0451">
              <w:rPr>
                <w:color w:val="000000"/>
                <w:vertAlign w:val="superscript"/>
              </w:rPr>
              <w:t>3,41,49</w:t>
            </w:r>
          </w:ins>
          <w:del w:id="272" w:author="Kris.Wild" w:date="2023-03-06T14:53:00Z">
            <w:r w:rsidR="007C569A" w:rsidRPr="00AE0451" w:rsidDel="0072394C">
              <w:rPr>
                <w:color w:val="000000"/>
                <w:vertAlign w:val="superscript"/>
              </w:rPr>
              <w:delText>3,38,46</w:delText>
            </w:r>
          </w:del>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273" w:author="Daniel Noble" w:date="2023-03-05T15:08:00Z">
        <w:r w:rsidR="009E06CA">
          <w:t>.</w:t>
        </w:r>
      </w:ins>
      <w:del w:id="274" w:author="Daniel Noble" w:date="2023-03-05T15:08:00Z">
        <w:r w:rsidR="00A70C1C" w:rsidDel="009E06CA">
          <w:delText>,</w:delText>
        </w:r>
      </w:del>
      <w:r w:rsidR="00A70C1C">
        <w:t xml:space="preserve"> </w:t>
      </w:r>
      <w:del w:id="275" w:author="Daniel Noble" w:date="2023-03-05T15:08:00Z">
        <w:r w:rsidR="00A70C1C" w:rsidDel="009E06CA">
          <w:delText>and i</w:delText>
        </w:r>
      </w:del>
      <w:ins w:id="276" w:author="Daniel Noble" w:date="2023-03-05T15:08:00Z">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277" w:author="Kris.Wild" w:date="2023-03-06T15:15:00Z">
            <w:r w:rsidR="00AE0451" w:rsidRPr="00AE0451">
              <w:rPr>
                <w:color w:val="000000"/>
                <w:vertAlign w:val="superscript"/>
              </w:rPr>
              <w:t>3,50</w:t>
            </w:r>
          </w:ins>
          <w:del w:id="278" w:author="Kris.Wild" w:date="2023-03-06T14:53:00Z">
            <w:r w:rsidR="007C569A" w:rsidRPr="00AE0451" w:rsidDel="0072394C">
              <w:rPr>
                <w:color w:val="000000"/>
                <w:vertAlign w:val="superscript"/>
              </w:rPr>
              <w:delText>3,47</w:delText>
            </w:r>
          </w:del>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4CED4FA6" w:rsidR="00A70C1C" w:rsidDel="00B76849" w:rsidRDefault="00A70C1C" w:rsidP="00E82C33">
      <w:pPr>
        <w:tabs>
          <w:tab w:val="left" w:pos="6663"/>
        </w:tabs>
        <w:ind w:firstLine="720"/>
        <w:contextualSpacing/>
        <w:mirrorIndents/>
        <w:rPr>
          <w:del w:id="279" w:author="Kris.Wild" w:date="2023-03-06T15:32:00Z"/>
        </w:rPr>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280" w:author="Daniel Noble" w:date="2023-03-05T15:13:00Z">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281" w:author="Kris.Wild" w:date="2023-03-06T15:15:00Z">
            <w:r w:rsidR="00AE0451" w:rsidRPr="00AE0451">
              <w:rPr>
                <w:color w:val="000000"/>
                <w:vertAlign w:val="superscript"/>
              </w:rPr>
              <w:t>3,51</w:t>
            </w:r>
          </w:ins>
          <w:del w:id="282" w:author="Kris.Wild" w:date="2023-03-06T14:53:00Z">
            <w:r w:rsidR="007C569A" w:rsidRPr="00AE0451" w:rsidDel="0072394C">
              <w:rPr>
                <w:color w:val="000000"/>
                <w:vertAlign w:val="superscript"/>
              </w:rPr>
              <w:delText>3,48</w:delText>
            </w:r>
          </w:del>
        </w:sdtContent>
      </w:sdt>
      <w:r w:rsidRPr="002B6324">
        <w:rPr>
          <w:vertAlign w:val="superscript"/>
        </w:rPr>
        <w:t>]</w:t>
      </w:r>
      <w:r w:rsidRPr="00AE3B63">
        <w:t xml:space="preserve"> </w:t>
      </w:r>
      <w:r>
        <w:t>or responses that operate on slower time scales (i.e.</w:t>
      </w:r>
      <w:ins w:id="283" w:author="Daniel Noble" w:date="2023-03-05T15:13:00Z">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284" w:author="Kris.Wild" w:date="2023-03-06T15:15:00Z">
            <w:r w:rsidR="00AE0451" w:rsidRPr="00AE0451">
              <w:rPr>
                <w:color w:val="000000"/>
                <w:vertAlign w:val="superscript"/>
              </w:rPr>
              <w:t>40,52</w:t>
            </w:r>
          </w:ins>
          <w:del w:id="285" w:author="Kris.Wild" w:date="2023-03-06T14:53:00Z">
            <w:r w:rsidR="007C569A" w:rsidRPr="00AE0451" w:rsidDel="0072394C">
              <w:rPr>
                <w:color w:val="000000"/>
                <w:vertAlign w:val="superscript"/>
              </w:rPr>
              <w:delText>37,49</w:delText>
            </w:r>
          </w:del>
        </w:sdtContent>
      </w:sdt>
      <w:r w:rsidRPr="00AE3B63">
        <w:rPr>
          <w:vertAlign w:val="superscript"/>
        </w:rPr>
        <w:t>]</w:t>
      </w:r>
      <w:r>
        <w:t>.</w:t>
      </w:r>
      <w:r w:rsidR="007741F1">
        <w:t xml:space="preserve"> </w:t>
      </w:r>
      <w:ins w:id="286" w:author="Daniel Noble" w:date="2023-03-05T15:12:00Z">
        <w:r w:rsidR="005007C1">
          <w:t xml:space="preserve">Given the small effect sizes we observed, </w:t>
        </w:r>
      </w:ins>
      <w:ins w:id="287" w:author="Daniel Noble" w:date="2023-03-05T15:10:00Z">
        <w:r w:rsidR="005007C1">
          <w:t xml:space="preserve">statistical power </w:t>
        </w:r>
      </w:ins>
      <w:ins w:id="288" w:author="Daniel Noble" w:date="2023-03-05T15:12:00Z">
        <w:r w:rsidR="005007C1">
          <w:t>is</w:t>
        </w:r>
      </w:ins>
      <w:ins w:id="289" w:author="Daniel Noble" w:date="2023-03-05T15:10:00Z">
        <w:r w:rsidR="005007C1">
          <w:t xml:space="preserve"> likely an issue </w:t>
        </w:r>
      </w:ins>
      <w:ins w:id="290" w:author="Daniel Noble" w:date="2023-03-05T15:11:00Z">
        <w:r w:rsidR="005007C1">
          <w:t>in ours and other</w:t>
        </w:r>
      </w:ins>
      <w:ins w:id="291" w:author="Daniel Noble" w:date="2023-03-05T15:12:00Z">
        <w:r w:rsidR="005007C1">
          <w:t>s’</w:t>
        </w:r>
      </w:ins>
      <w:ins w:id="292" w:author="Daniel Noble" w:date="2023-03-05T15:11:00Z">
        <w:r w:rsidR="005007C1">
          <w:t xml:space="preserve"> empirical work</w:t>
        </w:r>
      </w:ins>
      <w:ins w:id="293" w:author="Daniel Noble" w:date="2023-03-05T15:12:00Z">
        <w:r w:rsidR="005007C1">
          <w:t>. However,</w:t>
        </w:r>
      </w:ins>
      <w:ins w:id="294" w:author="Daniel Noble" w:date="2023-03-05T15:10:00Z">
        <w:r w:rsidR="005007C1">
          <w:t xml:space="preserve"> ethical </w:t>
        </w:r>
      </w:ins>
      <w:ins w:id="295" w:author="Daniel Noble" w:date="2023-03-05T15:11:00Z">
        <w:r w:rsidR="005007C1">
          <w:t xml:space="preserve">constraints in measuring thermal limits in large numbers of animals will mean </w:t>
        </w:r>
      </w:ins>
      <w:ins w:id="296" w:author="Daniel Noble" w:date="2023-03-05T15:12:00Z">
        <w:r w:rsidR="005007C1">
          <w:t>such studies are likely to be common</w:t>
        </w:r>
      </w:ins>
      <w:ins w:id="297" w:author="Daniel Noble" w:date="2023-03-05T15:16:00Z">
        <w:r w:rsidR="009005CF">
          <w:t>. As such, w</w:t>
        </w:r>
      </w:ins>
      <w:ins w:id="298" w:author="Daniel Noble" w:date="2023-03-05T15:12:00Z">
        <w:r w:rsidR="005007C1">
          <w:t xml:space="preserve">e will need to rely on meta-analysis to help </w:t>
        </w:r>
      </w:ins>
      <w:ins w:id="299" w:author="Daniel Noble" w:date="2023-03-05T15:13:00Z">
        <w:r w:rsidR="005007C1">
          <w:t>circumvent power limitations</w:t>
        </w:r>
      </w:ins>
      <w:ins w:id="300" w:author="Kris.Wild" w:date="2023-03-06T14:58:00Z">
        <w:r w:rsidR="0072394C">
          <w:t xml:space="preserve"> </w:t>
        </w:r>
      </w:ins>
      <w:ins w:id="301" w:author="Daniel Noble" w:date="2023-03-05T15:13:00Z">
        <w:del w:id="302" w:author="Kris.Wild" w:date="2023-03-06T14:58:00Z">
          <w:r w:rsidR="005007C1" w:rsidDel="0072394C">
            <w:delText xml:space="preserve"> </w:delText>
          </w:r>
        </w:del>
      </w:ins>
      <w:ins w:id="303" w:author="Daniel Noble" w:date="2023-03-05T15:48:00Z">
        <w:del w:id="304" w:author="Kris.Wild" w:date="2023-03-06T14:58:00Z">
          <w:r w:rsidR="00F33C37" w:rsidDel="0072394C">
            <w:delText xml:space="preserve">(Nakagawa et al. 2017) </w:delText>
          </w:r>
        </w:del>
      </w:ins>
      <w:ins w:id="305" w:author="Daniel Noble" w:date="2023-03-05T15:13:00Z">
        <w:r w:rsidR="005007C1">
          <w:t>in individual studies</w:t>
        </w:r>
      </w:ins>
      <w:ins w:id="306" w:author="Daniel Noble" w:date="2023-03-05T15:14:00Z">
        <w:r w:rsidR="00D76E5B">
          <w:t xml:space="preserve"> (</w:t>
        </w:r>
      </w:ins>
      <w:ins w:id="307" w:author="Daniel Noble" w:date="2023-03-05T15:13:00Z">
        <w:r w:rsidR="005007C1">
          <w:t>as we have done here</w:t>
        </w:r>
      </w:ins>
      <w:ins w:id="308" w:author="Daniel Noble" w:date="2023-03-05T15:14:00Z">
        <w:r w:rsidR="00D76E5B">
          <w:t>)</w:t>
        </w:r>
      </w:ins>
      <w:customXmlInsRangeStart w:id="309" w:author="Kris.Wild" w:date="2023-03-06T14:58:00Z"/>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customXmlInsRangeEnd w:id="309"/>
          <w:ins w:id="310" w:author="Kris.Wild" w:date="2023-03-06T15:32:00Z">
            <w:r w:rsidR="00B76849">
              <w:rPr>
                <w:color w:val="000000"/>
                <w:vertAlign w:val="superscript"/>
              </w:rPr>
              <w:t>[</w:t>
            </w:r>
          </w:ins>
          <w:ins w:id="311" w:author="Kris.Wild" w:date="2023-03-06T15:15:00Z">
            <w:r w:rsidR="00AE0451" w:rsidRPr="00AE0451">
              <w:rPr>
                <w:color w:val="000000"/>
                <w:vertAlign w:val="superscript"/>
                <w:rPrChange w:id="312" w:author="Kris.Wild" w:date="2023-03-06T15:15:00Z">
                  <w:rPr/>
                </w:rPrChange>
              </w:rPr>
              <w:t>53</w:t>
            </w:r>
          </w:ins>
          <w:ins w:id="313" w:author="Kris.Wild" w:date="2023-03-06T15:32:00Z">
            <w:r w:rsidR="00B76849">
              <w:rPr>
                <w:color w:val="000000"/>
                <w:vertAlign w:val="superscript"/>
              </w:rPr>
              <w:t>]</w:t>
            </w:r>
          </w:ins>
          <w:customXmlInsRangeStart w:id="314" w:author="Kris.Wild" w:date="2023-03-06T14:58:00Z"/>
        </w:sdtContent>
      </w:sdt>
      <w:customXmlInsRangeEnd w:id="314"/>
      <w:ins w:id="315" w:author="Daniel Noble" w:date="2023-03-05T15:13:00Z">
        <w:r w:rsidR="005007C1">
          <w:t xml:space="preserve">. </w:t>
        </w:r>
      </w:ins>
      <w:ins w:id="316" w:author="Daniel Noble" w:date="2023-03-05T15:14:00Z">
        <w:r w:rsidR="009005CF">
          <w:t>We have also identified clear gaps in the literature</w:t>
        </w:r>
      </w:ins>
      <w:ins w:id="317" w:author="Daniel Noble" w:date="2023-03-05T15:16:00Z">
        <w:r w:rsidR="009005CF">
          <w:t xml:space="preserve"> that should help pave the way for future research</w:t>
        </w:r>
      </w:ins>
      <w:ins w:id="318" w:author="Daniel Noble" w:date="2023-03-05T15:15:00Z">
        <w:r w:rsidR="009005CF">
          <w:t xml:space="preserve">. </w:t>
        </w:r>
      </w:ins>
      <w:ins w:id="319" w:author="Daniel Noble" w:date="2023-03-05T15:17:00Z">
        <w:r w:rsidR="009005CF">
          <w:t>First, w</w:t>
        </w:r>
      </w:ins>
      <w:ins w:id="320" w:author="Daniel Noble" w:date="2023-03-05T15:15:00Z">
        <w:r w:rsidR="009005CF">
          <w:t xml:space="preserve">e </w:t>
        </w:r>
      </w:ins>
      <w:del w:id="321" w:author="Daniel Noble" w:date="2023-03-05T15:13:00Z">
        <w:r w:rsidR="007741F1" w:rsidDel="005007C1">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del>
      <w:del w:id="322" w:author="Daniel Noble" w:date="2023-03-05T15:14:00Z">
        <w:r w:rsidR="00973A26" w:rsidDel="009005CF">
          <w:delText xml:space="preserve">We </w:delText>
        </w:r>
      </w:del>
      <w:r w:rsidR="00973A26">
        <w:t xml:space="preserve">encourage </w:t>
      </w:r>
      <w:ins w:id="323" w:author="Daniel Noble" w:date="2023-03-05T15:17:00Z">
        <w:r w:rsidR="009005CF">
          <w:t xml:space="preserve">measuring thermal physiology under different developmental </w:t>
        </w:r>
      </w:ins>
      <w:ins w:id="324" w:author="Daniel Noble" w:date="2023-03-05T15:21:00Z">
        <w:r w:rsidR="00BB400E">
          <w:t>manipulations</w:t>
        </w:r>
      </w:ins>
      <w:ins w:id="325" w:author="Daniel Noble" w:date="2023-03-05T15:17:00Z">
        <w:r w:rsidR="009005CF">
          <w:t xml:space="preserve"> across a greater diversity of reptile taxa. </w:t>
        </w:r>
      </w:ins>
      <w:ins w:id="326" w:author="Daniel Noble" w:date="2023-03-05T15:21:00Z">
        <w:r w:rsidR="00BB400E">
          <w:t xml:space="preserve">Greater taxonomic diversity will clarify </w:t>
        </w:r>
      </w:ins>
      <w:ins w:id="327" w:author="Daniel Noble" w:date="2023-03-05T15:22:00Z">
        <w:r w:rsidR="00BB400E">
          <w:t xml:space="preserve">when developmental </w:t>
        </w:r>
        <w:r w:rsidR="00BB400E">
          <w:lastRenderedPageBreak/>
          <w:t xml:space="preserve">environments matter and allow us to explore reasons for this heterogeneity. </w:t>
        </w:r>
      </w:ins>
      <w:ins w:id="328" w:author="Daniel Noble" w:date="2023-03-05T15:17:00Z">
        <w:r w:rsidR="009005CF">
          <w:t xml:space="preserve">Second, </w:t>
        </w:r>
      </w:ins>
      <w:ins w:id="329" w:author="Daniel Noble" w:date="2023-03-05T15:19:00Z">
        <w:r w:rsidR="00BB400E">
          <w:t xml:space="preserve">we encourage </w:t>
        </w:r>
      </w:ins>
      <w:ins w:id="330" w:author="Daniel Noble" w:date="2023-03-05T15:17:00Z">
        <w:r w:rsidR="009005CF">
          <w:t xml:space="preserve">measuring </w:t>
        </w:r>
      </w:ins>
      <w:proofErr w:type="spellStart"/>
      <w:ins w:id="331" w:author="Daniel Noble" w:date="2023-03-05T15:18:00Z">
        <w:r w:rsidR="009005CF">
          <w:t>CT</w:t>
        </w:r>
        <w:r w:rsidR="009005CF" w:rsidRPr="009005CF">
          <w:rPr>
            <w:vertAlign w:val="subscript"/>
            <w:rPrChange w:id="332" w:author="Daniel Noble" w:date="2023-03-05T15:18:00Z">
              <w:rPr/>
            </w:rPrChange>
          </w:rPr>
          <w:t>min</w:t>
        </w:r>
        <w:proofErr w:type="spellEnd"/>
        <w:r w:rsidR="009005CF">
          <w:t>, in addition to other thermal physiological traits (i.e., CT</w:t>
        </w:r>
        <w:r w:rsidR="009005CF" w:rsidRPr="009005CF">
          <w:rPr>
            <w:vertAlign w:val="subscript"/>
            <w:rPrChange w:id="333" w:author="Daniel Noble" w:date="2023-03-05T15:18:00Z">
              <w:rPr/>
            </w:rPrChange>
          </w:rPr>
          <w:t>max</w:t>
        </w:r>
        <w:r w:rsidR="009005CF">
          <w:t xml:space="preserve">, </w:t>
        </w:r>
        <w:proofErr w:type="spellStart"/>
        <w:r w:rsidR="009005CF">
          <w:t>T</w:t>
        </w:r>
        <w:r w:rsidR="009005CF" w:rsidRPr="009005CF">
          <w:rPr>
            <w:vertAlign w:val="subscript"/>
            <w:rPrChange w:id="334" w:author="Daniel Noble" w:date="2023-03-05T15:18:00Z">
              <w:rPr/>
            </w:rPrChange>
          </w:rPr>
          <w:t>Pref</w:t>
        </w:r>
      </w:ins>
      <w:proofErr w:type="spellEnd"/>
      <w:ins w:id="335" w:author="Kris.Wild" w:date="2023-03-06T14:58:00Z">
        <w:r w:rsidR="0072394C">
          <w:t xml:space="preserve">, </w:t>
        </w:r>
      </w:ins>
      <w:ins w:id="336" w:author="Daniel Noble" w:date="2023-03-05T15:18:00Z">
        <w:del w:id="337" w:author="Kris.Wild" w:date="2023-03-06T14:58:00Z">
          <w:r w:rsidR="009005CF" w:rsidDel="0072394C">
            <w:delText xml:space="preserve"> </w:delText>
          </w:r>
        </w:del>
        <w:r w:rsidR="009005CF">
          <w:t xml:space="preserve">etc) </w:t>
        </w:r>
      </w:ins>
      <w:ins w:id="338" w:author="Daniel Noble" w:date="2023-03-05T15:20:00Z">
        <w:r w:rsidR="00BB400E">
          <w:t xml:space="preserve">as it is often more environmentally flexible than upper thermal limits. </w:t>
        </w:r>
      </w:ins>
      <w:ins w:id="339" w:author="Daniel Noble" w:date="2023-03-05T15:23:00Z">
        <w:r w:rsidR="00441279">
          <w:t xml:space="preserve">Nonetheless, </w:t>
        </w:r>
      </w:ins>
      <w:del w:id="340" w:author="Daniel Noble" w:date="2023-03-05T15:20:00Z">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del>
      <w:del w:id="341" w:author="Daniel Noble" w:date="2023-03-05T15:23:00Z">
        <w:r w:rsidDel="00441279">
          <w:delText>These</w:delText>
        </w:r>
      </w:del>
      <w:ins w:id="342" w:author="Daniel Noble" w:date="2023-03-05T15:23:00Z">
        <w:r w:rsidR="00441279">
          <w:t>our results</w:t>
        </w:r>
      </w:ins>
      <w:r>
        <w:t xml:space="preserve"> </w:t>
      </w:r>
      <w:del w:id="343" w:author="Daniel Noble" w:date="2023-03-05T15:23:00Z">
        <w:r w:rsidDel="00441279">
          <w:delText xml:space="preserve">data </w:delText>
        </w:r>
      </w:del>
      <w:del w:id="344" w:author="Daniel Noble" w:date="2023-03-05T15:24:00Z">
        <w:r w:rsidDel="00441279">
          <w:delText>collectively serve as</w:delText>
        </w:r>
      </w:del>
      <w:ins w:id="345" w:author="Daniel Noble" w:date="2023-03-05T15:24:00Z">
        <w:r w:rsidR="00441279">
          <w:t>provide</w:t>
        </w:r>
      </w:ins>
      <w:r>
        <w:t xml:space="preserve"> valuable insights into possible responses that are plausible under changing thermal conditions</w:t>
      </w:r>
      <w:del w:id="346" w:author="Daniel Noble" w:date="2023-03-05T15:24:00Z">
        <w:r w:rsidR="006E0945" w:rsidDel="00441279">
          <w:delText xml:space="preserve"> and provide promising areas of research</w:delText>
        </w:r>
      </w:del>
      <w:r>
        <w:t>.</w:t>
      </w:r>
    </w:p>
    <w:p w14:paraId="53302BCF" w14:textId="77777777" w:rsidR="005B2689" w:rsidDel="00B76849" w:rsidRDefault="005B2689" w:rsidP="00B76849">
      <w:pPr>
        <w:tabs>
          <w:tab w:val="left" w:pos="6663"/>
        </w:tabs>
        <w:ind w:firstLine="720"/>
        <w:contextualSpacing/>
        <w:mirrorIndents/>
        <w:rPr>
          <w:del w:id="347" w:author="Kris.Wild" w:date="2023-03-06T15:32:00Z"/>
          <w:b/>
          <w:bCs/>
        </w:rPr>
        <w:pPrChange w:id="348" w:author="Kris.Wild" w:date="2023-03-06T15:32:00Z">
          <w:pPr>
            <w:tabs>
              <w:tab w:val="left" w:pos="6663"/>
            </w:tabs>
            <w:contextualSpacing/>
            <w:mirrorIndents/>
          </w:pPr>
        </w:pPrChange>
      </w:pPr>
    </w:p>
    <w:p w14:paraId="3D104B60" w14:textId="37632ABE" w:rsidR="003D2777" w:rsidRPr="00B824A3" w:rsidDel="00946E88" w:rsidRDefault="00BD7D18" w:rsidP="00E82C33">
      <w:pPr>
        <w:tabs>
          <w:tab w:val="left" w:pos="6663"/>
        </w:tabs>
        <w:contextualSpacing/>
        <w:mirrorIndents/>
        <w:rPr>
          <w:del w:id="349" w:author="Kris.Wild" w:date="2023-03-06T15:07:00Z"/>
        </w:rPr>
      </w:pPr>
      <w:del w:id="350" w:author="Kris.Wild" w:date="2023-03-06T15:07:00Z">
        <w:r w:rsidRPr="00B824A3" w:rsidDel="00946E88">
          <w:rPr>
            <w:b/>
            <w:bCs/>
          </w:rPr>
          <w:delText>Ethics</w:delText>
        </w:r>
        <w:r w:rsidRPr="00B824A3" w:rsidDel="00946E88">
          <w:delText xml:space="preserve">. All experimental procedures followed approved protocols by the ANU Animal Ethics Committee (ARA2019/17). Lizards were caught under </w:delText>
        </w:r>
        <w:r w:rsidRPr="005627B5" w:rsidDel="00946E88">
          <w:delText xml:space="preserve">NPWS permit </w:delText>
        </w:r>
        <w:r w:rsidDel="00946E88">
          <w:delText>LT201917</w:delText>
        </w:r>
        <w:r w:rsidR="007D1C50" w:rsidRPr="005627B5" w:rsidDel="00946E88">
          <w:delText>.</w:delText>
        </w:r>
      </w:del>
    </w:p>
    <w:p w14:paraId="41C71ECB" w14:textId="57E32300" w:rsidR="007D1C50" w:rsidRPr="00B824A3" w:rsidDel="00946E88" w:rsidRDefault="007D1C50" w:rsidP="00E82C33">
      <w:pPr>
        <w:contextualSpacing/>
        <w:rPr>
          <w:del w:id="351" w:author="Kris.Wild" w:date="2023-03-06T15:07:00Z"/>
        </w:rPr>
      </w:pPr>
      <w:del w:id="352" w:author="Kris.Wild" w:date="2023-03-06T15:07:00Z">
        <w:r w:rsidRPr="00B824A3" w:rsidDel="00946E88">
          <w:rPr>
            <w:b/>
            <w:bCs/>
          </w:rPr>
          <w:delText>Data accessibility</w:delText>
        </w:r>
        <w:r w:rsidRPr="00B824A3" w:rsidDel="00946E88">
          <w:delText>. Experimental and meta-analytic datasets are available from:</w:delText>
        </w:r>
        <w:r w:rsidR="008C32B3" w:rsidDel="00946E88">
          <w:delText xml:space="preserve"> </w:delText>
        </w:r>
        <w:r w:rsidDel="00946E88">
          <w:fldChar w:fldCharType="begin"/>
        </w:r>
        <w:r w:rsidDel="00946E88">
          <w:delInstrText>HYPERLINK "https://github.com/kris-wild/Lampro_project.git"</w:delInstrText>
        </w:r>
        <w:r w:rsidDel="00946E88">
          <w:fldChar w:fldCharType="separate"/>
        </w:r>
        <w:r w:rsidR="008C32B3" w:rsidRPr="008508C9" w:rsidDel="00946E88">
          <w:rPr>
            <w:rStyle w:val="Hyperlink"/>
          </w:rPr>
          <w:delText>https://github.com/kris-wild/Lampro_project.git</w:delText>
        </w:r>
        <w:r w:rsidDel="00946E88">
          <w:rPr>
            <w:rStyle w:val="Hyperlink"/>
          </w:rPr>
          <w:fldChar w:fldCharType="end"/>
        </w:r>
        <w:r w:rsidR="008C32B3" w:rsidDel="00946E88">
          <w:tab/>
        </w:r>
      </w:del>
    </w:p>
    <w:p w14:paraId="0EF52B10" w14:textId="18E5CE94" w:rsidR="007D1C50" w:rsidRPr="00B824A3" w:rsidDel="00946E88" w:rsidRDefault="007D1C50" w:rsidP="00E82C33">
      <w:pPr>
        <w:contextualSpacing/>
        <w:rPr>
          <w:del w:id="353" w:author="Kris.Wild" w:date="2023-03-06T15:07:00Z"/>
        </w:rPr>
      </w:pPr>
      <w:del w:id="354" w:author="Kris.Wild" w:date="2023-03-06T15:07:00Z">
        <w:r w:rsidRPr="00B824A3" w:rsidDel="00946E88">
          <w:rPr>
            <w:b/>
            <w:bCs/>
          </w:rPr>
          <w:delText>Authors’ contributions</w:delText>
        </w:r>
        <w:r w:rsidRPr="00B824A3" w:rsidDel="00946E88">
          <w:delText xml:space="preserve">. </w:delText>
        </w:r>
        <w:r w:rsidR="00F32999" w:rsidDel="00946E88">
          <w:delText>K.H.W., R.</w:delText>
        </w:r>
        <w:r w:rsidR="004A43E5" w:rsidDel="00946E88">
          <w:delText>Y.</w:delText>
        </w:r>
        <w:r w:rsidR="00F32999" w:rsidDel="00946E88">
          <w:delText>Z., P.P., M.I.C., S.N. and D.W.N conceived</w:delText>
        </w:r>
        <w:r w:rsidR="00DA7945" w:rsidDel="00946E88">
          <w:delText>,</w:delText>
        </w:r>
        <w:r w:rsidR="00F32999" w:rsidDel="00946E88">
          <w:delText xml:space="preserve"> designed and executed the project. K.H.W, R.</w:delText>
        </w:r>
        <w:r w:rsidR="004A43E5" w:rsidDel="00946E88">
          <w:delText>Y.</w:delText>
        </w:r>
        <w:r w:rsidR="00F32999" w:rsidDel="00946E88">
          <w:delText>Z., and P.P. conducted the statistical analysis. K.H.W., R.</w:delText>
        </w:r>
        <w:r w:rsidR="004A43E5" w:rsidDel="00946E88">
          <w:delText>Y.</w:delText>
        </w:r>
        <w:r w:rsidR="00F32999" w:rsidDel="00946E88">
          <w:delText xml:space="preserve">Z., and D.W.N wrote the paper. </w:delText>
        </w:r>
        <w:r w:rsidR="009A4C6E" w:rsidDel="00946E88">
          <w:delText xml:space="preserve">All authors provided critical feedback on previous versions of the paper. </w:delText>
        </w:r>
      </w:del>
    </w:p>
    <w:p w14:paraId="6E81CC11" w14:textId="5D7EB4DE" w:rsidR="007D1C50" w:rsidRPr="00B824A3" w:rsidDel="00946E88" w:rsidRDefault="007D1C50" w:rsidP="00E82C33">
      <w:pPr>
        <w:contextualSpacing/>
        <w:rPr>
          <w:del w:id="355" w:author="Kris.Wild" w:date="2023-03-06T15:07:00Z"/>
        </w:rPr>
      </w:pPr>
      <w:del w:id="356" w:author="Kris.Wild" w:date="2023-03-06T15:07:00Z">
        <w:r w:rsidRPr="00B824A3" w:rsidDel="00946E88">
          <w:rPr>
            <w:b/>
            <w:bCs/>
          </w:rPr>
          <w:delText>Competing interests</w:delText>
        </w:r>
        <w:r w:rsidRPr="00B824A3" w:rsidDel="00946E88">
          <w:delText>. We declare no competing interests.</w:delText>
        </w:r>
      </w:del>
    </w:p>
    <w:p w14:paraId="12A299D5" w14:textId="4FD4777E" w:rsidR="00946E88" w:rsidRDefault="007D1C50" w:rsidP="00E82C33">
      <w:pPr>
        <w:contextualSpacing/>
        <w:rPr>
          <w:ins w:id="357" w:author="Kris.Wild" w:date="2023-03-06T15:07:00Z"/>
        </w:rPr>
      </w:pPr>
      <w:del w:id="358" w:author="Kris.Wild" w:date="2023-03-06T15:07:00Z">
        <w:r w:rsidRPr="00B824A3" w:rsidDel="00946E88">
          <w:rPr>
            <w:b/>
            <w:bCs/>
          </w:rPr>
          <w:delText>Funding</w:delText>
        </w:r>
        <w:r w:rsidRPr="00B824A3" w:rsidDel="00946E88">
          <w:delText xml:space="preserve">. This work was supported by </w:delText>
        </w:r>
        <w:r w:rsidR="00EE2B6A" w:rsidRPr="00B824A3" w:rsidDel="00946E88">
          <w:delText>an</w:delText>
        </w:r>
        <w:r w:rsidRPr="00B824A3" w:rsidDel="00946E88">
          <w:delText xml:space="preserve"> ARC Discovery Grant to D.N. (DP210101152)</w:delText>
        </w:r>
      </w:del>
    </w:p>
    <w:p w14:paraId="39F8FF4A" w14:textId="0DF53298" w:rsidR="00946E88" w:rsidRPr="00023285" w:rsidRDefault="00946E88" w:rsidP="00E82C33">
      <w:pPr>
        <w:contextualSpacing/>
        <w:sectPr w:rsidR="00946E88" w:rsidRPr="00023285" w:rsidSect="007B3484">
          <w:pgSz w:w="12240" w:h="15840"/>
          <w:pgMar w:top="1440" w:right="1440" w:bottom="1440" w:left="1440" w:header="708" w:footer="708" w:gutter="0"/>
          <w:lnNumType w:countBy="1" w:restart="continuous"/>
          <w:cols w:space="708"/>
          <w:docGrid w:linePitch="360"/>
        </w:sectPr>
      </w:pPr>
    </w:p>
    <w:p w14:paraId="2493C06D" w14:textId="745E8C54"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w:t>
      </w:r>
      <w:del w:id="359" w:author="Kris.Wild" w:date="2023-03-06T13:37:00Z">
        <w:r w:rsidR="00DD4282" w:rsidDel="006D627F">
          <w:rPr>
            <w:b/>
            <w:bCs/>
          </w:rPr>
          <w:delText>use</w:delText>
        </w:r>
      </w:del>
      <w:ins w:id="360" w:author="Kris.Wild" w:date="2023-03-06T13:37:00Z">
        <w:r w:rsidR="006D627F">
          <w:rPr>
            <w:b/>
            <w:bCs/>
          </w:rPr>
          <w:t>used</w:t>
        </w:r>
      </w:ins>
      <w:r w:rsidR="00DD4282">
        <w:rPr>
          <w:b/>
          <w:bCs/>
        </w:rPr>
        <w:t xml:space="preserve"> in the meta-analysis)</w:t>
      </w:r>
    </w:p>
    <w:customXmlDelRangeStart w:id="361" w:author="Kris.Wild" w:date="2023-03-06T15:42:00Z"/>
    <w:sdt>
      <w:sdtPr>
        <w:rPr>
          <w:b/>
          <w:bCs/>
        </w:rPr>
        <w:tag w:val="MENDELEY_BIBLIOGRAPHY"/>
        <w:id w:val="-1990090324"/>
        <w:placeholder>
          <w:docPart w:val="DefaultPlaceholder_-1854013440"/>
        </w:placeholder>
      </w:sdtPr>
      <w:sdtContent>
        <w:customXmlDelRangeEnd w:id="361"/>
        <w:p w14:paraId="6DD29E60" w14:textId="3C5EA72C" w:rsidR="007C569A" w:rsidDel="006D627F" w:rsidRDefault="007C569A">
          <w:pPr>
            <w:autoSpaceDE w:val="0"/>
            <w:autoSpaceDN w:val="0"/>
            <w:ind w:left="-640"/>
            <w:contextualSpacing/>
            <w:divId w:val="932592270"/>
            <w:rPr>
              <w:del w:id="362" w:author="Kris.Wild" w:date="2023-03-06T13:37:00Z"/>
            </w:rPr>
            <w:pPrChange w:id="363" w:author="Kris.Wild" w:date="2023-03-06T13:37:00Z">
              <w:pPr>
                <w:autoSpaceDE w:val="0"/>
                <w:autoSpaceDN w:val="0"/>
                <w:ind w:hanging="640"/>
                <w:contextualSpacing/>
                <w:divId w:val="932592270"/>
              </w:pPr>
            </w:pPrChange>
          </w:pPr>
          <w:del w:id="364" w:author="Kris.Wild" w:date="2023-03-06T13:37:00Z">
            <w:r w:rsidDel="006D627F">
              <w:delText xml:space="preserve">1. </w:delText>
            </w:r>
            <w:r w:rsidDel="006D627F">
              <w:tab/>
              <w:delText xml:space="preserve">Parmesan C. Ecological and Evolutionary Responses to Recent Climate Change. Source: Annual Review of Ecology, Evolution, and </w:delText>
            </w:r>
            <w:commentRangeStart w:id="365"/>
            <w:r w:rsidDel="006D627F">
              <w:delText xml:space="preserve">Systematics. 2006;37:637–69. </w:delText>
            </w:r>
          </w:del>
        </w:p>
        <w:p w14:paraId="4412A82F" w14:textId="3EFED867" w:rsidR="007C569A" w:rsidDel="006D627F" w:rsidRDefault="007C569A">
          <w:pPr>
            <w:autoSpaceDE w:val="0"/>
            <w:autoSpaceDN w:val="0"/>
            <w:ind w:left="-640"/>
            <w:contextualSpacing/>
            <w:divId w:val="932592270"/>
            <w:rPr>
              <w:del w:id="366" w:author="Kris.Wild" w:date="2023-03-06T13:37:00Z"/>
            </w:rPr>
            <w:pPrChange w:id="367" w:author="Kris.Wild" w:date="2023-03-06T13:37:00Z">
              <w:pPr>
                <w:autoSpaceDE w:val="0"/>
                <w:autoSpaceDN w:val="0"/>
                <w:ind w:hanging="640"/>
                <w:contextualSpacing/>
                <w:divId w:val="932592270"/>
              </w:pPr>
            </w:pPrChange>
          </w:pPr>
          <w:del w:id="368" w:author="Kris.Wild" w:date="2023-03-06T13:37:00Z">
            <w:r w:rsidDel="006D627F">
              <w:delText xml:space="preserve">2. </w:delText>
            </w:r>
            <w:r w:rsidDel="006D627F">
              <w:tab/>
              <w:delText xml:space="preserve">Sala OE, Stuart F, Iii C, Armesto JJ, Berlow E, Bloomfield J, et al. Global Biodiversity Scenarios for the Year 2100. Science (1979). 2000;287(5459):1770–4. </w:delText>
            </w:r>
          </w:del>
        </w:p>
        <w:p w14:paraId="1ACAEEB7" w14:textId="5AF883F9" w:rsidR="007C569A" w:rsidDel="006D627F" w:rsidRDefault="007C569A">
          <w:pPr>
            <w:autoSpaceDE w:val="0"/>
            <w:autoSpaceDN w:val="0"/>
            <w:ind w:left="-640"/>
            <w:contextualSpacing/>
            <w:divId w:val="932592270"/>
            <w:rPr>
              <w:del w:id="369" w:author="Kris.Wild" w:date="2023-03-06T13:37:00Z"/>
            </w:rPr>
            <w:pPrChange w:id="370" w:author="Kris.Wild" w:date="2023-03-06T13:37:00Z">
              <w:pPr>
                <w:autoSpaceDE w:val="0"/>
                <w:autoSpaceDN w:val="0"/>
                <w:ind w:hanging="640"/>
                <w:contextualSpacing/>
                <w:divId w:val="932592270"/>
              </w:pPr>
            </w:pPrChange>
          </w:pPr>
          <w:del w:id="371" w:author="Kris.Wild" w:date="2023-03-06T13:37:00Z">
            <w:r w:rsidDel="006D627F">
              <w:delText xml:space="preserve">3. </w:delText>
            </w:r>
            <w:r w:rsidDel="006D627F">
              <w:tab/>
              <w:delText xml:space="preserve">Huey RB, Kearney MR, Krockenberger A, Holtum JAM, Jess M, Williams </w:delText>
            </w:r>
            <w:commentRangeEnd w:id="365"/>
            <w:r w:rsidR="00105F96" w:rsidDel="006D627F">
              <w:rPr>
                <w:rStyle w:val="CommentReference"/>
                <w:rFonts w:asciiTheme="minorHAnsi" w:eastAsiaTheme="minorHAnsi" w:hAnsiTheme="minorHAnsi" w:cstheme="minorBidi"/>
                <w:lang w:eastAsia="en-US"/>
              </w:rPr>
              <w:commentReference w:id="365"/>
            </w:r>
            <w:r w:rsidDel="006D627F">
              <w:delText xml:space="preserve">SE. Predicting organismal vulnerability to climate warming: Roles of behaviour, physiology and adaptation. Philosophical Transactions of the Royal Society B: Biological Sciences. 2012;367(1596):1665–79. </w:delText>
            </w:r>
          </w:del>
        </w:p>
        <w:p w14:paraId="76349B93" w14:textId="23E912B7" w:rsidR="007C569A" w:rsidDel="006D627F" w:rsidRDefault="007C569A">
          <w:pPr>
            <w:autoSpaceDE w:val="0"/>
            <w:autoSpaceDN w:val="0"/>
            <w:ind w:left="-640"/>
            <w:contextualSpacing/>
            <w:divId w:val="932592270"/>
            <w:rPr>
              <w:del w:id="372" w:author="Kris.Wild" w:date="2023-03-06T13:37:00Z"/>
            </w:rPr>
            <w:pPrChange w:id="373" w:author="Kris.Wild" w:date="2023-03-06T13:37:00Z">
              <w:pPr>
                <w:autoSpaceDE w:val="0"/>
                <w:autoSpaceDN w:val="0"/>
                <w:ind w:hanging="640"/>
                <w:contextualSpacing/>
                <w:divId w:val="932592270"/>
              </w:pPr>
            </w:pPrChange>
          </w:pPr>
          <w:del w:id="374" w:author="Kris.Wild" w:date="2023-03-06T13:37:00Z">
            <w:r w:rsidDel="006D627F">
              <w:delText xml:space="preserve">4. </w:delText>
            </w:r>
            <w:r w:rsidDel="006D627F">
              <w:tab/>
              <w:delText xml:space="preserve">Peralta-Maraver I, Rezende EL. Heat tolerance in ectotherms scales predictably with body size. Nat Clim Chang. 2021 Jan 1;11(1):58–63. </w:delText>
            </w:r>
          </w:del>
        </w:p>
        <w:p w14:paraId="5B413FFA" w14:textId="223FEFCE" w:rsidR="007C569A" w:rsidDel="006D627F" w:rsidRDefault="007C569A">
          <w:pPr>
            <w:autoSpaceDE w:val="0"/>
            <w:autoSpaceDN w:val="0"/>
            <w:ind w:left="-640"/>
            <w:contextualSpacing/>
            <w:divId w:val="932592270"/>
            <w:rPr>
              <w:del w:id="375" w:author="Kris.Wild" w:date="2023-03-06T13:37:00Z"/>
            </w:rPr>
            <w:pPrChange w:id="376" w:author="Kris.Wild" w:date="2023-03-06T13:37:00Z">
              <w:pPr>
                <w:autoSpaceDE w:val="0"/>
                <w:autoSpaceDN w:val="0"/>
                <w:ind w:hanging="640"/>
                <w:contextualSpacing/>
                <w:divId w:val="932592270"/>
              </w:pPr>
            </w:pPrChange>
          </w:pPr>
          <w:del w:id="377" w:author="Kris.Wild" w:date="2023-03-06T13:37:00Z">
            <w:r w:rsidDel="006D627F">
              <w:delText xml:space="preserve">5. </w:delText>
            </w:r>
            <w:r w:rsidDel="006D627F">
              <w:tab/>
              <w:delText xml:space="preserve">Seebacher F, White CR, Franklin CE. Physiological plasticity increases resilience of ectothermic animals to climate change. Nat Clim Chang. 2015 Dec 18;5(1):61–6. </w:delText>
            </w:r>
          </w:del>
        </w:p>
        <w:p w14:paraId="7140311C" w14:textId="0131F8F6" w:rsidR="007C569A" w:rsidDel="006D627F" w:rsidRDefault="007C569A">
          <w:pPr>
            <w:autoSpaceDE w:val="0"/>
            <w:autoSpaceDN w:val="0"/>
            <w:ind w:left="-640"/>
            <w:contextualSpacing/>
            <w:divId w:val="932592270"/>
            <w:rPr>
              <w:del w:id="378" w:author="Kris.Wild" w:date="2023-03-06T13:37:00Z"/>
            </w:rPr>
            <w:pPrChange w:id="379" w:author="Kris.Wild" w:date="2023-03-06T13:37:00Z">
              <w:pPr>
                <w:autoSpaceDE w:val="0"/>
                <w:autoSpaceDN w:val="0"/>
                <w:ind w:hanging="640"/>
                <w:contextualSpacing/>
                <w:divId w:val="932592270"/>
              </w:pPr>
            </w:pPrChange>
          </w:pPr>
          <w:del w:id="380" w:author="Kris.Wild" w:date="2023-03-06T13:37:00Z">
            <w:r w:rsidDel="006D627F">
              <w:delText xml:space="preserve">6. </w:delText>
            </w:r>
            <w:r w:rsidDel="006D627F">
              <w:tab/>
              <w:delText xml:space="preserve">Pottier P, Burke S, Zhang RY, Noble DWA, Schwanz LE, Drobniak SM, et al. Developmental plasticity in thermal tolerance: Ontogenetic variation, persistence, and future directions. Ecol Lett. 2022;25:2245–68. </w:delText>
            </w:r>
          </w:del>
        </w:p>
        <w:p w14:paraId="46A8F077" w14:textId="6780CE47" w:rsidR="007C569A" w:rsidDel="006D627F" w:rsidRDefault="007C569A">
          <w:pPr>
            <w:autoSpaceDE w:val="0"/>
            <w:autoSpaceDN w:val="0"/>
            <w:ind w:left="-640"/>
            <w:contextualSpacing/>
            <w:divId w:val="932592270"/>
            <w:rPr>
              <w:del w:id="381" w:author="Kris.Wild" w:date="2023-03-06T13:37:00Z"/>
            </w:rPr>
            <w:pPrChange w:id="382" w:author="Kris.Wild" w:date="2023-03-06T13:37:00Z">
              <w:pPr>
                <w:autoSpaceDE w:val="0"/>
                <w:autoSpaceDN w:val="0"/>
                <w:ind w:hanging="640"/>
                <w:contextualSpacing/>
                <w:divId w:val="932592270"/>
              </w:pPr>
            </w:pPrChange>
          </w:pPr>
          <w:del w:id="383" w:author="Kris.Wild" w:date="2023-03-06T13:37:00Z">
            <w:r w:rsidDel="006D627F">
              <w:delText xml:space="preserve">7. </w:delText>
            </w:r>
            <w:r w:rsidDel="006D627F">
              <w:tab/>
              <w:delText xml:space="preserve">Noble DWA, Stenhouse V, Schwanz LE. Developmental temperatures and phenotypic plasticity in reptiles: a systematic review and meta-analysis. Biological Reviews. 2018;93(1):72–97. </w:delText>
            </w:r>
          </w:del>
        </w:p>
        <w:p w14:paraId="5A1DD148" w14:textId="7E091EF7" w:rsidR="007C569A" w:rsidDel="006D627F" w:rsidRDefault="007C569A">
          <w:pPr>
            <w:autoSpaceDE w:val="0"/>
            <w:autoSpaceDN w:val="0"/>
            <w:ind w:left="-640"/>
            <w:contextualSpacing/>
            <w:divId w:val="932592270"/>
            <w:rPr>
              <w:del w:id="384" w:author="Kris.Wild" w:date="2023-03-06T13:37:00Z"/>
            </w:rPr>
            <w:pPrChange w:id="385" w:author="Kris.Wild" w:date="2023-03-06T13:37:00Z">
              <w:pPr>
                <w:autoSpaceDE w:val="0"/>
                <w:autoSpaceDN w:val="0"/>
                <w:ind w:hanging="640"/>
                <w:contextualSpacing/>
                <w:divId w:val="932592270"/>
              </w:pPr>
            </w:pPrChange>
          </w:pPr>
          <w:del w:id="386" w:author="Kris.Wild" w:date="2023-03-06T13:37:00Z">
            <w:r w:rsidDel="006D627F">
              <w:delText xml:space="preserve">8. </w:delText>
            </w:r>
            <w:r w:rsidDel="006D627F">
              <w:tab/>
              <w:delText xml:space="preserve">Sales K, Vasudeva R, Dickinson ME, Godwin JL, Lumley AJ, Michalczyk Ł, et al. Experimental heatwaves compromise sperm function and cause transgenerational damage in a model insect. Nat Commun. 2018 Dec 1;9(1). </w:delText>
            </w:r>
          </w:del>
        </w:p>
        <w:p w14:paraId="44F29F02" w14:textId="32424BFA" w:rsidR="007C569A" w:rsidDel="006D627F" w:rsidRDefault="007C569A">
          <w:pPr>
            <w:autoSpaceDE w:val="0"/>
            <w:autoSpaceDN w:val="0"/>
            <w:ind w:left="-640"/>
            <w:contextualSpacing/>
            <w:divId w:val="932592270"/>
            <w:rPr>
              <w:del w:id="387" w:author="Kris.Wild" w:date="2023-03-06T13:37:00Z"/>
            </w:rPr>
            <w:pPrChange w:id="388" w:author="Kris.Wild" w:date="2023-03-06T13:37:00Z">
              <w:pPr>
                <w:autoSpaceDE w:val="0"/>
                <w:autoSpaceDN w:val="0"/>
                <w:ind w:hanging="640"/>
                <w:contextualSpacing/>
                <w:divId w:val="932592270"/>
              </w:pPr>
            </w:pPrChange>
          </w:pPr>
          <w:del w:id="389" w:author="Kris.Wild" w:date="2023-03-06T13:37:00Z">
            <w:r w:rsidDel="006D627F">
              <w:delText xml:space="preserve">9. </w:delText>
            </w:r>
            <w:r w:rsidDel="006D627F">
              <w:tab/>
              <w:delText xml:space="preserve">Salinas S, Munch SB. Thermal legacies: Transgenerational effects of temperature on growth in a vertebrate. Ecol Lett. 2012 Feb;15(2):159–63. </w:delText>
            </w:r>
          </w:del>
        </w:p>
        <w:p w14:paraId="2ACAE020" w14:textId="50B91811" w:rsidR="007C569A" w:rsidDel="006D627F" w:rsidRDefault="007C569A">
          <w:pPr>
            <w:autoSpaceDE w:val="0"/>
            <w:autoSpaceDN w:val="0"/>
            <w:ind w:left="-640"/>
            <w:contextualSpacing/>
            <w:divId w:val="932592270"/>
            <w:rPr>
              <w:del w:id="390" w:author="Kris.Wild" w:date="2023-03-06T13:37:00Z"/>
            </w:rPr>
            <w:pPrChange w:id="391" w:author="Kris.Wild" w:date="2023-03-06T13:37:00Z">
              <w:pPr>
                <w:autoSpaceDE w:val="0"/>
                <w:autoSpaceDN w:val="0"/>
                <w:ind w:hanging="640"/>
                <w:contextualSpacing/>
                <w:divId w:val="932592270"/>
              </w:pPr>
            </w:pPrChange>
          </w:pPr>
          <w:del w:id="392" w:author="Kris.Wild" w:date="2023-03-06T13:37:00Z">
            <w:r w:rsidDel="006D627F">
              <w:delText xml:space="preserve">10. </w:delText>
            </w:r>
            <w:r w:rsidDel="006D627F">
              <w:tab/>
              <w:delText xml:space="preserve">Kirchhof S, Hetem RS, Lease HM, Miles DB, Mitchel D, McUller J, et al. Thermoregulatory behavior and high thermal preference buffer impact of climate change in a Namib Desert lizard. Ecosphere. 2017 Dec 1;8(12). </w:delText>
            </w:r>
          </w:del>
        </w:p>
        <w:p w14:paraId="440501A5" w14:textId="04EF96AD" w:rsidR="007C569A" w:rsidDel="006D627F" w:rsidRDefault="007C569A">
          <w:pPr>
            <w:autoSpaceDE w:val="0"/>
            <w:autoSpaceDN w:val="0"/>
            <w:ind w:left="-640"/>
            <w:contextualSpacing/>
            <w:divId w:val="932592270"/>
            <w:rPr>
              <w:del w:id="393" w:author="Kris.Wild" w:date="2023-03-06T13:37:00Z"/>
            </w:rPr>
            <w:pPrChange w:id="394" w:author="Kris.Wild" w:date="2023-03-06T13:37:00Z">
              <w:pPr>
                <w:autoSpaceDE w:val="0"/>
                <w:autoSpaceDN w:val="0"/>
                <w:ind w:hanging="640"/>
                <w:contextualSpacing/>
                <w:divId w:val="932592270"/>
              </w:pPr>
            </w:pPrChange>
          </w:pPr>
          <w:del w:id="395" w:author="Kris.Wild" w:date="2023-03-06T13:37:00Z">
            <w:r w:rsidDel="006D627F">
              <w:delText xml:space="preserve">11. </w:delText>
            </w:r>
            <w:r w:rsidDel="006D627F">
              <w:tab/>
              <w:delText xml:space="preserve">Burton T, Killen SS, Armstrong JD, Metcalfe NB. What causes intraspecific variation in resting metabolic rate and what are its ecological consequences? Vol. 278, Proceedings of the Royal Society B: Biological Sciences. Royal Society; 2011. p. 3465–73. </w:delText>
            </w:r>
          </w:del>
        </w:p>
        <w:p w14:paraId="0F1CDE80" w14:textId="1F6E1D59" w:rsidR="007C569A" w:rsidDel="006D627F" w:rsidRDefault="007C569A">
          <w:pPr>
            <w:autoSpaceDE w:val="0"/>
            <w:autoSpaceDN w:val="0"/>
            <w:ind w:left="-640"/>
            <w:contextualSpacing/>
            <w:divId w:val="932592270"/>
            <w:rPr>
              <w:del w:id="396" w:author="Kris.Wild" w:date="2023-03-06T13:37:00Z"/>
            </w:rPr>
            <w:pPrChange w:id="397" w:author="Kris.Wild" w:date="2023-03-06T13:37:00Z">
              <w:pPr>
                <w:autoSpaceDE w:val="0"/>
                <w:autoSpaceDN w:val="0"/>
                <w:ind w:hanging="640"/>
                <w:contextualSpacing/>
                <w:divId w:val="932592270"/>
              </w:pPr>
            </w:pPrChange>
          </w:pPr>
          <w:del w:id="398" w:author="Kris.Wild" w:date="2023-03-06T13:37:00Z">
            <w:r w:rsidDel="006D627F">
              <w:delText xml:space="preserve">12. </w:delText>
            </w:r>
            <w:r w:rsidDel="006D627F">
              <w:tab/>
              <w:delText xml:space="preserve">Tobler M, Nilsson JÅ, Nilsson JF. Costly steroids: Egg testosterone modulates nestling metabolic rate in the zebra finch. Biol Lett. 2007 Aug 22;3(4):408–10. </w:delText>
            </w:r>
          </w:del>
        </w:p>
        <w:p w14:paraId="619099E2" w14:textId="2DF0F25B" w:rsidR="007C569A" w:rsidDel="006D627F" w:rsidRDefault="007C569A">
          <w:pPr>
            <w:autoSpaceDE w:val="0"/>
            <w:autoSpaceDN w:val="0"/>
            <w:ind w:left="-640"/>
            <w:contextualSpacing/>
            <w:divId w:val="932592270"/>
            <w:rPr>
              <w:del w:id="399" w:author="Kris.Wild" w:date="2023-03-06T13:37:00Z"/>
            </w:rPr>
            <w:pPrChange w:id="400" w:author="Kris.Wild" w:date="2023-03-06T13:37:00Z">
              <w:pPr>
                <w:autoSpaceDE w:val="0"/>
                <w:autoSpaceDN w:val="0"/>
                <w:ind w:hanging="640"/>
                <w:contextualSpacing/>
                <w:divId w:val="932592270"/>
              </w:pPr>
            </w:pPrChange>
          </w:pPr>
          <w:del w:id="401" w:author="Kris.Wild" w:date="2023-03-06T13:37:00Z">
            <w:r w:rsidDel="006D627F">
              <w:delText xml:space="preserve">13. </w:delText>
            </w:r>
            <w:r w:rsidDel="006D627F">
              <w:tab/>
              <w:delText xml:space="preserve">Zhao CL, Zhao T, Feng JY, Chang LM, Zheng PY, Fu SJ, et al. Temperature and Diet Acclimation Modify the Acute Thermal Performance of the Largest Extant Amphibian. Animals. 2022 Feb 1;12(4). </w:delText>
            </w:r>
          </w:del>
        </w:p>
        <w:p w14:paraId="036C5496" w14:textId="3B0261F6" w:rsidR="007C569A" w:rsidDel="006D627F" w:rsidRDefault="007C569A">
          <w:pPr>
            <w:autoSpaceDE w:val="0"/>
            <w:autoSpaceDN w:val="0"/>
            <w:ind w:left="-640"/>
            <w:contextualSpacing/>
            <w:divId w:val="932592270"/>
            <w:rPr>
              <w:del w:id="402" w:author="Kris.Wild" w:date="2023-03-06T13:37:00Z"/>
            </w:rPr>
            <w:pPrChange w:id="403" w:author="Kris.Wild" w:date="2023-03-06T13:37:00Z">
              <w:pPr>
                <w:autoSpaceDE w:val="0"/>
                <w:autoSpaceDN w:val="0"/>
                <w:ind w:hanging="640"/>
                <w:contextualSpacing/>
                <w:divId w:val="932592270"/>
              </w:pPr>
            </w:pPrChange>
          </w:pPr>
          <w:del w:id="404" w:author="Kris.Wild" w:date="2023-03-06T13:37:00Z">
            <w:r w:rsidDel="006D627F">
              <w:delText xml:space="preserve">14. </w:delText>
            </w:r>
            <w:r w:rsidDel="006D627F">
              <w:tab/>
              <w:delText xml:space="preserve">Hardison EA, Kraskura K, van Wert J, Nguyen T, Eliason EJ. Diet mediates thermal performance traits: Implications for marine ectotherms. Journal of Experimental Biology. 2021 Nov 1;224(21). </w:delText>
            </w:r>
          </w:del>
        </w:p>
        <w:p w14:paraId="6DF5BE07" w14:textId="52D7C647" w:rsidR="007C569A" w:rsidDel="006D627F" w:rsidRDefault="007C569A">
          <w:pPr>
            <w:autoSpaceDE w:val="0"/>
            <w:autoSpaceDN w:val="0"/>
            <w:ind w:left="-640"/>
            <w:contextualSpacing/>
            <w:divId w:val="932592270"/>
            <w:rPr>
              <w:del w:id="405" w:author="Kris.Wild" w:date="2023-03-06T13:37:00Z"/>
            </w:rPr>
            <w:pPrChange w:id="406" w:author="Kris.Wild" w:date="2023-03-06T13:37:00Z">
              <w:pPr>
                <w:autoSpaceDE w:val="0"/>
                <w:autoSpaceDN w:val="0"/>
                <w:ind w:hanging="640"/>
                <w:contextualSpacing/>
                <w:divId w:val="932592270"/>
              </w:pPr>
            </w:pPrChange>
          </w:pPr>
          <w:del w:id="407" w:author="Kris.Wild" w:date="2023-03-06T13:37:00Z">
            <w:r w:rsidDel="006D627F">
              <w:delText xml:space="preserve">15. </w:delText>
            </w:r>
            <w:r w:rsidDel="006D627F">
              <w:tab/>
              <w:delText xml:space="preserve">Bujan J, Kaspari M. Nutrition modifies critical thermal maximum of a dominant canopy ant. J Insect Physiol. 2017 Oct 1;102:1–6. </w:delText>
            </w:r>
          </w:del>
        </w:p>
        <w:p w14:paraId="078813F3" w14:textId="3D5535D0" w:rsidR="007C569A" w:rsidDel="006D627F" w:rsidRDefault="007C569A">
          <w:pPr>
            <w:autoSpaceDE w:val="0"/>
            <w:autoSpaceDN w:val="0"/>
            <w:ind w:left="-640"/>
            <w:contextualSpacing/>
            <w:divId w:val="932592270"/>
            <w:rPr>
              <w:del w:id="408" w:author="Kris.Wild" w:date="2023-03-06T13:37:00Z"/>
            </w:rPr>
            <w:pPrChange w:id="409" w:author="Kris.Wild" w:date="2023-03-06T13:37:00Z">
              <w:pPr>
                <w:autoSpaceDE w:val="0"/>
                <w:autoSpaceDN w:val="0"/>
                <w:ind w:hanging="640"/>
                <w:contextualSpacing/>
                <w:divId w:val="932592270"/>
              </w:pPr>
            </w:pPrChange>
          </w:pPr>
          <w:del w:id="410" w:author="Kris.Wild" w:date="2023-03-06T13:37:00Z">
            <w:r w:rsidDel="006D627F">
              <w:delText xml:space="preserve">16. </w:delText>
            </w:r>
            <w:r w:rsidDel="006D627F">
              <w:tab/>
              <w:delText xml:space="preserve">Sinervo B. The evolution of maternal investment in lizards: an experimental and comparative analysis of egg size and its effects on offspring performance. Evolution (N Y). 1990;44(2):279–94. </w:delText>
            </w:r>
          </w:del>
        </w:p>
        <w:p w14:paraId="0A71F911" w14:textId="52B2F15E" w:rsidR="007C569A" w:rsidDel="006D627F" w:rsidRDefault="007C569A">
          <w:pPr>
            <w:autoSpaceDE w:val="0"/>
            <w:autoSpaceDN w:val="0"/>
            <w:ind w:left="-640"/>
            <w:contextualSpacing/>
            <w:divId w:val="932592270"/>
            <w:rPr>
              <w:del w:id="411" w:author="Kris.Wild" w:date="2023-03-06T13:37:00Z"/>
            </w:rPr>
            <w:pPrChange w:id="412" w:author="Kris.Wild" w:date="2023-03-06T13:37:00Z">
              <w:pPr>
                <w:autoSpaceDE w:val="0"/>
                <w:autoSpaceDN w:val="0"/>
                <w:ind w:hanging="640"/>
                <w:contextualSpacing/>
                <w:divId w:val="932592270"/>
              </w:pPr>
            </w:pPrChange>
          </w:pPr>
          <w:del w:id="413" w:author="Kris.Wild" w:date="2023-03-06T13:37:00Z">
            <w:r w:rsidDel="006D627F">
              <w:delText xml:space="preserve">17. </w:delText>
            </w:r>
            <w:r w:rsidDel="006D627F">
              <w:tab/>
              <w:delText xml:space="preserve">Mousseau TA, Fox CW. The adaptive significance of maternal effects. Trends Ecol Evol. 1998;13(10):403–7. </w:delText>
            </w:r>
          </w:del>
        </w:p>
        <w:p w14:paraId="516CC5F6" w14:textId="4F8B08EE" w:rsidR="007C569A" w:rsidDel="006D627F" w:rsidRDefault="007C569A">
          <w:pPr>
            <w:autoSpaceDE w:val="0"/>
            <w:autoSpaceDN w:val="0"/>
            <w:ind w:left="-640"/>
            <w:contextualSpacing/>
            <w:divId w:val="932592270"/>
            <w:rPr>
              <w:del w:id="414" w:author="Kris.Wild" w:date="2023-03-06T13:37:00Z"/>
            </w:rPr>
            <w:pPrChange w:id="415" w:author="Kris.Wild" w:date="2023-03-06T13:37:00Z">
              <w:pPr>
                <w:autoSpaceDE w:val="0"/>
                <w:autoSpaceDN w:val="0"/>
                <w:ind w:hanging="640"/>
                <w:contextualSpacing/>
                <w:divId w:val="932592270"/>
              </w:pPr>
            </w:pPrChange>
          </w:pPr>
          <w:del w:id="416" w:author="Kris.Wild" w:date="2023-03-06T13:37:00Z">
            <w:r w:rsidDel="006D627F">
              <w:delText xml:space="preserve">18. </w:delText>
            </w:r>
            <w:r w:rsidDel="006D627F">
              <w:tab/>
              <w:delText xml:space="preserve">Angilletta Jr MJ, Angilletta MJ. Thermal adaptation: a theoretical and empirical synthesis. New York, NY, USA: Oxford University Press; 2009. </w:delText>
            </w:r>
          </w:del>
        </w:p>
        <w:p w14:paraId="54F33E77" w14:textId="378D86B4" w:rsidR="007C569A" w:rsidDel="006D627F" w:rsidRDefault="007C569A">
          <w:pPr>
            <w:autoSpaceDE w:val="0"/>
            <w:autoSpaceDN w:val="0"/>
            <w:ind w:left="-640"/>
            <w:contextualSpacing/>
            <w:divId w:val="932592270"/>
            <w:rPr>
              <w:del w:id="417" w:author="Kris.Wild" w:date="2023-03-06T13:37:00Z"/>
            </w:rPr>
            <w:pPrChange w:id="418" w:author="Kris.Wild" w:date="2023-03-06T13:37:00Z">
              <w:pPr>
                <w:autoSpaceDE w:val="0"/>
                <w:autoSpaceDN w:val="0"/>
                <w:ind w:hanging="640"/>
                <w:contextualSpacing/>
                <w:divId w:val="932592270"/>
              </w:pPr>
            </w:pPrChange>
          </w:pPr>
          <w:del w:id="419" w:author="Kris.Wild" w:date="2023-03-06T13:37:00Z">
            <w:r w:rsidDel="006D627F">
              <w:delText xml:space="preserve">19. </w:delText>
            </w:r>
            <w:r w:rsidDel="006D627F">
              <w:tab/>
              <w:delText xml:space="preserve">Huey RB, Berrigan D. Temperature, Demography, and Ectotherm Fitness. The American Naturalists. 2001;2:158–210. </w:delText>
            </w:r>
          </w:del>
        </w:p>
        <w:p w14:paraId="12B03BBE" w14:textId="7225B18E" w:rsidR="007C569A" w:rsidDel="006D627F" w:rsidRDefault="007C569A">
          <w:pPr>
            <w:autoSpaceDE w:val="0"/>
            <w:autoSpaceDN w:val="0"/>
            <w:ind w:left="-640"/>
            <w:contextualSpacing/>
            <w:divId w:val="932592270"/>
            <w:rPr>
              <w:del w:id="420" w:author="Kris.Wild" w:date="2023-03-06T13:37:00Z"/>
            </w:rPr>
            <w:pPrChange w:id="421" w:author="Kris.Wild" w:date="2023-03-06T13:37:00Z">
              <w:pPr>
                <w:autoSpaceDE w:val="0"/>
                <w:autoSpaceDN w:val="0"/>
                <w:ind w:hanging="640"/>
                <w:contextualSpacing/>
                <w:divId w:val="932592270"/>
              </w:pPr>
            </w:pPrChange>
          </w:pPr>
          <w:del w:id="422" w:author="Kris.Wild" w:date="2023-03-06T13:37:00Z">
            <w:r w:rsidDel="006D627F">
              <w:delText xml:space="preserve">20. </w:delText>
            </w:r>
            <w:r w:rsidDel="006D627F">
              <w:tab/>
              <w:delText xml:space="preserve">Sibly RM, Atkinson D. How Rearing Temperature Affects Optimal Adult Size in Ectotherms. Ecology. 1994;8(4):486–93. </w:delText>
            </w:r>
          </w:del>
        </w:p>
        <w:p w14:paraId="0DF099B4" w14:textId="1C09C0C2" w:rsidR="007C569A" w:rsidDel="006D627F" w:rsidRDefault="007C569A">
          <w:pPr>
            <w:autoSpaceDE w:val="0"/>
            <w:autoSpaceDN w:val="0"/>
            <w:ind w:left="-640"/>
            <w:contextualSpacing/>
            <w:divId w:val="932592270"/>
            <w:rPr>
              <w:del w:id="423" w:author="Kris.Wild" w:date="2023-03-06T13:37:00Z"/>
            </w:rPr>
            <w:pPrChange w:id="424" w:author="Kris.Wild" w:date="2023-03-06T13:37:00Z">
              <w:pPr>
                <w:autoSpaceDE w:val="0"/>
                <w:autoSpaceDN w:val="0"/>
                <w:ind w:hanging="640"/>
                <w:contextualSpacing/>
                <w:divId w:val="932592270"/>
              </w:pPr>
            </w:pPrChange>
          </w:pPr>
          <w:del w:id="425" w:author="Kris.Wild" w:date="2023-03-06T13:37:00Z">
            <w:r w:rsidDel="006D627F">
              <w:delText xml:space="preserve">21. </w:delText>
            </w:r>
            <w:r w:rsidDel="006D627F">
              <w:tab/>
              <w:delText>Bull JJ. Sex Determination in Reptiles. Source: The Quarterly Review of Biology [Internet]. 1980;55(1):3–21. Available from: https://about.jstor.org/terms</w:delText>
            </w:r>
          </w:del>
        </w:p>
        <w:p w14:paraId="62455246" w14:textId="6002DD73" w:rsidR="007C569A" w:rsidDel="006D627F" w:rsidRDefault="007C569A">
          <w:pPr>
            <w:autoSpaceDE w:val="0"/>
            <w:autoSpaceDN w:val="0"/>
            <w:ind w:left="-640"/>
            <w:contextualSpacing/>
            <w:divId w:val="932592270"/>
            <w:rPr>
              <w:del w:id="426" w:author="Kris.Wild" w:date="2023-03-06T13:37:00Z"/>
            </w:rPr>
            <w:pPrChange w:id="427" w:author="Kris.Wild" w:date="2023-03-06T13:37:00Z">
              <w:pPr>
                <w:autoSpaceDE w:val="0"/>
                <w:autoSpaceDN w:val="0"/>
                <w:ind w:hanging="640"/>
                <w:contextualSpacing/>
                <w:divId w:val="932592270"/>
              </w:pPr>
            </w:pPrChange>
          </w:pPr>
          <w:del w:id="428" w:author="Kris.Wild" w:date="2023-03-06T13:37:00Z">
            <w:r w:rsidDel="006D627F">
              <w:delText xml:space="preserve">22. </w:delText>
            </w:r>
            <w:r w:rsidDel="006D627F">
              <w:tab/>
              <w:delText xml:space="preserve">Refsnider JM, Clifton IT, Vazquez TK. Developmental plasticity of thermal ecology traits in reptiles: Trends, potential benefits, and research needs. J Therm Biol. 2019;84:74–82. </w:delText>
            </w:r>
          </w:del>
        </w:p>
        <w:p w14:paraId="18723700" w14:textId="193327E6" w:rsidR="007C569A" w:rsidDel="006D627F" w:rsidRDefault="007C569A">
          <w:pPr>
            <w:autoSpaceDE w:val="0"/>
            <w:autoSpaceDN w:val="0"/>
            <w:ind w:left="-640"/>
            <w:contextualSpacing/>
            <w:divId w:val="932592270"/>
            <w:rPr>
              <w:del w:id="429" w:author="Kris.Wild" w:date="2023-03-06T13:37:00Z"/>
            </w:rPr>
            <w:pPrChange w:id="430" w:author="Kris.Wild" w:date="2023-03-06T13:37:00Z">
              <w:pPr>
                <w:autoSpaceDE w:val="0"/>
                <w:autoSpaceDN w:val="0"/>
                <w:ind w:hanging="640"/>
                <w:contextualSpacing/>
                <w:divId w:val="932592270"/>
              </w:pPr>
            </w:pPrChange>
          </w:pPr>
          <w:del w:id="431" w:author="Kris.Wild" w:date="2023-03-06T13:37:00Z">
            <w:r w:rsidDel="006D627F">
              <w:delText xml:space="preserve">23. </w:delText>
            </w:r>
            <w:r w:rsidDel="006D627F">
              <w:tab/>
              <w:delText xml:space="preserve">Bodensteiner BL, Agudelo-Cantero GA, Arietta AZA, Gunderson AR, Muñoz MM, Refsnider JM, et al. Thermal adaptation revisited: How conserved are thermal traits of reptiles and amphibians? J Exp Zool A Ecol Integr Physiol. 2021;335(1):173–94. </w:delText>
            </w:r>
          </w:del>
        </w:p>
        <w:p w14:paraId="70B4C03B" w14:textId="2295766C" w:rsidR="007C569A" w:rsidDel="006D627F" w:rsidRDefault="007C569A">
          <w:pPr>
            <w:autoSpaceDE w:val="0"/>
            <w:autoSpaceDN w:val="0"/>
            <w:ind w:left="-640"/>
            <w:contextualSpacing/>
            <w:divId w:val="932592270"/>
            <w:rPr>
              <w:del w:id="432" w:author="Kris.Wild" w:date="2023-03-06T13:37:00Z"/>
            </w:rPr>
            <w:pPrChange w:id="433" w:author="Kris.Wild" w:date="2023-03-06T13:37:00Z">
              <w:pPr>
                <w:autoSpaceDE w:val="0"/>
                <w:autoSpaceDN w:val="0"/>
                <w:ind w:hanging="640"/>
                <w:contextualSpacing/>
                <w:divId w:val="932592270"/>
              </w:pPr>
            </w:pPrChange>
          </w:pPr>
          <w:del w:id="434" w:author="Kris.Wild" w:date="2023-03-06T13:37:00Z">
            <w:r w:rsidDel="006D627F">
              <w:delText xml:space="preserve">24. </w:delText>
            </w:r>
            <w:r w:rsidDel="006D627F">
              <w:tab/>
              <w:delText xml:space="preserve">Hoffmann AA, Chown SL, Clusella-Trullas S. Upper thermal limits in terrestrial ectotherms: How constrained are they? Funct Ecol. 2013 Aug;27(4):934–49. </w:delText>
            </w:r>
          </w:del>
        </w:p>
        <w:p w14:paraId="613F9157" w14:textId="4734D7EA" w:rsidR="007C569A" w:rsidDel="006D627F" w:rsidRDefault="007C569A">
          <w:pPr>
            <w:autoSpaceDE w:val="0"/>
            <w:autoSpaceDN w:val="0"/>
            <w:ind w:left="-640"/>
            <w:contextualSpacing/>
            <w:divId w:val="932592270"/>
            <w:rPr>
              <w:del w:id="435" w:author="Kris.Wild" w:date="2023-03-06T13:37:00Z"/>
            </w:rPr>
            <w:pPrChange w:id="436" w:author="Kris.Wild" w:date="2023-03-06T13:37:00Z">
              <w:pPr>
                <w:autoSpaceDE w:val="0"/>
                <w:autoSpaceDN w:val="0"/>
                <w:ind w:hanging="640"/>
                <w:contextualSpacing/>
                <w:divId w:val="932592270"/>
              </w:pPr>
            </w:pPrChange>
          </w:pPr>
          <w:del w:id="437" w:author="Kris.Wild" w:date="2023-03-06T13:37:00Z">
            <w:r w:rsidDel="006D627F">
              <w:delText xml:space="preserve">25. </w:delText>
            </w:r>
            <w:r w:rsidDel="006D627F">
              <w:tab/>
              <w:delText xml:space="preserve">Sinervo B, Mendez-De-La-Cruz F, Miles DB, Heulin B, Bastiaans E, Villagrán-Santa Cruz M, et al. Erosion of Lizard Diversity by Climate Change and Altered Thermal Niches. Science (1979). 2010;328(5980):894–9. </w:delText>
            </w:r>
          </w:del>
        </w:p>
        <w:p w14:paraId="5EB7A4D3" w14:textId="0FEB32D6" w:rsidR="007C569A" w:rsidDel="006D627F" w:rsidRDefault="007C569A">
          <w:pPr>
            <w:autoSpaceDE w:val="0"/>
            <w:autoSpaceDN w:val="0"/>
            <w:ind w:left="-640"/>
            <w:contextualSpacing/>
            <w:divId w:val="932592270"/>
            <w:rPr>
              <w:del w:id="438" w:author="Kris.Wild" w:date="2023-03-06T13:37:00Z"/>
            </w:rPr>
            <w:pPrChange w:id="439" w:author="Kris.Wild" w:date="2023-03-06T13:37:00Z">
              <w:pPr>
                <w:autoSpaceDE w:val="0"/>
                <w:autoSpaceDN w:val="0"/>
                <w:ind w:hanging="640"/>
                <w:contextualSpacing/>
                <w:divId w:val="932592270"/>
              </w:pPr>
            </w:pPrChange>
          </w:pPr>
          <w:del w:id="440" w:author="Kris.Wild" w:date="2023-03-06T13:37:00Z">
            <w:r w:rsidDel="006D627F">
              <w:delText xml:space="preserve">26. </w:delText>
            </w:r>
            <w:r w:rsidDel="006D627F">
              <w:tab/>
              <w:delText xml:space="preserve">Bilcke J, Downes S, Büscher I. Combined effect of incubation and ambient temperature on the feeding performance of a small ectotherm. Austral Ecol. 2006 Dec;31(8):937–47. </w:delText>
            </w:r>
          </w:del>
        </w:p>
        <w:p w14:paraId="463B13E9" w14:textId="2AD5AE7A" w:rsidR="007C569A" w:rsidDel="006D627F" w:rsidRDefault="007C569A">
          <w:pPr>
            <w:autoSpaceDE w:val="0"/>
            <w:autoSpaceDN w:val="0"/>
            <w:ind w:left="-640"/>
            <w:contextualSpacing/>
            <w:divId w:val="932592270"/>
            <w:rPr>
              <w:del w:id="441" w:author="Kris.Wild" w:date="2023-03-06T13:37:00Z"/>
            </w:rPr>
            <w:pPrChange w:id="442" w:author="Kris.Wild" w:date="2023-03-06T13:37:00Z">
              <w:pPr>
                <w:autoSpaceDE w:val="0"/>
                <w:autoSpaceDN w:val="0"/>
                <w:ind w:hanging="640"/>
                <w:contextualSpacing/>
                <w:divId w:val="932592270"/>
              </w:pPr>
            </w:pPrChange>
          </w:pPr>
          <w:del w:id="443" w:author="Kris.Wild" w:date="2023-03-06T13:37:00Z">
            <w:r w:rsidDel="006D627F">
              <w:delText xml:space="preserve">27. </w:delText>
            </w:r>
            <w:r w:rsidDel="006D627F">
              <w:tab/>
              <w:delText xml:space="preserve">Kar F, Nakagawa S, Noble DWA. Impact of developmental temperatures on thermal plasticity and repeatability of metabolic rate. Evol Ecol. 2022 Apr 1;36(2):199–216. </w:delText>
            </w:r>
          </w:del>
        </w:p>
        <w:p w14:paraId="6377A2A4" w14:textId="67F82E24" w:rsidR="007C569A" w:rsidDel="006D627F" w:rsidRDefault="007C569A">
          <w:pPr>
            <w:autoSpaceDE w:val="0"/>
            <w:autoSpaceDN w:val="0"/>
            <w:ind w:left="-640"/>
            <w:contextualSpacing/>
            <w:divId w:val="932592270"/>
            <w:rPr>
              <w:del w:id="444" w:author="Kris.Wild" w:date="2023-03-06T13:37:00Z"/>
            </w:rPr>
            <w:pPrChange w:id="445" w:author="Kris.Wild" w:date="2023-03-06T13:37:00Z">
              <w:pPr>
                <w:autoSpaceDE w:val="0"/>
                <w:autoSpaceDN w:val="0"/>
                <w:ind w:hanging="640"/>
                <w:contextualSpacing/>
                <w:divId w:val="932592270"/>
              </w:pPr>
            </w:pPrChange>
          </w:pPr>
          <w:del w:id="446" w:author="Kris.Wild" w:date="2023-03-06T13:37:00Z">
            <w:r w:rsidDel="006D627F">
              <w:delText xml:space="preserve">28. </w:delText>
            </w:r>
            <w:r w:rsidDel="006D627F">
              <w:tab/>
              <w:delText xml:space="preserve">O’Dea RE, Lagisz M, Jennions MD, Koricheva J, Noble DWA, Parker TH, et al. Preferred reporting items for systematic reviews and meta-analyses in ecology and evolutionary biology: a PRISMA extension. Biological Reviews. 2021;96(5):1695–722. </w:delText>
            </w:r>
          </w:del>
        </w:p>
        <w:p w14:paraId="7FA754FA" w14:textId="49C9B7BD" w:rsidR="007C569A" w:rsidDel="006D627F" w:rsidRDefault="007C569A">
          <w:pPr>
            <w:autoSpaceDE w:val="0"/>
            <w:autoSpaceDN w:val="0"/>
            <w:ind w:left="-640"/>
            <w:contextualSpacing/>
            <w:divId w:val="932592270"/>
            <w:rPr>
              <w:del w:id="447" w:author="Kris.Wild" w:date="2023-03-06T13:37:00Z"/>
            </w:rPr>
            <w:pPrChange w:id="448" w:author="Kris.Wild" w:date="2023-03-06T13:37:00Z">
              <w:pPr>
                <w:autoSpaceDE w:val="0"/>
                <w:autoSpaceDN w:val="0"/>
                <w:ind w:hanging="640"/>
                <w:contextualSpacing/>
                <w:divId w:val="932592270"/>
              </w:pPr>
            </w:pPrChange>
          </w:pPr>
          <w:del w:id="449" w:author="Kris.Wild" w:date="2023-03-06T13:37:00Z">
            <w:r w:rsidDel="006D627F">
              <w:delText xml:space="preserve">29. </w:delText>
            </w:r>
            <w:r w:rsidDel="006D627F">
              <w:tab/>
              <w:delText>Viechtbauer W. Conducting Meta-Analyses in R with the metafor Package [Internet]. Vol. 36, JSS Journal of Statistical Software. 2010. Available from: http://www.jstatsoft.org/</w:delText>
            </w:r>
          </w:del>
        </w:p>
        <w:p w14:paraId="5173EE22" w14:textId="7B913A3A" w:rsidR="007C569A" w:rsidDel="006D627F" w:rsidRDefault="007C569A">
          <w:pPr>
            <w:autoSpaceDE w:val="0"/>
            <w:autoSpaceDN w:val="0"/>
            <w:ind w:left="-640"/>
            <w:contextualSpacing/>
            <w:divId w:val="932592270"/>
            <w:rPr>
              <w:del w:id="450" w:author="Kris.Wild" w:date="2023-03-06T13:37:00Z"/>
            </w:rPr>
            <w:pPrChange w:id="451" w:author="Kris.Wild" w:date="2023-03-06T13:37:00Z">
              <w:pPr>
                <w:autoSpaceDE w:val="0"/>
                <w:autoSpaceDN w:val="0"/>
                <w:ind w:hanging="640"/>
                <w:contextualSpacing/>
                <w:divId w:val="932592270"/>
              </w:pPr>
            </w:pPrChange>
          </w:pPr>
          <w:del w:id="452" w:author="Kris.Wild" w:date="2023-03-06T13:37:00Z">
            <w:r w:rsidDel="006D627F">
              <w:delText xml:space="preserve">30. </w:delText>
            </w:r>
            <w:r w:rsidDel="006D627F">
              <w:tab/>
              <w:delText xml:space="preserve">Claussen DL. Thermal acclimation in Ambystomatid salamanders. Comparative Biochemistry and Physiology . 1977;58(4):333–40. </w:delText>
            </w:r>
          </w:del>
        </w:p>
        <w:p w14:paraId="67837D2B" w14:textId="6649C389" w:rsidR="007C569A" w:rsidDel="006D627F" w:rsidRDefault="007C569A">
          <w:pPr>
            <w:autoSpaceDE w:val="0"/>
            <w:autoSpaceDN w:val="0"/>
            <w:ind w:left="-640"/>
            <w:contextualSpacing/>
            <w:divId w:val="932592270"/>
            <w:rPr>
              <w:del w:id="453" w:author="Kris.Wild" w:date="2023-03-06T13:37:00Z"/>
            </w:rPr>
            <w:pPrChange w:id="454" w:author="Kris.Wild" w:date="2023-03-06T13:37:00Z">
              <w:pPr>
                <w:autoSpaceDE w:val="0"/>
                <w:autoSpaceDN w:val="0"/>
                <w:ind w:hanging="640"/>
                <w:contextualSpacing/>
                <w:divId w:val="932592270"/>
              </w:pPr>
            </w:pPrChange>
          </w:pPr>
          <w:del w:id="455" w:author="Kris.Wild" w:date="2023-03-06T13:37:00Z">
            <w:r w:rsidDel="006D627F">
              <w:delText xml:space="preserve">31. </w:delText>
            </w:r>
            <w:r w:rsidDel="006D627F">
              <w:tab/>
              <w:delText xml:space="preserve">Pottier P, Burke S, Drobniak SM, Lagisz M, Nakagawa S. Sexual (in)equality? A meta-analysis of sex differences in thermal acclimation capacity across ectotherms. Funct Ecol. 2021 Dec 1;35(12):2663–78. </w:delText>
            </w:r>
          </w:del>
        </w:p>
        <w:p w14:paraId="3A65CD43" w14:textId="2B55E7D5" w:rsidR="007C569A" w:rsidDel="006D627F" w:rsidRDefault="007C569A">
          <w:pPr>
            <w:autoSpaceDE w:val="0"/>
            <w:autoSpaceDN w:val="0"/>
            <w:ind w:left="-640"/>
            <w:contextualSpacing/>
            <w:divId w:val="932592270"/>
            <w:rPr>
              <w:del w:id="456" w:author="Kris.Wild" w:date="2023-03-06T13:37:00Z"/>
            </w:rPr>
            <w:pPrChange w:id="457" w:author="Kris.Wild" w:date="2023-03-06T13:37:00Z">
              <w:pPr>
                <w:autoSpaceDE w:val="0"/>
                <w:autoSpaceDN w:val="0"/>
                <w:ind w:hanging="640"/>
                <w:contextualSpacing/>
                <w:divId w:val="932592270"/>
              </w:pPr>
            </w:pPrChange>
          </w:pPr>
          <w:del w:id="458" w:author="Kris.Wild" w:date="2023-03-06T13:37:00Z">
            <w:r w:rsidDel="006D627F">
              <w:delText xml:space="preserve">32. </w:delText>
            </w:r>
            <w:r w:rsidDel="006D627F">
              <w:tab/>
              <w:delText xml:space="preserve">Noble DWA, Lagisz M, O’dea RE, Nakagawa S. Nonindependence and sensitivity analyses in ecological and evolutionary meta-analyses. Mol Ecol. 2017;26(9):2410–25. </w:delText>
            </w:r>
          </w:del>
        </w:p>
        <w:p w14:paraId="6E8059BB" w14:textId="56570A24" w:rsidR="007C569A" w:rsidDel="006D627F" w:rsidRDefault="007C569A">
          <w:pPr>
            <w:autoSpaceDE w:val="0"/>
            <w:autoSpaceDN w:val="0"/>
            <w:ind w:left="-640"/>
            <w:contextualSpacing/>
            <w:divId w:val="932592270"/>
            <w:rPr>
              <w:del w:id="459" w:author="Kris.Wild" w:date="2023-03-06T13:37:00Z"/>
            </w:rPr>
            <w:pPrChange w:id="460" w:author="Kris.Wild" w:date="2023-03-06T13:37:00Z">
              <w:pPr>
                <w:autoSpaceDE w:val="0"/>
                <w:autoSpaceDN w:val="0"/>
                <w:ind w:hanging="640"/>
                <w:contextualSpacing/>
                <w:divId w:val="932592270"/>
              </w:pPr>
            </w:pPrChange>
          </w:pPr>
          <w:del w:id="461" w:author="Kris.Wild" w:date="2023-03-06T13:37:00Z">
            <w:r w:rsidDel="006D627F">
              <w:delText xml:space="preserve">33. </w:delText>
            </w:r>
            <w:r w:rsidDel="006D627F">
              <w:tab/>
              <w:delText xml:space="preserve">Nakagawa S, Lagisz M, Jennions MD, Koricheva J, Noble DWA, Parker TH, et al. Methods for testing publication bias in ecological and evolutionary meta-analyses. Vol. 13, Methods in Ecology and Evolution. British Ecological Society; 2022. p. 4–21. </w:delText>
            </w:r>
          </w:del>
        </w:p>
        <w:p w14:paraId="4CFF4555" w14:textId="5DF475D3" w:rsidR="007C569A" w:rsidDel="006D627F" w:rsidRDefault="007C569A">
          <w:pPr>
            <w:autoSpaceDE w:val="0"/>
            <w:autoSpaceDN w:val="0"/>
            <w:ind w:left="-640"/>
            <w:contextualSpacing/>
            <w:divId w:val="932592270"/>
            <w:rPr>
              <w:del w:id="462" w:author="Kris.Wild" w:date="2023-03-06T13:37:00Z"/>
            </w:rPr>
            <w:pPrChange w:id="463" w:author="Kris.Wild" w:date="2023-03-06T13:37:00Z">
              <w:pPr>
                <w:autoSpaceDE w:val="0"/>
                <w:autoSpaceDN w:val="0"/>
                <w:ind w:hanging="640"/>
                <w:contextualSpacing/>
                <w:divId w:val="932592270"/>
              </w:pPr>
            </w:pPrChange>
          </w:pPr>
          <w:del w:id="464" w:author="Kris.Wild" w:date="2023-03-06T13:37:00Z">
            <w:r w:rsidDel="006D627F">
              <w:delText xml:space="preserve">34. </w:delText>
            </w:r>
            <w:r w:rsidDel="006D627F">
              <w:tab/>
              <w:delText xml:space="preserve">Noble DWA, Pottier P, Lagisz M, Burke S, Drobniak SM, O’Dea RE, et al. Meta-analytic approaches and effect sizes to account for ‘nuisance heterogeneity’ in comparative physiology. Vol. 225, Journal of Experimental Biology. Company of Biologists Ltd; 2022. </w:delText>
            </w:r>
          </w:del>
        </w:p>
        <w:p w14:paraId="7813A504" w14:textId="2008F5B2" w:rsidR="007C569A" w:rsidDel="006D627F" w:rsidRDefault="007C569A">
          <w:pPr>
            <w:autoSpaceDE w:val="0"/>
            <w:autoSpaceDN w:val="0"/>
            <w:ind w:left="-640"/>
            <w:contextualSpacing/>
            <w:divId w:val="932592270"/>
            <w:rPr>
              <w:del w:id="465" w:author="Kris.Wild" w:date="2023-03-06T13:37:00Z"/>
            </w:rPr>
            <w:pPrChange w:id="466" w:author="Kris.Wild" w:date="2023-03-06T13:37:00Z">
              <w:pPr>
                <w:autoSpaceDE w:val="0"/>
                <w:autoSpaceDN w:val="0"/>
                <w:ind w:hanging="640"/>
                <w:contextualSpacing/>
                <w:divId w:val="932592270"/>
              </w:pPr>
            </w:pPrChange>
          </w:pPr>
          <w:del w:id="467" w:author="Kris.Wild" w:date="2023-03-06T13:37:00Z">
            <w:r w:rsidDel="006D627F">
              <w:delText xml:space="preserve">35. </w:delText>
            </w:r>
            <w:r w:rsidDel="006D627F">
              <w:tab/>
              <w:delText xml:space="preserve">Nakagawa S, Lagisz M, O’dea RE, Pottier P, Rutkowska J, Senior AM, et al. orchaRd 2.0: An R package for visualizing meta-analyses with 2 orchard plots. EcoEvoRxiv. 2023. </w:delText>
            </w:r>
          </w:del>
        </w:p>
        <w:p w14:paraId="24AE942C" w14:textId="1B33AD12" w:rsidR="007C569A" w:rsidDel="006D627F" w:rsidRDefault="007C569A">
          <w:pPr>
            <w:autoSpaceDE w:val="0"/>
            <w:autoSpaceDN w:val="0"/>
            <w:ind w:left="-640"/>
            <w:contextualSpacing/>
            <w:divId w:val="932592270"/>
            <w:rPr>
              <w:del w:id="468" w:author="Kris.Wild" w:date="2023-03-06T13:37:00Z"/>
            </w:rPr>
            <w:pPrChange w:id="469" w:author="Kris.Wild" w:date="2023-03-06T13:37:00Z">
              <w:pPr>
                <w:autoSpaceDE w:val="0"/>
                <w:autoSpaceDN w:val="0"/>
                <w:ind w:hanging="640"/>
                <w:contextualSpacing/>
                <w:divId w:val="932592270"/>
              </w:pPr>
            </w:pPrChange>
          </w:pPr>
          <w:del w:id="470" w:author="Kris.Wild" w:date="2023-03-06T13:37:00Z">
            <w:r w:rsidDel="006D627F">
              <w:delText xml:space="preserve">36. </w:delText>
            </w:r>
            <w:r w:rsidDel="006D627F">
              <w:tab/>
              <w:delText xml:space="preserve">Sunday JM, Bates AE, Kearney MR, Colwell RK, Dulvy NK, Longino JT, et al. Thermal-safety margins and the necessity of thermoregulatory behavior across latitude and elevation. Proceedings of the National Academy of Sciences . 2014;111(15):5610–5. </w:delText>
            </w:r>
          </w:del>
        </w:p>
        <w:p w14:paraId="5877306D" w14:textId="451B7897" w:rsidR="007C569A" w:rsidDel="006D627F" w:rsidRDefault="007C569A">
          <w:pPr>
            <w:autoSpaceDE w:val="0"/>
            <w:autoSpaceDN w:val="0"/>
            <w:ind w:left="-640"/>
            <w:contextualSpacing/>
            <w:divId w:val="932592270"/>
            <w:rPr>
              <w:del w:id="471" w:author="Kris.Wild" w:date="2023-03-06T13:37:00Z"/>
            </w:rPr>
            <w:pPrChange w:id="472" w:author="Kris.Wild" w:date="2023-03-06T13:37:00Z">
              <w:pPr>
                <w:autoSpaceDE w:val="0"/>
                <w:autoSpaceDN w:val="0"/>
                <w:ind w:hanging="640"/>
                <w:contextualSpacing/>
                <w:divId w:val="932592270"/>
              </w:pPr>
            </w:pPrChange>
          </w:pPr>
          <w:del w:id="473" w:author="Kris.Wild" w:date="2023-03-06T13:37:00Z">
            <w:r w:rsidDel="006D627F">
              <w:delText xml:space="preserve">37. </w:delText>
            </w:r>
            <w:r w:rsidDel="006D627F">
              <w:tab/>
              <w:delText xml:space="preserve">Kellermann V, van Heerwaarden B, Sgrò CM, Hoffmann AA. Fundamental evolutionary limits in ecological traits drive drosophila species distributions. Science (1979). 2009;325(5945):1244–6. </w:delText>
            </w:r>
          </w:del>
        </w:p>
        <w:p w14:paraId="6F89BAA2" w14:textId="54D9A368" w:rsidR="007C569A" w:rsidDel="006D627F" w:rsidRDefault="007C569A">
          <w:pPr>
            <w:autoSpaceDE w:val="0"/>
            <w:autoSpaceDN w:val="0"/>
            <w:ind w:left="-640"/>
            <w:contextualSpacing/>
            <w:divId w:val="932592270"/>
            <w:rPr>
              <w:del w:id="474" w:author="Kris.Wild" w:date="2023-03-06T13:37:00Z"/>
            </w:rPr>
            <w:pPrChange w:id="475" w:author="Kris.Wild" w:date="2023-03-06T13:37:00Z">
              <w:pPr>
                <w:autoSpaceDE w:val="0"/>
                <w:autoSpaceDN w:val="0"/>
                <w:ind w:hanging="640"/>
                <w:contextualSpacing/>
                <w:divId w:val="932592270"/>
              </w:pPr>
            </w:pPrChange>
          </w:pPr>
          <w:del w:id="476" w:author="Kris.Wild" w:date="2023-03-06T13:37:00Z">
            <w:r w:rsidDel="006D627F">
              <w:delText xml:space="preserve">38. </w:delText>
            </w:r>
            <w:r w:rsidDel="006D627F">
              <w:tab/>
              <w:delText xml:space="preserve">Deutsch CA, Tewksbury JJ, Huey RB, Sheldon KS, Ghalambor CK, Haak DC, et al. Impacts of climate warming on terrestrial ectotherms across latitude. Proceedings of the National Academy of Sciences. 2008;105(18):6686–6672. </w:delText>
            </w:r>
          </w:del>
        </w:p>
        <w:p w14:paraId="11C9CE6B" w14:textId="76F10F7F" w:rsidR="007C569A" w:rsidDel="006D627F" w:rsidRDefault="007C569A">
          <w:pPr>
            <w:autoSpaceDE w:val="0"/>
            <w:autoSpaceDN w:val="0"/>
            <w:ind w:left="-640"/>
            <w:contextualSpacing/>
            <w:divId w:val="932592270"/>
            <w:rPr>
              <w:del w:id="477" w:author="Kris.Wild" w:date="2023-03-06T13:37:00Z"/>
            </w:rPr>
            <w:pPrChange w:id="478" w:author="Kris.Wild" w:date="2023-03-06T13:37:00Z">
              <w:pPr>
                <w:autoSpaceDE w:val="0"/>
                <w:autoSpaceDN w:val="0"/>
                <w:ind w:hanging="640"/>
                <w:contextualSpacing/>
                <w:divId w:val="932592270"/>
              </w:pPr>
            </w:pPrChange>
          </w:pPr>
          <w:del w:id="479" w:author="Kris.Wild" w:date="2023-03-06T13:37:00Z">
            <w:r w:rsidDel="006D627F">
              <w:delText xml:space="preserve">39. </w:delText>
            </w:r>
            <w:r w:rsidDel="006D627F">
              <w:tab/>
              <w:delText xml:space="preserve">MacLean HJ, Sørensen JG, Kristensen TN, Loeschcke V, Beedholm K, Kellermann V, et al. Evolution and plasticity of thermal performance: An analysis of variation in thermal tolerance and fitness in 22 Drosophila species. Philosophical Transactions of the Royal Society B: Biological Sciences. 2019;374(1778). </w:delText>
            </w:r>
          </w:del>
        </w:p>
        <w:p w14:paraId="06009233" w14:textId="0CCDF9C6" w:rsidR="007C569A" w:rsidDel="006D627F" w:rsidRDefault="007C569A">
          <w:pPr>
            <w:autoSpaceDE w:val="0"/>
            <w:autoSpaceDN w:val="0"/>
            <w:ind w:left="-640"/>
            <w:contextualSpacing/>
            <w:divId w:val="932592270"/>
            <w:rPr>
              <w:del w:id="480" w:author="Kris.Wild" w:date="2023-03-06T13:37:00Z"/>
            </w:rPr>
            <w:pPrChange w:id="481" w:author="Kris.Wild" w:date="2023-03-06T13:37:00Z">
              <w:pPr>
                <w:autoSpaceDE w:val="0"/>
                <w:autoSpaceDN w:val="0"/>
                <w:ind w:hanging="640"/>
                <w:contextualSpacing/>
                <w:divId w:val="932592270"/>
              </w:pPr>
            </w:pPrChange>
          </w:pPr>
          <w:del w:id="482" w:author="Kris.Wild" w:date="2023-03-06T13:37:00Z">
            <w:r w:rsidDel="006D627F">
              <w:delText xml:space="preserve">40. </w:delText>
            </w:r>
            <w:r w:rsidDel="006D627F">
              <w:tab/>
              <w:delText xml:space="preserve">Enriquez-Urzelai U, Sacco M, Palacio AS, Pintanel P, Tejedo M, Nicieza AG. Ontogenetic reduction in thermal tolerance is not alleviated by earlier developmental acclimation in Rana temporaria. Oecologia. 2019;189(2):385–94. </w:delText>
            </w:r>
          </w:del>
        </w:p>
        <w:p w14:paraId="5EF57243" w14:textId="45A3A3D1" w:rsidR="007C569A" w:rsidDel="006D627F" w:rsidRDefault="007C569A">
          <w:pPr>
            <w:autoSpaceDE w:val="0"/>
            <w:autoSpaceDN w:val="0"/>
            <w:ind w:left="-640"/>
            <w:contextualSpacing/>
            <w:divId w:val="932592270"/>
            <w:rPr>
              <w:del w:id="483" w:author="Kris.Wild" w:date="2023-03-06T13:37:00Z"/>
            </w:rPr>
            <w:pPrChange w:id="484" w:author="Kris.Wild" w:date="2023-03-06T13:37:00Z">
              <w:pPr>
                <w:autoSpaceDE w:val="0"/>
                <w:autoSpaceDN w:val="0"/>
                <w:ind w:hanging="640"/>
                <w:contextualSpacing/>
                <w:divId w:val="932592270"/>
              </w:pPr>
            </w:pPrChange>
          </w:pPr>
          <w:del w:id="485" w:author="Kris.Wild" w:date="2023-03-06T13:37:00Z">
            <w:r w:rsidDel="006D627F">
              <w:delText xml:space="preserve">41. </w:delText>
            </w:r>
            <w:r w:rsidDel="006D627F">
              <w:tab/>
              <w:delText xml:space="preserve">Gunderson AR, Fargevieille A, Warner DA. Egg incubation temperature does not influence adult heat tolerance in the lizard Anolis sagrei. Biol Lett. 2020 Jan 1;16(1). </w:delText>
            </w:r>
          </w:del>
        </w:p>
        <w:p w14:paraId="092D55FA" w14:textId="206D01C5" w:rsidR="007C569A" w:rsidDel="006D627F" w:rsidRDefault="007C569A">
          <w:pPr>
            <w:autoSpaceDE w:val="0"/>
            <w:autoSpaceDN w:val="0"/>
            <w:ind w:left="-640"/>
            <w:contextualSpacing/>
            <w:divId w:val="932592270"/>
            <w:rPr>
              <w:del w:id="486" w:author="Kris.Wild" w:date="2023-03-06T13:37:00Z"/>
            </w:rPr>
            <w:pPrChange w:id="487" w:author="Kris.Wild" w:date="2023-03-06T13:37:00Z">
              <w:pPr>
                <w:autoSpaceDE w:val="0"/>
                <w:autoSpaceDN w:val="0"/>
                <w:ind w:hanging="640"/>
                <w:contextualSpacing/>
                <w:divId w:val="932592270"/>
              </w:pPr>
            </w:pPrChange>
          </w:pPr>
          <w:del w:id="488" w:author="Kris.Wild" w:date="2023-03-06T13:37:00Z">
            <w:r w:rsidDel="006D627F">
              <w:delText xml:space="preserve">42. </w:delText>
            </w:r>
            <w:r w:rsidDel="006D627F">
              <w:tab/>
              <w:delText xml:space="preserve">Shine R, Harlow PS. Maternal manipulation of offspring phenotypes via nest-site selection in an oviparous lizard. Ecology. 1996;77(6):1808–17. </w:delText>
            </w:r>
          </w:del>
        </w:p>
        <w:p w14:paraId="2B47FEEF" w14:textId="287CE467" w:rsidR="007C569A" w:rsidDel="006D627F" w:rsidRDefault="007C569A">
          <w:pPr>
            <w:autoSpaceDE w:val="0"/>
            <w:autoSpaceDN w:val="0"/>
            <w:ind w:left="-640"/>
            <w:contextualSpacing/>
            <w:divId w:val="932592270"/>
            <w:rPr>
              <w:del w:id="489" w:author="Kris.Wild" w:date="2023-03-06T13:37:00Z"/>
            </w:rPr>
            <w:pPrChange w:id="490" w:author="Kris.Wild" w:date="2023-03-06T13:37:00Z">
              <w:pPr>
                <w:autoSpaceDE w:val="0"/>
                <w:autoSpaceDN w:val="0"/>
                <w:ind w:hanging="640"/>
                <w:contextualSpacing/>
                <w:divId w:val="932592270"/>
              </w:pPr>
            </w:pPrChange>
          </w:pPr>
          <w:del w:id="491" w:author="Kris.Wild" w:date="2023-03-06T13:37:00Z">
            <w:r w:rsidDel="006D627F">
              <w:delText xml:space="preserve">43. </w:delText>
            </w:r>
            <w:r w:rsidDel="006D627F">
              <w:tab/>
              <w:delText xml:space="preserve">Mitchell TS, Warner DA, Janzen FJ. Phenotypic and fitness consequences of maternal nest-site choice across multiple early life stages. Ecology. 2013 Feb;94(2):336–45. </w:delText>
            </w:r>
          </w:del>
        </w:p>
        <w:p w14:paraId="040BE9A0" w14:textId="7B3907DF" w:rsidR="007C569A" w:rsidDel="006D627F" w:rsidRDefault="007C569A">
          <w:pPr>
            <w:autoSpaceDE w:val="0"/>
            <w:autoSpaceDN w:val="0"/>
            <w:ind w:left="-640"/>
            <w:contextualSpacing/>
            <w:divId w:val="932592270"/>
            <w:rPr>
              <w:del w:id="492" w:author="Kris.Wild" w:date="2023-03-06T13:37:00Z"/>
            </w:rPr>
            <w:pPrChange w:id="493" w:author="Kris.Wild" w:date="2023-03-06T13:37:00Z">
              <w:pPr>
                <w:autoSpaceDE w:val="0"/>
                <w:autoSpaceDN w:val="0"/>
                <w:ind w:hanging="640"/>
                <w:contextualSpacing/>
                <w:divId w:val="932592270"/>
              </w:pPr>
            </w:pPrChange>
          </w:pPr>
          <w:del w:id="494" w:author="Kris.Wild" w:date="2023-03-06T13:37:00Z">
            <w:r w:rsidDel="006D627F">
              <w:delText xml:space="preserve">44. </w:delText>
            </w:r>
            <w:r w:rsidDel="006D627F">
              <w:tab/>
              <w:delText xml:space="preserve">Bonduriansky R, Head M. Maternal and paternal condition effects on offspring phenotype in Telostylinus angusticollis (Diptera: Neriidae). J Evol Biol. 2007 Nov;20(6):2379–88. </w:delText>
            </w:r>
          </w:del>
        </w:p>
        <w:p w14:paraId="580E4796" w14:textId="73383CF7" w:rsidR="007C569A" w:rsidDel="006D627F" w:rsidRDefault="007C569A">
          <w:pPr>
            <w:autoSpaceDE w:val="0"/>
            <w:autoSpaceDN w:val="0"/>
            <w:ind w:left="-640"/>
            <w:contextualSpacing/>
            <w:divId w:val="932592270"/>
            <w:rPr>
              <w:del w:id="495" w:author="Kris.Wild" w:date="2023-03-06T13:37:00Z"/>
            </w:rPr>
            <w:pPrChange w:id="496" w:author="Kris.Wild" w:date="2023-03-06T13:37:00Z">
              <w:pPr>
                <w:autoSpaceDE w:val="0"/>
                <w:autoSpaceDN w:val="0"/>
                <w:ind w:hanging="640"/>
                <w:contextualSpacing/>
                <w:divId w:val="932592270"/>
              </w:pPr>
            </w:pPrChange>
          </w:pPr>
          <w:del w:id="497" w:author="Kris.Wild" w:date="2023-03-06T13:37:00Z">
            <w:r w:rsidDel="006D627F">
              <w:delText xml:space="preserve">45. </w:delText>
            </w:r>
            <w:r w:rsidDel="006D627F">
              <w:tab/>
              <w:delText xml:space="preserve">Parker GA, Begon M. Optimal Egg Size and Clutch Size: Effects of Environment and Maternal Phenotype. Am Nat. 1986;128(4):573–92. </w:delText>
            </w:r>
          </w:del>
        </w:p>
        <w:p w14:paraId="36DD22A1" w14:textId="36BEB8F1" w:rsidR="007C569A" w:rsidDel="006D627F" w:rsidRDefault="007C569A">
          <w:pPr>
            <w:autoSpaceDE w:val="0"/>
            <w:autoSpaceDN w:val="0"/>
            <w:ind w:left="-640"/>
            <w:contextualSpacing/>
            <w:divId w:val="932592270"/>
            <w:rPr>
              <w:del w:id="498" w:author="Kris.Wild" w:date="2023-03-06T13:37:00Z"/>
            </w:rPr>
            <w:pPrChange w:id="499" w:author="Kris.Wild" w:date="2023-03-06T13:37:00Z">
              <w:pPr>
                <w:autoSpaceDE w:val="0"/>
                <w:autoSpaceDN w:val="0"/>
                <w:ind w:hanging="640"/>
                <w:contextualSpacing/>
                <w:divId w:val="932592270"/>
              </w:pPr>
            </w:pPrChange>
          </w:pPr>
          <w:del w:id="500" w:author="Kris.Wild" w:date="2023-03-06T13:37:00Z">
            <w:r w:rsidDel="006D627F">
              <w:delText xml:space="preserve">46. </w:delText>
            </w:r>
            <w:r w:rsidDel="006D627F">
              <w:tab/>
              <w:delText>Janzen DH. Why Mountain Passes are Higher in the Tropics. Source: The American Naturalist [Internet]. 1967;101(919):233–49. Available from: http://www.jstor.orgURL:http://www.jstor.org/stable/2458977</w:delText>
            </w:r>
          </w:del>
        </w:p>
        <w:p w14:paraId="5C864BDC" w14:textId="3E422ABC" w:rsidR="007C569A" w:rsidDel="006D627F" w:rsidRDefault="007C569A">
          <w:pPr>
            <w:autoSpaceDE w:val="0"/>
            <w:autoSpaceDN w:val="0"/>
            <w:ind w:left="-640"/>
            <w:contextualSpacing/>
            <w:divId w:val="932592270"/>
            <w:rPr>
              <w:del w:id="501" w:author="Kris.Wild" w:date="2023-03-06T13:37:00Z"/>
            </w:rPr>
            <w:pPrChange w:id="502" w:author="Kris.Wild" w:date="2023-03-06T13:37:00Z">
              <w:pPr>
                <w:autoSpaceDE w:val="0"/>
                <w:autoSpaceDN w:val="0"/>
                <w:ind w:hanging="640"/>
                <w:contextualSpacing/>
                <w:divId w:val="932592270"/>
              </w:pPr>
            </w:pPrChange>
          </w:pPr>
          <w:del w:id="503" w:author="Kris.Wild" w:date="2023-03-06T13:37:00Z">
            <w:r w:rsidDel="006D627F">
              <w:delText xml:space="preserve">47. </w:delText>
            </w:r>
            <w:r w:rsidDel="006D627F">
              <w:tab/>
              <w:delText xml:space="preserve">Sunday JM, Bates AE, Kearney MR, Colwell RK, Dulvy NK, Longino JT, et al. Thermal-safety margins and the necessity of thermoregulatory behavior across latitude and elevation. Proceedings of the National Academy of Sciences. 2014;111(15):5610–5. </w:delText>
            </w:r>
          </w:del>
        </w:p>
        <w:p w14:paraId="27191ACE" w14:textId="3B6CB009" w:rsidR="007C569A" w:rsidDel="006D627F" w:rsidRDefault="007C569A">
          <w:pPr>
            <w:autoSpaceDE w:val="0"/>
            <w:autoSpaceDN w:val="0"/>
            <w:ind w:left="-640"/>
            <w:contextualSpacing/>
            <w:divId w:val="932592270"/>
            <w:rPr>
              <w:del w:id="504" w:author="Kris.Wild" w:date="2023-03-06T13:37:00Z"/>
            </w:rPr>
            <w:pPrChange w:id="505" w:author="Kris.Wild" w:date="2023-03-06T13:37:00Z">
              <w:pPr>
                <w:autoSpaceDE w:val="0"/>
                <w:autoSpaceDN w:val="0"/>
                <w:ind w:hanging="640"/>
                <w:contextualSpacing/>
                <w:divId w:val="932592270"/>
              </w:pPr>
            </w:pPrChange>
          </w:pPr>
          <w:del w:id="506" w:author="Kris.Wild" w:date="2023-03-06T13:37:00Z">
            <w:r w:rsidDel="006D627F">
              <w:delText xml:space="preserve">48. </w:delText>
            </w:r>
            <w:r w:rsidDel="006D627F">
              <w:tab/>
              <w:delText xml:space="preserve">Kearney M, Shine R, Porter WP. The potential for behavioral thermoregulation to buffer “‘cold-blooded’” animals against climate warming. Proceedings of the National Academy of Sciences. 2009;10(10):3835–40. </w:delText>
            </w:r>
          </w:del>
        </w:p>
        <w:p w14:paraId="09260930" w14:textId="001D682B" w:rsidR="007C569A" w:rsidDel="006D627F" w:rsidRDefault="007C569A">
          <w:pPr>
            <w:autoSpaceDE w:val="0"/>
            <w:autoSpaceDN w:val="0"/>
            <w:ind w:left="-640"/>
            <w:contextualSpacing/>
            <w:divId w:val="932592270"/>
            <w:rPr>
              <w:del w:id="507" w:author="Kris.Wild" w:date="2023-03-06T13:37:00Z"/>
            </w:rPr>
            <w:pPrChange w:id="508" w:author="Kris.Wild" w:date="2023-03-06T13:37:00Z">
              <w:pPr>
                <w:autoSpaceDE w:val="0"/>
                <w:autoSpaceDN w:val="0"/>
                <w:ind w:hanging="640"/>
                <w:contextualSpacing/>
                <w:divId w:val="932592270"/>
              </w:pPr>
            </w:pPrChange>
          </w:pPr>
          <w:del w:id="509" w:author="Kris.Wild" w:date="2023-03-06T13:37:00Z">
            <w:r w:rsidDel="006D627F">
              <w:delText xml:space="preserve">49. </w:delText>
            </w:r>
            <w:r w:rsidDel="006D627F">
              <w:tab/>
              <w:delText xml:space="preserve">Gunderson AR, Stillman JH. Plasticity in thermal tolerance has limited potential to buffer ectotherms from global warming. Proceedings of the Royal Society B: Biological Sciences. 2015 May 20;282(1808). </w:delText>
            </w:r>
          </w:del>
        </w:p>
        <w:p w14:paraId="133B1A55" w14:textId="75086CC4" w:rsidR="007C569A" w:rsidDel="0072394C" w:rsidRDefault="007C569A">
          <w:pPr>
            <w:autoSpaceDE w:val="0"/>
            <w:autoSpaceDN w:val="0"/>
            <w:ind w:left="-640"/>
            <w:contextualSpacing/>
            <w:divId w:val="932592270"/>
            <w:rPr>
              <w:del w:id="510" w:author="Kris.Wild" w:date="2023-03-06T14:53:00Z"/>
            </w:rPr>
            <w:pPrChange w:id="511" w:author="Kris.Wild" w:date="2023-03-06T13:37:00Z">
              <w:pPr>
                <w:autoSpaceDE w:val="0"/>
                <w:autoSpaceDN w:val="0"/>
                <w:ind w:hanging="640"/>
                <w:contextualSpacing/>
                <w:divId w:val="932592270"/>
              </w:pPr>
            </w:pPrChange>
          </w:pPr>
          <w:del w:id="512" w:author="Kris.Wild" w:date="2023-03-06T13:37:00Z">
            <w:r w:rsidDel="006D627F">
              <w:delText xml:space="preserve">50. </w:delText>
            </w:r>
            <w:r w:rsidDel="006D627F">
              <w:tab/>
              <w:delText>Nakagawa S, Lagisz M, O’Dea RE, Rutkowska J, Yang Y, Noble DWA, et al. The orchard plot: Cultivating a forest plot for use in ecology, evolution, and beyond. Res Synth Methods. 2021;12(1):4–12.</w:delText>
            </w:r>
          </w:del>
          <w:del w:id="513" w:author="Kris.Wild" w:date="2023-03-06T14:53:00Z">
            <w:r w:rsidDel="0072394C">
              <w:delText xml:space="preserve"> </w:delText>
            </w:r>
          </w:del>
        </w:p>
        <w:p w14:paraId="487CE52E" w14:textId="77777777" w:rsidR="00163075" w:rsidRDefault="007C569A" w:rsidP="00163075">
          <w:pPr>
            <w:autoSpaceDE w:val="0"/>
            <w:autoSpaceDN w:val="0"/>
            <w:ind w:left="640" w:hanging="640"/>
            <w:divId w:val="341318472"/>
            <w:rPr>
              <w:b/>
              <w:bCs/>
            </w:rPr>
          </w:pPr>
          <w:del w:id="514" w:author="Kris.Wild" w:date="2023-03-06T14:53:00Z">
            <w:r w:rsidDel="0072394C">
              <w:delText> </w:delText>
            </w:r>
          </w:del>
        </w:p>
        <w:customXmlDelRangeStart w:id="515" w:author="Kris.Wild" w:date="2023-03-06T15:42:00Z"/>
      </w:sdtContent>
    </w:sdt>
    <w:customXmlDelRangeEnd w:id="515"/>
    <w:p w14:paraId="7DC40C6F" w14:textId="17FFB985" w:rsidR="00163075" w:rsidRDefault="00163075" w:rsidP="00163075">
      <w:pPr>
        <w:autoSpaceDE w:val="0"/>
        <w:autoSpaceDN w:val="0"/>
        <w:ind w:hanging="640"/>
        <w:divId w:val="341318472"/>
        <w:rPr>
          <w:ins w:id="516" w:author="Kris.Wild" w:date="2023-03-06T15:42:00Z"/>
        </w:rPr>
      </w:pPr>
      <w:ins w:id="517" w:author="Kris.Wild" w:date="2023-03-06T15:42:00Z">
        <w:r w:rsidRPr="00163075">
          <w:t xml:space="preserve"> </w:t>
        </w:r>
        <w:r>
          <w:t xml:space="preserve">1. </w:t>
        </w:r>
        <w:r>
          <w:tab/>
          <w:t xml:space="preserve">Parmesan C. Ecological and evolutionary responses to recent climate change. Annual Review of Ecology, Evolution, and Systematics. 2006;37:637–69. </w:t>
        </w:r>
      </w:ins>
    </w:p>
    <w:p w14:paraId="651E0B56" w14:textId="77777777" w:rsidR="00163075" w:rsidRDefault="00163075" w:rsidP="00163075">
      <w:pPr>
        <w:autoSpaceDE w:val="0"/>
        <w:autoSpaceDN w:val="0"/>
        <w:ind w:hanging="640"/>
        <w:divId w:val="341318472"/>
        <w:rPr>
          <w:ins w:id="518" w:author="Kris.Wild" w:date="2023-03-06T15:42:00Z"/>
        </w:rPr>
      </w:pPr>
      <w:ins w:id="519" w:author="Kris.Wild" w:date="2023-03-06T15:42:00Z">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ins>
    </w:p>
    <w:p w14:paraId="4CA5DCC0" w14:textId="77777777" w:rsidR="00163075" w:rsidRDefault="00163075" w:rsidP="00163075">
      <w:pPr>
        <w:autoSpaceDE w:val="0"/>
        <w:autoSpaceDN w:val="0"/>
        <w:ind w:hanging="640"/>
        <w:divId w:val="341318472"/>
        <w:rPr>
          <w:ins w:id="520" w:author="Kris.Wild" w:date="2023-03-06T15:42:00Z"/>
        </w:rPr>
      </w:pPr>
      <w:ins w:id="521" w:author="Kris.Wild" w:date="2023-03-06T15:42:00Z">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ins>
    </w:p>
    <w:p w14:paraId="12128AEB" w14:textId="0AE17CB8" w:rsidR="00163075" w:rsidRDefault="00163075" w:rsidP="00163075">
      <w:pPr>
        <w:autoSpaceDE w:val="0"/>
        <w:autoSpaceDN w:val="0"/>
        <w:ind w:hanging="640"/>
        <w:divId w:val="341318472"/>
        <w:rPr>
          <w:ins w:id="522" w:author="Kris.Wild" w:date="2023-03-06T15:42:00Z"/>
        </w:rPr>
      </w:pPr>
      <w:ins w:id="523" w:author="Kris.Wild" w:date="2023-03-06T15:42:00Z">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w:t>
        </w:r>
      </w:ins>
      <w:ins w:id="524" w:author="Kris.Wild" w:date="2023-03-06T15:43:00Z">
        <w:r w:rsidR="0048394B">
          <w:t>1</w:t>
        </w:r>
      </w:ins>
      <w:ins w:id="525" w:author="Kris.Wild" w:date="2023-03-06T15:42:00Z">
        <w:r>
          <w:t xml:space="preserve">;11(1):58–63. </w:t>
        </w:r>
      </w:ins>
    </w:p>
    <w:p w14:paraId="6C6812B0" w14:textId="77777777" w:rsidR="00163075" w:rsidRDefault="00163075" w:rsidP="00163075">
      <w:pPr>
        <w:autoSpaceDE w:val="0"/>
        <w:autoSpaceDN w:val="0"/>
        <w:ind w:hanging="640"/>
        <w:divId w:val="341318472"/>
        <w:rPr>
          <w:ins w:id="526" w:author="Kris.Wild" w:date="2023-03-06T15:42:00Z"/>
        </w:rPr>
      </w:pPr>
      <w:ins w:id="527" w:author="Kris.Wild" w:date="2023-03-06T15:42:00Z">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5(1):61–6. </w:t>
        </w:r>
      </w:ins>
    </w:p>
    <w:p w14:paraId="6FA1E86A" w14:textId="77777777" w:rsidR="00163075" w:rsidRDefault="00163075" w:rsidP="00163075">
      <w:pPr>
        <w:autoSpaceDE w:val="0"/>
        <w:autoSpaceDN w:val="0"/>
        <w:ind w:hanging="640"/>
        <w:divId w:val="341318472"/>
        <w:rPr>
          <w:ins w:id="528" w:author="Kris.Wild" w:date="2023-03-06T15:42:00Z"/>
        </w:rPr>
      </w:pPr>
      <w:ins w:id="529" w:author="Kris.Wild" w:date="2023-03-06T15:42:00Z">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ins>
    </w:p>
    <w:p w14:paraId="315E1BBA" w14:textId="3F0F3219" w:rsidR="00163075" w:rsidRDefault="00163075" w:rsidP="00163075">
      <w:pPr>
        <w:autoSpaceDE w:val="0"/>
        <w:autoSpaceDN w:val="0"/>
        <w:ind w:hanging="640"/>
        <w:divId w:val="341318472"/>
        <w:rPr>
          <w:ins w:id="530" w:author="Kris.Wild" w:date="2023-03-06T15:42:00Z"/>
        </w:rPr>
      </w:pPr>
      <w:ins w:id="531" w:author="Kris.Wild" w:date="2023-03-06T15:42:00Z">
        <w:r>
          <w:t xml:space="preserve">7. </w:t>
        </w:r>
        <w:r>
          <w:tab/>
          <w:t xml:space="preserve">Noble DWA, Stenhouse V, Schwanz LE. Developmental temperatures and phenotypic plasticity in reptiles: </w:t>
        </w:r>
      </w:ins>
      <w:ins w:id="532" w:author="Kris.Wild" w:date="2023-03-06T15:43:00Z">
        <w:r w:rsidR="0048394B">
          <w:t>A</w:t>
        </w:r>
      </w:ins>
      <w:ins w:id="533" w:author="Kris.Wild" w:date="2023-03-06T15:42:00Z">
        <w:r>
          <w:t xml:space="preserve"> systematic review and meta-analysis. Biological Reviews. 2018;93(1):72–97. </w:t>
        </w:r>
      </w:ins>
    </w:p>
    <w:p w14:paraId="025A73BC" w14:textId="5AA12EB6" w:rsidR="00163075" w:rsidRDefault="00163075" w:rsidP="00163075">
      <w:pPr>
        <w:autoSpaceDE w:val="0"/>
        <w:autoSpaceDN w:val="0"/>
        <w:ind w:hanging="640"/>
        <w:divId w:val="341318472"/>
        <w:rPr>
          <w:ins w:id="534" w:author="Kris.Wild" w:date="2023-03-06T15:42:00Z"/>
        </w:rPr>
      </w:pPr>
      <w:ins w:id="535" w:author="Kris.Wild" w:date="2023-03-06T15:42:00Z">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9(1). </w:t>
        </w:r>
      </w:ins>
    </w:p>
    <w:p w14:paraId="63169982" w14:textId="68AAF96E" w:rsidR="00163075" w:rsidRDefault="00163075" w:rsidP="00163075">
      <w:pPr>
        <w:autoSpaceDE w:val="0"/>
        <w:autoSpaceDN w:val="0"/>
        <w:ind w:hanging="640"/>
        <w:divId w:val="341318472"/>
        <w:rPr>
          <w:ins w:id="536" w:author="Kris.Wild" w:date="2023-03-06T15:42:00Z"/>
        </w:rPr>
      </w:pPr>
      <w:ins w:id="537" w:author="Kris.Wild" w:date="2023-03-06T15:42:00Z">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ins>
    </w:p>
    <w:p w14:paraId="750C027E" w14:textId="4DC73889" w:rsidR="00163075" w:rsidRDefault="00163075" w:rsidP="00163075">
      <w:pPr>
        <w:autoSpaceDE w:val="0"/>
        <w:autoSpaceDN w:val="0"/>
        <w:ind w:hanging="640"/>
        <w:divId w:val="341318472"/>
        <w:rPr>
          <w:ins w:id="538" w:author="Kris.Wild" w:date="2023-03-06T15:42:00Z"/>
        </w:rPr>
      </w:pPr>
      <w:ins w:id="539" w:author="Kris.Wild" w:date="2023-03-06T15:42:00Z">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ins>
    </w:p>
    <w:p w14:paraId="68C88CB0" w14:textId="7769544C" w:rsidR="00163075" w:rsidRDefault="00163075" w:rsidP="00163075">
      <w:pPr>
        <w:autoSpaceDE w:val="0"/>
        <w:autoSpaceDN w:val="0"/>
        <w:ind w:hanging="640"/>
        <w:divId w:val="341318472"/>
        <w:rPr>
          <w:ins w:id="540" w:author="Kris.Wild" w:date="2023-03-06T15:42:00Z"/>
        </w:rPr>
      </w:pPr>
      <w:ins w:id="541" w:author="Kris.Wild" w:date="2023-03-06T15:42:00Z">
        <w:r>
          <w:t xml:space="preserve">11. </w:t>
        </w:r>
        <w:r>
          <w:tab/>
          <w:t xml:space="preserve">Burton T, Killen SS, Armstrong JD, Metcalfe NB. What causes intraspecific variation in resting metabolic rate and what are its ecological consequences? Proceedings of the Royal Society B: Biological Sciences. Royal Society; 2011. </w:t>
        </w:r>
      </w:ins>
      <w:ins w:id="542" w:author="Kris.Wild" w:date="2023-03-06T15:44:00Z">
        <w:r w:rsidR="0048394B">
          <w:t>278:</w:t>
        </w:r>
      </w:ins>
      <w:ins w:id="543" w:author="Kris.Wild" w:date="2023-03-06T15:42:00Z">
        <w:r>
          <w:t xml:space="preserve">3465–73. </w:t>
        </w:r>
      </w:ins>
    </w:p>
    <w:p w14:paraId="70CA31F2" w14:textId="3991374D" w:rsidR="00163075" w:rsidRDefault="00163075" w:rsidP="00163075">
      <w:pPr>
        <w:autoSpaceDE w:val="0"/>
        <w:autoSpaceDN w:val="0"/>
        <w:ind w:hanging="640"/>
        <w:divId w:val="341318472"/>
        <w:rPr>
          <w:ins w:id="544" w:author="Kris.Wild" w:date="2023-03-06T15:42:00Z"/>
        </w:rPr>
      </w:pPr>
      <w:ins w:id="545" w:author="Kris.Wild" w:date="2023-03-06T15:42:00Z">
        <w:r>
          <w:t xml:space="preserve">12. </w:t>
        </w:r>
        <w:r>
          <w:tab/>
          <w:t>Tobler M, Nilsson JÅ, Nilsson JF. Costly steroids: Egg testosterone modulates nestling metabolic rate in the zebra finch. Biol Lett. 2007</w:t>
        </w:r>
      </w:ins>
      <w:ins w:id="546" w:author="Kris.Wild" w:date="2023-03-06T15:45:00Z">
        <w:r w:rsidR="0048394B">
          <w:t xml:space="preserve">; </w:t>
        </w:r>
      </w:ins>
      <w:ins w:id="547" w:author="Kris.Wild" w:date="2023-03-06T15:42:00Z">
        <w:r>
          <w:t xml:space="preserve">3(4):408–10. </w:t>
        </w:r>
      </w:ins>
    </w:p>
    <w:p w14:paraId="17EB1457" w14:textId="6724DFF6" w:rsidR="00163075" w:rsidRDefault="00163075" w:rsidP="00163075">
      <w:pPr>
        <w:autoSpaceDE w:val="0"/>
        <w:autoSpaceDN w:val="0"/>
        <w:ind w:hanging="640"/>
        <w:divId w:val="341318472"/>
        <w:rPr>
          <w:ins w:id="548" w:author="Kris.Wild" w:date="2023-03-06T15:42:00Z"/>
        </w:rPr>
      </w:pPr>
      <w:ins w:id="549" w:author="Kris.Wild" w:date="2023-03-06T15:42:00Z">
        <w:r>
          <w:t xml:space="preserve">13. </w:t>
        </w:r>
        <w:r>
          <w:tab/>
          <w:t xml:space="preserve">Zhao CL, Zhao T, Feng JY, Chang LM, Zheng PY, Fu SJ, et al. Temperature and </w:t>
        </w:r>
      </w:ins>
      <w:ins w:id="550" w:author="Kris.Wild" w:date="2023-03-06T15:45:00Z">
        <w:r w:rsidR="0048394B">
          <w:t>d</w:t>
        </w:r>
      </w:ins>
      <w:ins w:id="551" w:author="Kris.Wild" w:date="2023-03-06T15:42:00Z">
        <w:r>
          <w:t xml:space="preserve">iet </w:t>
        </w:r>
      </w:ins>
      <w:ins w:id="552" w:author="Kris.Wild" w:date="2023-03-06T15:45:00Z">
        <w:r w:rsidR="0048394B">
          <w:t>a</w:t>
        </w:r>
      </w:ins>
      <w:ins w:id="553" w:author="Kris.Wild" w:date="2023-03-06T15:42:00Z">
        <w:r>
          <w:t xml:space="preserve">cclimation </w:t>
        </w:r>
      </w:ins>
      <w:ins w:id="554" w:author="Kris.Wild" w:date="2023-03-06T15:45:00Z">
        <w:r w:rsidR="0048394B">
          <w:t>m</w:t>
        </w:r>
      </w:ins>
      <w:ins w:id="555" w:author="Kris.Wild" w:date="2023-03-06T15:42:00Z">
        <w:r>
          <w:t xml:space="preserve">odify the </w:t>
        </w:r>
      </w:ins>
      <w:ins w:id="556" w:author="Kris.Wild" w:date="2023-03-06T15:45:00Z">
        <w:r w:rsidR="0048394B">
          <w:t>a</w:t>
        </w:r>
      </w:ins>
      <w:ins w:id="557" w:author="Kris.Wild" w:date="2023-03-06T15:42:00Z">
        <w:r>
          <w:t xml:space="preserve">cute </w:t>
        </w:r>
      </w:ins>
      <w:ins w:id="558" w:author="Kris.Wild" w:date="2023-03-06T15:45:00Z">
        <w:r w:rsidR="0048394B">
          <w:t>t</w:t>
        </w:r>
      </w:ins>
      <w:ins w:id="559" w:author="Kris.Wild" w:date="2023-03-06T15:42:00Z">
        <w:r>
          <w:t xml:space="preserve">hermal </w:t>
        </w:r>
      </w:ins>
      <w:ins w:id="560" w:author="Kris.Wild" w:date="2023-03-06T15:45:00Z">
        <w:r w:rsidR="0048394B">
          <w:t>p</w:t>
        </w:r>
      </w:ins>
      <w:ins w:id="561" w:author="Kris.Wild" w:date="2023-03-06T15:42:00Z">
        <w:r>
          <w:t xml:space="preserve">erformance of the </w:t>
        </w:r>
      </w:ins>
      <w:ins w:id="562" w:author="Kris.Wild" w:date="2023-03-06T15:45:00Z">
        <w:r w:rsidR="0048394B">
          <w:t>l</w:t>
        </w:r>
      </w:ins>
      <w:ins w:id="563" w:author="Kris.Wild" w:date="2023-03-06T15:42:00Z">
        <w:r>
          <w:t xml:space="preserve">argest </w:t>
        </w:r>
      </w:ins>
      <w:ins w:id="564" w:author="Kris.Wild" w:date="2023-03-06T15:45:00Z">
        <w:r w:rsidR="0048394B">
          <w:t>e</w:t>
        </w:r>
      </w:ins>
      <w:ins w:id="565" w:author="Kris.Wild" w:date="2023-03-06T15:42:00Z">
        <w:r>
          <w:t xml:space="preserve">xtant Amphibian. Animals. 2022;12(4). </w:t>
        </w:r>
      </w:ins>
    </w:p>
    <w:p w14:paraId="30781829" w14:textId="2A5FC929" w:rsidR="00163075" w:rsidRDefault="00163075" w:rsidP="00163075">
      <w:pPr>
        <w:autoSpaceDE w:val="0"/>
        <w:autoSpaceDN w:val="0"/>
        <w:ind w:hanging="640"/>
        <w:divId w:val="341318472"/>
        <w:rPr>
          <w:ins w:id="566" w:author="Kris.Wild" w:date="2023-03-06T15:42:00Z"/>
        </w:rPr>
      </w:pPr>
      <w:ins w:id="567" w:author="Kris.Wild" w:date="2023-03-06T15:42:00Z">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ins>
    </w:p>
    <w:p w14:paraId="0A43AC79" w14:textId="4C561BF4" w:rsidR="00163075" w:rsidRDefault="00163075" w:rsidP="00163075">
      <w:pPr>
        <w:autoSpaceDE w:val="0"/>
        <w:autoSpaceDN w:val="0"/>
        <w:ind w:hanging="640"/>
        <w:divId w:val="341318472"/>
        <w:rPr>
          <w:ins w:id="568" w:author="Kris.Wild" w:date="2023-03-06T15:42:00Z"/>
        </w:rPr>
      </w:pPr>
      <w:ins w:id="569" w:author="Kris.Wild" w:date="2023-03-06T15:42:00Z">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102:1–6. </w:t>
        </w:r>
      </w:ins>
    </w:p>
    <w:p w14:paraId="613C4DAF" w14:textId="34D46CC2" w:rsidR="00163075" w:rsidRDefault="00163075" w:rsidP="00163075">
      <w:pPr>
        <w:autoSpaceDE w:val="0"/>
        <w:autoSpaceDN w:val="0"/>
        <w:ind w:hanging="640"/>
        <w:divId w:val="341318472"/>
        <w:rPr>
          <w:ins w:id="570" w:author="Kris.Wild" w:date="2023-03-06T15:42:00Z"/>
        </w:rPr>
      </w:pPr>
      <w:ins w:id="571" w:author="Kris.Wild" w:date="2023-03-06T15:42:00Z">
        <w:r>
          <w:t xml:space="preserve">16. </w:t>
        </w:r>
        <w:r>
          <w:tab/>
        </w:r>
        <w:proofErr w:type="spellStart"/>
        <w:r>
          <w:t>Sinervo</w:t>
        </w:r>
        <w:proofErr w:type="spellEnd"/>
        <w:r>
          <w:t xml:space="preserve"> B. The evolution of maternal investment in lizards: an experimental and comparative analysis of egg size and its effects on offspring performance. Evolution</w:t>
        </w:r>
      </w:ins>
      <w:ins w:id="572" w:author="Kris.Wild" w:date="2023-03-06T15:47:00Z">
        <w:r w:rsidR="0048394B">
          <w:t>.</w:t>
        </w:r>
      </w:ins>
      <w:ins w:id="573" w:author="Kris.Wild" w:date="2023-03-06T15:42:00Z">
        <w:r>
          <w:t xml:space="preserve"> 1990;44(2):279–94. </w:t>
        </w:r>
      </w:ins>
    </w:p>
    <w:p w14:paraId="617D2776" w14:textId="77777777" w:rsidR="00163075" w:rsidRDefault="00163075" w:rsidP="00163075">
      <w:pPr>
        <w:autoSpaceDE w:val="0"/>
        <w:autoSpaceDN w:val="0"/>
        <w:ind w:hanging="640"/>
        <w:divId w:val="341318472"/>
        <w:rPr>
          <w:ins w:id="574" w:author="Kris.Wild" w:date="2023-03-06T15:42:00Z"/>
        </w:rPr>
      </w:pPr>
      <w:ins w:id="575" w:author="Kris.Wild" w:date="2023-03-06T15:42:00Z">
        <w:r>
          <w:t xml:space="preserve">17.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ins>
    </w:p>
    <w:p w14:paraId="195FC17F" w14:textId="07F4403C" w:rsidR="00163075" w:rsidRDefault="00163075" w:rsidP="00163075">
      <w:pPr>
        <w:autoSpaceDE w:val="0"/>
        <w:autoSpaceDN w:val="0"/>
        <w:ind w:hanging="640"/>
        <w:divId w:val="341318472"/>
        <w:rPr>
          <w:ins w:id="576" w:author="Kris.Wild" w:date="2023-03-06T15:42:00Z"/>
        </w:rPr>
      </w:pPr>
      <w:ins w:id="577" w:author="Kris.Wild" w:date="2023-03-06T15:42:00Z">
        <w:r>
          <w:lastRenderedPageBreak/>
          <w:t xml:space="preserve">18. </w:t>
        </w:r>
        <w:r>
          <w:tab/>
          <w:t xml:space="preserve">Angilletta Jr MJ, Angilletta MJ. Thermal adaptation: </w:t>
        </w:r>
      </w:ins>
      <w:ins w:id="578" w:author="Kris.Wild" w:date="2023-03-06T15:47:00Z">
        <w:r w:rsidR="0048394B">
          <w:t>A</w:t>
        </w:r>
      </w:ins>
      <w:ins w:id="579" w:author="Kris.Wild" w:date="2023-03-06T15:42:00Z">
        <w:r>
          <w:t xml:space="preserve"> theoretical and empirical synthesis. New York, NY, USA: Oxford University Press; 2009. </w:t>
        </w:r>
      </w:ins>
    </w:p>
    <w:p w14:paraId="098EE0A2" w14:textId="556F7E2D" w:rsidR="00163075" w:rsidRDefault="00163075" w:rsidP="00163075">
      <w:pPr>
        <w:autoSpaceDE w:val="0"/>
        <w:autoSpaceDN w:val="0"/>
        <w:ind w:hanging="640"/>
        <w:divId w:val="341318472"/>
        <w:rPr>
          <w:ins w:id="580" w:author="Kris.Wild" w:date="2023-03-06T15:42:00Z"/>
        </w:rPr>
      </w:pPr>
      <w:ins w:id="581" w:author="Kris.Wild" w:date="2023-03-06T15:42:00Z">
        <w:r>
          <w:t xml:space="preserve">19. </w:t>
        </w:r>
        <w:r>
          <w:tab/>
          <w:t xml:space="preserve">Huey RB, Berrigan D. Temperature, </w:t>
        </w:r>
      </w:ins>
      <w:ins w:id="582" w:author="Kris.Wild" w:date="2023-03-06T15:48:00Z">
        <w:r w:rsidR="0048394B">
          <w:t>d</w:t>
        </w:r>
      </w:ins>
      <w:ins w:id="583" w:author="Kris.Wild" w:date="2023-03-06T15:42:00Z">
        <w:r>
          <w:t xml:space="preserve">emography, and </w:t>
        </w:r>
      </w:ins>
      <w:ins w:id="584" w:author="Kris.Wild" w:date="2023-03-06T15:48:00Z">
        <w:r w:rsidR="0048394B">
          <w:t>e</w:t>
        </w:r>
      </w:ins>
      <w:ins w:id="585" w:author="Kris.Wild" w:date="2023-03-06T15:42:00Z">
        <w:r>
          <w:t xml:space="preserve">ctotherm </w:t>
        </w:r>
      </w:ins>
      <w:ins w:id="586" w:author="Kris.Wild" w:date="2023-03-06T15:48:00Z">
        <w:r w:rsidR="0048394B">
          <w:t>f</w:t>
        </w:r>
      </w:ins>
      <w:ins w:id="587" w:author="Kris.Wild" w:date="2023-03-06T15:42:00Z">
        <w:r>
          <w:t xml:space="preserve">itness. The American Naturalists. 2001;2:158–210. </w:t>
        </w:r>
      </w:ins>
    </w:p>
    <w:p w14:paraId="494C62DE" w14:textId="55848209" w:rsidR="00163075" w:rsidRDefault="00163075" w:rsidP="00163075">
      <w:pPr>
        <w:autoSpaceDE w:val="0"/>
        <w:autoSpaceDN w:val="0"/>
        <w:ind w:hanging="640"/>
        <w:divId w:val="341318472"/>
        <w:rPr>
          <w:ins w:id="588" w:author="Kris.Wild" w:date="2023-03-06T15:42:00Z"/>
        </w:rPr>
      </w:pPr>
      <w:ins w:id="589" w:author="Kris.Wild" w:date="2023-03-06T15:42:00Z">
        <w:r>
          <w:t xml:space="preserve">20. </w:t>
        </w:r>
        <w:r>
          <w:tab/>
        </w:r>
        <w:proofErr w:type="spellStart"/>
        <w:r>
          <w:t>Sibly</w:t>
        </w:r>
        <w:proofErr w:type="spellEnd"/>
        <w:r>
          <w:t xml:space="preserve"> RM, Atkinson D. How </w:t>
        </w:r>
      </w:ins>
      <w:ins w:id="590" w:author="Kris.Wild" w:date="2023-03-06T15:48:00Z">
        <w:r w:rsidR="0048394B">
          <w:t>r</w:t>
        </w:r>
      </w:ins>
      <w:ins w:id="591" w:author="Kris.Wild" w:date="2023-03-06T15:42:00Z">
        <w:r>
          <w:t xml:space="preserve">earing </w:t>
        </w:r>
      </w:ins>
      <w:ins w:id="592" w:author="Kris.Wild" w:date="2023-03-06T15:48:00Z">
        <w:r w:rsidR="0048394B">
          <w:t>t</w:t>
        </w:r>
      </w:ins>
      <w:ins w:id="593" w:author="Kris.Wild" w:date="2023-03-06T15:42:00Z">
        <w:r>
          <w:t xml:space="preserve">emperature </w:t>
        </w:r>
      </w:ins>
      <w:ins w:id="594" w:author="Kris.Wild" w:date="2023-03-06T15:48:00Z">
        <w:r w:rsidR="0048394B">
          <w:t>a</w:t>
        </w:r>
      </w:ins>
      <w:ins w:id="595" w:author="Kris.Wild" w:date="2023-03-06T15:42:00Z">
        <w:r>
          <w:t xml:space="preserve">ffects </w:t>
        </w:r>
      </w:ins>
      <w:ins w:id="596" w:author="Kris.Wild" w:date="2023-03-06T15:48:00Z">
        <w:r w:rsidR="0048394B">
          <w:t>o</w:t>
        </w:r>
      </w:ins>
      <w:ins w:id="597" w:author="Kris.Wild" w:date="2023-03-06T15:42:00Z">
        <w:r>
          <w:t xml:space="preserve">ptimal </w:t>
        </w:r>
      </w:ins>
      <w:ins w:id="598" w:author="Kris.Wild" w:date="2023-03-06T15:48:00Z">
        <w:r w:rsidR="0048394B">
          <w:t>a</w:t>
        </w:r>
      </w:ins>
      <w:ins w:id="599" w:author="Kris.Wild" w:date="2023-03-06T15:42:00Z">
        <w:r>
          <w:t xml:space="preserve">dult </w:t>
        </w:r>
      </w:ins>
      <w:ins w:id="600" w:author="Kris.Wild" w:date="2023-03-06T15:48:00Z">
        <w:r w:rsidR="0048394B">
          <w:t>s</w:t>
        </w:r>
      </w:ins>
      <w:ins w:id="601" w:author="Kris.Wild" w:date="2023-03-06T15:42:00Z">
        <w:r>
          <w:t xml:space="preserve">ize in </w:t>
        </w:r>
      </w:ins>
      <w:ins w:id="602" w:author="Kris.Wild" w:date="2023-03-06T15:48:00Z">
        <w:r w:rsidR="0048394B">
          <w:t>e</w:t>
        </w:r>
      </w:ins>
      <w:ins w:id="603" w:author="Kris.Wild" w:date="2023-03-06T15:42:00Z">
        <w:r>
          <w:t xml:space="preserve">ctotherms. Ecology. 1994;8(4):486–93. </w:t>
        </w:r>
      </w:ins>
    </w:p>
    <w:p w14:paraId="1279CB73" w14:textId="1B521AD9" w:rsidR="00163075" w:rsidRDefault="00163075" w:rsidP="0048394B">
      <w:pPr>
        <w:autoSpaceDE w:val="0"/>
        <w:autoSpaceDN w:val="0"/>
        <w:ind w:hanging="640"/>
        <w:divId w:val="341318472"/>
        <w:rPr>
          <w:ins w:id="604" w:author="Kris.Wild" w:date="2023-03-06T15:42:00Z"/>
        </w:rPr>
      </w:pPr>
      <w:ins w:id="605" w:author="Kris.Wild" w:date="2023-03-06T15:42:00Z">
        <w:r>
          <w:t xml:space="preserve">21. </w:t>
        </w:r>
        <w:r>
          <w:tab/>
          <w:t xml:space="preserve">Bull JJ. Sex </w:t>
        </w:r>
      </w:ins>
      <w:ins w:id="606" w:author="Kris.Wild" w:date="2023-03-06T15:48:00Z">
        <w:r w:rsidR="0048394B">
          <w:t>d</w:t>
        </w:r>
      </w:ins>
      <w:ins w:id="607" w:author="Kris.Wild" w:date="2023-03-06T15:42:00Z">
        <w:r>
          <w:t xml:space="preserve">etermination in </w:t>
        </w:r>
      </w:ins>
      <w:ins w:id="608" w:author="Kris.Wild" w:date="2023-03-06T15:48:00Z">
        <w:r w:rsidR="0048394B">
          <w:t>r</w:t>
        </w:r>
      </w:ins>
      <w:ins w:id="609" w:author="Kris.Wild" w:date="2023-03-06T15:42:00Z">
        <w:r>
          <w:t>eptiles. The Quarterly Review of Biology</w:t>
        </w:r>
      </w:ins>
      <w:ins w:id="610" w:author="Kris.Wild" w:date="2023-03-06T15:48:00Z">
        <w:r w:rsidR="0048394B">
          <w:t>.</w:t>
        </w:r>
      </w:ins>
      <w:ins w:id="611" w:author="Kris.Wild" w:date="2023-03-06T15:42:00Z">
        <w:r>
          <w:t xml:space="preserve"> 1980;55(1):3–21</w:t>
        </w:r>
      </w:ins>
      <w:ins w:id="612" w:author="Kris.Wild" w:date="2023-03-06T15:49:00Z">
        <w:r w:rsidR="0048394B">
          <w:t>.</w:t>
        </w:r>
      </w:ins>
    </w:p>
    <w:p w14:paraId="657EA45C" w14:textId="77777777" w:rsidR="00163075" w:rsidRDefault="00163075" w:rsidP="00163075">
      <w:pPr>
        <w:autoSpaceDE w:val="0"/>
        <w:autoSpaceDN w:val="0"/>
        <w:ind w:hanging="640"/>
        <w:divId w:val="341318472"/>
        <w:rPr>
          <w:ins w:id="613" w:author="Kris.Wild" w:date="2023-03-06T15:42:00Z"/>
        </w:rPr>
      </w:pPr>
      <w:ins w:id="614" w:author="Kris.Wild" w:date="2023-03-06T15:42:00Z">
        <w:r>
          <w:t xml:space="preserve">22.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ins>
    </w:p>
    <w:p w14:paraId="4674565B" w14:textId="77777777" w:rsidR="00163075" w:rsidRDefault="00163075" w:rsidP="00163075">
      <w:pPr>
        <w:autoSpaceDE w:val="0"/>
        <w:autoSpaceDN w:val="0"/>
        <w:ind w:hanging="640"/>
        <w:divId w:val="341318472"/>
        <w:rPr>
          <w:ins w:id="615" w:author="Kris.Wild" w:date="2023-03-06T15:42:00Z"/>
        </w:rPr>
      </w:pPr>
      <w:ins w:id="616" w:author="Kris.Wild" w:date="2023-03-06T15:42:00Z">
        <w:r>
          <w:t xml:space="preserve">23.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ins>
    </w:p>
    <w:p w14:paraId="7821C157" w14:textId="090809E0" w:rsidR="00163075" w:rsidRDefault="00163075" w:rsidP="00163075">
      <w:pPr>
        <w:autoSpaceDE w:val="0"/>
        <w:autoSpaceDN w:val="0"/>
        <w:ind w:hanging="640"/>
        <w:divId w:val="341318472"/>
        <w:rPr>
          <w:ins w:id="617" w:author="Kris.Wild" w:date="2023-03-06T15:42:00Z"/>
        </w:rPr>
      </w:pPr>
      <w:ins w:id="618" w:author="Kris.Wild" w:date="2023-03-06T15:42:00Z">
        <w:r>
          <w:t xml:space="preserve">24.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ins>
    </w:p>
    <w:p w14:paraId="4203101B" w14:textId="57083312" w:rsidR="00163075" w:rsidRDefault="00163075" w:rsidP="00163075">
      <w:pPr>
        <w:autoSpaceDE w:val="0"/>
        <w:autoSpaceDN w:val="0"/>
        <w:ind w:hanging="640"/>
        <w:divId w:val="341318472"/>
        <w:rPr>
          <w:ins w:id="619" w:author="Kris.Wild" w:date="2023-03-06T15:42:00Z"/>
        </w:rPr>
      </w:pPr>
      <w:ins w:id="620" w:author="Kris.Wild" w:date="2023-03-06T15:42:00Z">
        <w:r>
          <w:t xml:space="preserve">25.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w:t>
        </w:r>
      </w:ins>
      <w:ins w:id="621" w:author="Kris.Wild" w:date="2023-03-06T15:49:00Z">
        <w:r w:rsidR="0048394B">
          <w:t>l</w:t>
        </w:r>
      </w:ins>
      <w:ins w:id="622" w:author="Kris.Wild" w:date="2023-03-06T15:42:00Z">
        <w:r>
          <w:t xml:space="preserve">izard </w:t>
        </w:r>
      </w:ins>
      <w:ins w:id="623" w:author="Kris.Wild" w:date="2023-03-06T15:49:00Z">
        <w:r w:rsidR="0048394B">
          <w:t>d</w:t>
        </w:r>
      </w:ins>
      <w:ins w:id="624" w:author="Kris.Wild" w:date="2023-03-06T15:42:00Z">
        <w:r>
          <w:t xml:space="preserve">iversity by </w:t>
        </w:r>
      </w:ins>
      <w:ins w:id="625" w:author="Kris.Wild" w:date="2023-03-06T15:49:00Z">
        <w:r w:rsidR="0048394B">
          <w:t>c</w:t>
        </w:r>
      </w:ins>
      <w:ins w:id="626" w:author="Kris.Wild" w:date="2023-03-06T15:42:00Z">
        <w:r>
          <w:t xml:space="preserve">limate </w:t>
        </w:r>
      </w:ins>
      <w:ins w:id="627" w:author="Kris.Wild" w:date="2023-03-06T15:49:00Z">
        <w:r w:rsidR="0048394B">
          <w:t>c</w:t>
        </w:r>
      </w:ins>
      <w:ins w:id="628" w:author="Kris.Wild" w:date="2023-03-06T15:42:00Z">
        <w:r>
          <w:t xml:space="preserve">hange and </w:t>
        </w:r>
      </w:ins>
      <w:ins w:id="629" w:author="Kris.Wild" w:date="2023-03-06T15:49:00Z">
        <w:r w:rsidR="0048394B">
          <w:t>a</w:t>
        </w:r>
      </w:ins>
      <w:ins w:id="630" w:author="Kris.Wild" w:date="2023-03-06T15:42:00Z">
        <w:r>
          <w:t xml:space="preserve">ltered </w:t>
        </w:r>
      </w:ins>
      <w:ins w:id="631" w:author="Kris.Wild" w:date="2023-03-06T15:49:00Z">
        <w:r w:rsidR="0048394B">
          <w:t>t</w:t>
        </w:r>
      </w:ins>
      <w:ins w:id="632" w:author="Kris.Wild" w:date="2023-03-06T15:42:00Z">
        <w:r>
          <w:t xml:space="preserve">hermal </w:t>
        </w:r>
      </w:ins>
      <w:ins w:id="633" w:author="Kris.Wild" w:date="2023-03-06T15:50:00Z">
        <w:r w:rsidR="0048394B">
          <w:t>n</w:t>
        </w:r>
      </w:ins>
      <w:ins w:id="634" w:author="Kris.Wild" w:date="2023-03-06T15:42:00Z">
        <w:r>
          <w:t>iches. Science</w:t>
        </w:r>
      </w:ins>
      <w:ins w:id="635" w:author="Kris.Wild" w:date="2023-03-06T15:50:00Z">
        <w:r w:rsidR="0048394B">
          <w:t xml:space="preserve">. </w:t>
        </w:r>
      </w:ins>
      <w:ins w:id="636" w:author="Kris.Wild" w:date="2023-03-06T15:42:00Z">
        <w:r>
          <w:t xml:space="preserve">2010;328(5980):894–9. </w:t>
        </w:r>
      </w:ins>
    </w:p>
    <w:p w14:paraId="0A8DAC0F" w14:textId="640CB9EB" w:rsidR="00163075" w:rsidRDefault="00163075" w:rsidP="00163075">
      <w:pPr>
        <w:autoSpaceDE w:val="0"/>
        <w:autoSpaceDN w:val="0"/>
        <w:ind w:hanging="640"/>
        <w:divId w:val="341318472"/>
        <w:rPr>
          <w:ins w:id="637" w:author="Kris.Wild" w:date="2023-03-06T15:42:00Z"/>
        </w:rPr>
      </w:pPr>
      <w:ins w:id="638" w:author="Kris.Wild" w:date="2023-03-06T15:42:00Z">
        <w:r>
          <w:t xml:space="preserve">26. </w:t>
        </w:r>
        <w:r>
          <w:tab/>
          <w:t xml:space="preserve">Cheetham E, Doody JS, Stewart B, Harlow P. Embryonic mortality as a cost of communal nesting in the delicate skink. J Zool. 2011;283(4):234–42. </w:t>
        </w:r>
      </w:ins>
    </w:p>
    <w:p w14:paraId="780E8387" w14:textId="0EC317D2" w:rsidR="00163075" w:rsidRDefault="00163075" w:rsidP="00163075">
      <w:pPr>
        <w:autoSpaceDE w:val="0"/>
        <w:autoSpaceDN w:val="0"/>
        <w:ind w:hanging="640"/>
        <w:divId w:val="341318472"/>
        <w:rPr>
          <w:ins w:id="639" w:author="Kris.Wild" w:date="2023-03-06T15:42:00Z"/>
        </w:rPr>
      </w:pPr>
      <w:ins w:id="640" w:author="Kris.Wild" w:date="2023-03-06T15:42:00Z">
        <w:r>
          <w:t xml:space="preserve">27. </w:t>
        </w:r>
        <w:r>
          <w:tab/>
        </w:r>
        <w:proofErr w:type="spellStart"/>
        <w:r>
          <w:t>Bilcke</w:t>
        </w:r>
        <w:proofErr w:type="spellEnd"/>
        <w:r>
          <w:t xml:space="preserve"> J, Downes S, </w:t>
        </w:r>
        <w:proofErr w:type="spellStart"/>
        <w:r>
          <w:t>Büscher</w:t>
        </w:r>
        <w:proofErr w:type="spellEnd"/>
        <w:r>
          <w:t xml:space="preserve"> I. Combined effect of incubation and ambient temperature on the feeding performance of a small ectotherm. Austral Ecol. 2006;31(8):937–47. </w:t>
        </w:r>
      </w:ins>
    </w:p>
    <w:p w14:paraId="5FD8C834" w14:textId="0AEA8699" w:rsidR="00163075" w:rsidRDefault="00163075" w:rsidP="00163075">
      <w:pPr>
        <w:autoSpaceDE w:val="0"/>
        <w:autoSpaceDN w:val="0"/>
        <w:ind w:hanging="640"/>
        <w:divId w:val="341318472"/>
        <w:rPr>
          <w:ins w:id="641" w:author="Kris.Wild" w:date="2023-03-06T15:42:00Z"/>
        </w:rPr>
      </w:pPr>
      <w:ins w:id="642" w:author="Kris.Wild" w:date="2023-03-06T15:42:00Z">
        <w:r>
          <w:t xml:space="preserve">28. </w:t>
        </w:r>
        <w:r>
          <w:tab/>
          <w:t xml:space="preserve">Kar F, Nakagawa S, Noble DWA. Impact of developmental temperatures on thermal plasticity and repeatability of metabolic rate. </w:t>
        </w:r>
        <w:proofErr w:type="spellStart"/>
        <w:r>
          <w:t>Evol</w:t>
        </w:r>
        <w:proofErr w:type="spellEnd"/>
        <w:r>
          <w:t xml:space="preserve"> Ecol. 2022;36(2):199–216. </w:t>
        </w:r>
      </w:ins>
    </w:p>
    <w:p w14:paraId="1A855DF7" w14:textId="244908D0" w:rsidR="00163075" w:rsidRDefault="00163075" w:rsidP="00163075">
      <w:pPr>
        <w:autoSpaceDE w:val="0"/>
        <w:autoSpaceDN w:val="0"/>
        <w:ind w:hanging="640"/>
        <w:divId w:val="341318472"/>
        <w:rPr>
          <w:ins w:id="643" w:author="Kris.Wild" w:date="2023-03-06T15:42:00Z"/>
        </w:rPr>
      </w:pPr>
      <w:ins w:id="644" w:author="Kris.Wild" w:date="2023-03-06T15:42:00Z">
        <w:r>
          <w:t xml:space="preserve">29. </w:t>
        </w:r>
        <w:r>
          <w:tab/>
          <w:t xml:space="preserve">Garrick D. Body surface temperature and length in relation to the thermal biology of lizards. Bioscience Horizons. 2008;1(2):136–42. </w:t>
        </w:r>
      </w:ins>
    </w:p>
    <w:p w14:paraId="097295DD" w14:textId="0306D2E9" w:rsidR="00163075" w:rsidRDefault="00163075" w:rsidP="00163075">
      <w:pPr>
        <w:autoSpaceDE w:val="0"/>
        <w:autoSpaceDN w:val="0"/>
        <w:ind w:hanging="640"/>
        <w:divId w:val="341318472"/>
        <w:rPr>
          <w:ins w:id="645" w:author="Kris.Wild" w:date="2023-03-06T15:42:00Z"/>
        </w:rPr>
      </w:pPr>
      <w:ins w:id="646" w:author="Kris.Wild" w:date="2023-03-06T15:42:00Z">
        <w:r>
          <w:t xml:space="preserve">30. </w:t>
        </w:r>
        <w:r>
          <w:tab/>
          <w:t xml:space="preserve">Llewelyn J, Macdonald SL, Hatcher A, Moritz C, Phillips BL. Intraspecific variation in climate-relevant traits in a tropical rainforest lizard. Divers </w:t>
        </w:r>
        <w:proofErr w:type="spellStart"/>
        <w:r>
          <w:t>Distrib</w:t>
        </w:r>
        <w:proofErr w:type="spellEnd"/>
        <w:r>
          <w:t>. 2016</w:t>
        </w:r>
      </w:ins>
      <w:ins w:id="647" w:author="Kris.Wild" w:date="2023-03-06T15:50:00Z">
        <w:r w:rsidR="0048394B">
          <w:t>;</w:t>
        </w:r>
      </w:ins>
      <w:ins w:id="648" w:author="Kris.Wild" w:date="2023-03-06T15:42:00Z">
        <w:r>
          <w:t xml:space="preserve"> 1;22(10):1000–12. </w:t>
        </w:r>
      </w:ins>
    </w:p>
    <w:p w14:paraId="0BEBFD8E" w14:textId="1C3A55D5" w:rsidR="00163075" w:rsidRDefault="00163075" w:rsidP="00163075">
      <w:pPr>
        <w:autoSpaceDE w:val="0"/>
        <w:autoSpaceDN w:val="0"/>
        <w:ind w:hanging="640"/>
        <w:divId w:val="341318472"/>
        <w:rPr>
          <w:ins w:id="649" w:author="Kris.Wild" w:date="2023-03-06T15:42:00Z"/>
        </w:rPr>
      </w:pPr>
      <w:ins w:id="650" w:author="Kris.Wild" w:date="2023-03-06T15:42:00Z">
        <w:r>
          <w:t xml:space="preserve">31.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w:t>
        </w:r>
      </w:ins>
      <w:ins w:id="651" w:author="Kris.Wild" w:date="2023-03-06T15:50:00Z">
        <w:r w:rsidR="0048394B">
          <w:t>A</w:t>
        </w:r>
      </w:ins>
      <w:ins w:id="652" w:author="Kris.Wild" w:date="2023-03-06T15:42:00Z">
        <w:r>
          <w:t xml:space="preserve"> PRISMA extension. Biological Reviews. 2021;96(5):1695–722. </w:t>
        </w:r>
      </w:ins>
    </w:p>
    <w:p w14:paraId="776AE1E3" w14:textId="0153CB01" w:rsidR="00163075" w:rsidRDefault="00163075" w:rsidP="0048394B">
      <w:pPr>
        <w:autoSpaceDE w:val="0"/>
        <w:autoSpaceDN w:val="0"/>
        <w:ind w:hanging="640"/>
        <w:divId w:val="341318472"/>
        <w:rPr>
          <w:ins w:id="653" w:author="Kris.Wild" w:date="2023-03-06T15:42:00Z"/>
        </w:rPr>
      </w:pPr>
      <w:ins w:id="654" w:author="Kris.Wild" w:date="2023-03-06T15:42:00Z">
        <w:r>
          <w:t xml:space="preserve">32. </w:t>
        </w:r>
        <w:r>
          <w:tab/>
        </w:r>
        <w:proofErr w:type="spellStart"/>
        <w:r>
          <w:t>Viechtbauer</w:t>
        </w:r>
        <w:proofErr w:type="spellEnd"/>
        <w:r>
          <w:t xml:space="preserve"> W. Conducting Meta-Analyses in R with the metafor Package</w:t>
        </w:r>
      </w:ins>
      <w:ins w:id="655" w:author="Kris.Wild" w:date="2023-03-06T16:43:00Z">
        <w:r w:rsidR="00651A26">
          <w:t xml:space="preserve">. </w:t>
        </w:r>
      </w:ins>
      <w:ins w:id="656" w:author="Kris.Wild" w:date="2023-03-06T15:42:00Z">
        <w:r>
          <w:t>Journal of Statistical Software. 2010</w:t>
        </w:r>
      </w:ins>
      <w:ins w:id="657" w:author="Kris.Wild" w:date="2023-03-06T15:51:00Z">
        <w:r w:rsidR="0048394B">
          <w:t xml:space="preserve">; </w:t>
        </w:r>
      </w:ins>
      <w:ins w:id="658" w:author="Kris.Wild" w:date="2023-03-06T15:52:00Z">
        <w:r w:rsidR="0048394B">
          <w:t>36(3)</w:t>
        </w:r>
      </w:ins>
      <w:ins w:id="659" w:author="Kris.Wild" w:date="2023-03-06T15:51:00Z">
        <w:r w:rsidR="0048394B">
          <w:t>1-48.</w:t>
        </w:r>
      </w:ins>
    </w:p>
    <w:p w14:paraId="5A68AF3C" w14:textId="77777777" w:rsidR="00163075" w:rsidRDefault="00163075" w:rsidP="00163075">
      <w:pPr>
        <w:autoSpaceDE w:val="0"/>
        <w:autoSpaceDN w:val="0"/>
        <w:ind w:hanging="640"/>
        <w:divId w:val="341318472"/>
        <w:rPr>
          <w:ins w:id="660" w:author="Kris.Wild" w:date="2023-03-06T15:42:00Z"/>
        </w:rPr>
      </w:pPr>
      <w:ins w:id="661" w:author="Kris.Wild" w:date="2023-03-06T15:42:00Z">
        <w:r>
          <w:t xml:space="preserve">33. </w:t>
        </w:r>
        <w:r>
          <w:tab/>
          <w:t xml:space="preserve">Claussen DL. Thermal acclimation in </w:t>
        </w:r>
        <w:proofErr w:type="spellStart"/>
        <w:r>
          <w:t>Ambystomatid</w:t>
        </w:r>
        <w:proofErr w:type="spellEnd"/>
        <w:r>
          <w:t xml:space="preserve"> salamanders. Comparative Biochemistry and Physiology . 1977;58(4):333–40. </w:t>
        </w:r>
      </w:ins>
    </w:p>
    <w:p w14:paraId="7D176EAE" w14:textId="0FA0DADC" w:rsidR="00163075" w:rsidRDefault="00163075" w:rsidP="00163075">
      <w:pPr>
        <w:autoSpaceDE w:val="0"/>
        <w:autoSpaceDN w:val="0"/>
        <w:ind w:hanging="640"/>
        <w:divId w:val="341318472"/>
        <w:rPr>
          <w:ins w:id="662" w:author="Kris.Wild" w:date="2023-03-06T15:42:00Z"/>
        </w:rPr>
      </w:pPr>
      <w:ins w:id="663" w:author="Kris.Wild" w:date="2023-03-06T15:42:00Z">
        <w:r>
          <w:t xml:space="preserve">34.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35(12):2663–78. </w:t>
        </w:r>
      </w:ins>
    </w:p>
    <w:p w14:paraId="06FDF9E8" w14:textId="77777777" w:rsidR="00163075" w:rsidRDefault="00163075" w:rsidP="00163075">
      <w:pPr>
        <w:autoSpaceDE w:val="0"/>
        <w:autoSpaceDN w:val="0"/>
        <w:ind w:hanging="640"/>
        <w:divId w:val="341318472"/>
        <w:rPr>
          <w:ins w:id="664" w:author="Kris.Wild" w:date="2023-03-06T15:42:00Z"/>
        </w:rPr>
      </w:pPr>
      <w:ins w:id="665" w:author="Kris.Wild" w:date="2023-03-06T15:42:00Z">
        <w:r>
          <w:t xml:space="preserve">35.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ins>
    </w:p>
    <w:p w14:paraId="5868F3F3" w14:textId="0149BD60" w:rsidR="00163075" w:rsidRDefault="00163075" w:rsidP="00163075">
      <w:pPr>
        <w:autoSpaceDE w:val="0"/>
        <w:autoSpaceDN w:val="0"/>
        <w:ind w:hanging="640"/>
        <w:divId w:val="341318472"/>
        <w:rPr>
          <w:ins w:id="666" w:author="Kris.Wild" w:date="2023-03-06T15:42:00Z"/>
        </w:rPr>
      </w:pPr>
      <w:ins w:id="667" w:author="Kris.Wild" w:date="2023-03-06T15:42:00Z">
        <w:r>
          <w:t xml:space="preserve">3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w:t>
        </w:r>
      </w:ins>
      <w:ins w:id="668" w:author="Kris.Wild" w:date="2023-03-06T15:53:00Z">
        <w:r w:rsidR="0048394B" w:rsidRPr="0048394B">
          <w:rPr>
            <w:rFonts w:ascii="Arial" w:hAnsi="Arial" w:cs="Arial"/>
            <w:i/>
            <w:iCs/>
            <w:color w:val="222222"/>
            <w:sz w:val="20"/>
            <w:szCs w:val="20"/>
            <w:shd w:val="clear" w:color="auto" w:fill="FFFFFF"/>
          </w:rPr>
          <w:t xml:space="preserve"> </w:t>
        </w:r>
        <w:r w:rsidR="0048394B" w:rsidRPr="0048394B">
          <w:rPr>
            <w:rPrChange w:id="669" w:author="Kris.Wild" w:date="2023-03-06T15:53:00Z">
              <w:rPr>
                <w:i/>
                <w:iCs/>
              </w:rPr>
            </w:rPrChange>
          </w:rPr>
          <w:t>Methods in Ecology and Evolution</w:t>
        </w:r>
        <w:r w:rsidR="002F6C69">
          <w:t>. 2022;</w:t>
        </w:r>
        <w:r w:rsidR="002F6C69" w:rsidRPr="0048394B">
          <w:rPr>
            <w:i/>
            <w:iCs/>
          </w:rPr>
          <w:t xml:space="preserve"> </w:t>
        </w:r>
        <w:r w:rsidR="0048394B" w:rsidRPr="00651A26">
          <w:rPr>
            <w:rPrChange w:id="670" w:author="Kris.Wild" w:date="2023-03-06T16:43:00Z">
              <w:rPr>
                <w:i/>
                <w:iCs/>
              </w:rPr>
            </w:rPrChange>
          </w:rPr>
          <w:t>13</w:t>
        </w:r>
        <w:r w:rsidR="0048394B" w:rsidRPr="00651A26">
          <w:t>(</w:t>
        </w:r>
        <w:r w:rsidR="0048394B" w:rsidRPr="0048394B">
          <w:t>1), 4-21.</w:t>
        </w:r>
      </w:ins>
      <w:ins w:id="671" w:author="Kris.Wild" w:date="2023-03-06T15:42:00Z">
        <w:r>
          <w:t xml:space="preserve"> </w:t>
        </w:r>
      </w:ins>
    </w:p>
    <w:p w14:paraId="4D6393BC" w14:textId="1670D0DD" w:rsidR="00163075" w:rsidRDefault="00163075" w:rsidP="00163075">
      <w:pPr>
        <w:autoSpaceDE w:val="0"/>
        <w:autoSpaceDN w:val="0"/>
        <w:ind w:hanging="640"/>
        <w:divId w:val="341318472"/>
        <w:rPr>
          <w:ins w:id="672" w:author="Kris.Wild" w:date="2023-03-06T15:42:00Z"/>
        </w:rPr>
      </w:pPr>
      <w:ins w:id="673" w:author="Kris.Wild" w:date="2023-03-06T15:42:00Z">
        <w:r>
          <w:t xml:space="preserve">37.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w:t>
        </w:r>
      </w:ins>
      <w:ins w:id="674" w:author="Kris.Wild" w:date="2023-03-06T15:54:00Z">
        <w:r w:rsidR="002F6C69">
          <w:t xml:space="preserve"> 2022</w:t>
        </w:r>
      </w:ins>
      <w:ins w:id="675" w:author="Kris.Wild" w:date="2023-03-06T15:55:00Z">
        <w:r w:rsidR="002F6C69">
          <w:t>; (Jeb</w:t>
        </w:r>
      </w:ins>
      <w:ins w:id="676" w:author="Kris.Wild" w:date="2023-03-06T15:56:00Z">
        <w:r w:rsidR="002F6C69">
          <w:t>243225)</w:t>
        </w:r>
      </w:ins>
      <w:ins w:id="677" w:author="Kris.Wild" w:date="2023-03-06T15:42:00Z">
        <w:r>
          <w:t xml:space="preserve">. </w:t>
        </w:r>
      </w:ins>
    </w:p>
    <w:p w14:paraId="002760B4" w14:textId="77777777" w:rsidR="00163075" w:rsidRDefault="00163075" w:rsidP="00163075">
      <w:pPr>
        <w:autoSpaceDE w:val="0"/>
        <w:autoSpaceDN w:val="0"/>
        <w:ind w:hanging="640"/>
        <w:divId w:val="341318472"/>
        <w:rPr>
          <w:ins w:id="678" w:author="Kris.Wild" w:date="2023-03-06T15:42:00Z"/>
        </w:rPr>
      </w:pPr>
      <w:ins w:id="679" w:author="Kris.Wild" w:date="2023-03-06T15:42:00Z">
        <w:r>
          <w:lastRenderedPageBreak/>
          <w:t xml:space="preserve">38.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ins>
    </w:p>
    <w:p w14:paraId="01B57EDC" w14:textId="77777777" w:rsidR="00163075" w:rsidRDefault="00163075" w:rsidP="00163075">
      <w:pPr>
        <w:autoSpaceDE w:val="0"/>
        <w:autoSpaceDN w:val="0"/>
        <w:ind w:hanging="640"/>
        <w:divId w:val="341318472"/>
        <w:rPr>
          <w:ins w:id="680" w:author="Kris.Wild" w:date="2023-03-06T15:42:00Z"/>
        </w:rPr>
      </w:pPr>
      <w:ins w:id="681" w:author="Kris.Wild" w:date="2023-03-06T15:42:00Z">
        <w:r>
          <w:t xml:space="preserve">39.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ins>
    </w:p>
    <w:p w14:paraId="2AD06A82" w14:textId="7EFCB459" w:rsidR="00163075" w:rsidRDefault="00163075" w:rsidP="00163075">
      <w:pPr>
        <w:autoSpaceDE w:val="0"/>
        <w:autoSpaceDN w:val="0"/>
        <w:ind w:hanging="640"/>
        <w:divId w:val="341318472"/>
        <w:rPr>
          <w:ins w:id="682" w:author="Kris.Wild" w:date="2023-03-06T15:42:00Z"/>
        </w:rPr>
      </w:pPr>
      <w:ins w:id="683" w:author="Kris.Wild" w:date="2023-03-06T15:42:00Z">
        <w:r>
          <w:t xml:space="preserve">40.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w:t>
        </w:r>
      </w:ins>
      <w:ins w:id="684" w:author="Kris.Wild" w:date="2023-03-06T15:56:00Z">
        <w:r w:rsidR="002F6C69">
          <w:t xml:space="preserve">; </w:t>
        </w:r>
      </w:ins>
      <w:ins w:id="685" w:author="Kris.Wild" w:date="2023-03-06T15:42:00Z">
        <w:r>
          <w:t>2009;</w:t>
        </w:r>
      </w:ins>
      <w:ins w:id="686" w:author="Kris.Wild" w:date="2023-03-06T15:57:00Z">
        <w:r w:rsidR="002F6C69">
          <w:t xml:space="preserve"> </w:t>
        </w:r>
      </w:ins>
      <w:ins w:id="687" w:author="Kris.Wild" w:date="2023-03-06T15:42:00Z">
        <w:r>
          <w:t xml:space="preserve">325(5945):1244–6. </w:t>
        </w:r>
      </w:ins>
    </w:p>
    <w:p w14:paraId="1892C200" w14:textId="77777777" w:rsidR="00163075" w:rsidRDefault="00163075" w:rsidP="00163075">
      <w:pPr>
        <w:autoSpaceDE w:val="0"/>
        <w:autoSpaceDN w:val="0"/>
        <w:ind w:hanging="640"/>
        <w:divId w:val="341318472"/>
        <w:rPr>
          <w:ins w:id="688" w:author="Kris.Wild" w:date="2023-03-06T15:42:00Z"/>
        </w:rPr>
      </w:pPr>
      <w:ins w:id="689" w:author="Kris.Wild" w:date="2023-03-06T15:42:00Z">
        <w:r>
          <w:t xml:space="preserve">41.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ins>
    </w:p>
    <w:p w14:paraId="51294A36" w14:textId="77777777" w:rsidR="00163075" w:rsidRDefault="00163075" w:rsidP="00163075">
      <w:pPr>
        <w:autoSpaceDE w:val="0"/>
        <w:autoSpaceDN w:val="0"/>
        <w:ind w:hanging="640"/>
        <w:divId w:val="341318472"/>
        <w:rPr>
          <w:ins w:id="690" w:author="Kris.Wild" w:date="2023-03-06T15:42:00Z"/>
        </w:rPr>
      </w:pPr>
      <w:ins w:id="691" w:author="Kris.Wild" w:date="2023-03-06T15:42:00Z">
        <w:r>
          <w:t xml:space="preserve">42.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ins>
    </w:p>
    <w:p w14:paraId="3810D166" w14:textId="77777777" w:rsidR="00163075" w:rsidRDefault="00163075" w:rsidP="00163075">
      <w:pPr>
        <w:autoSpaceDE w:val="0"/>
        <w:autoSpaceDN w:val="0"/>
        <w:ind w:hanging="640"/>
        <w:divId w:val="341318472"/>
        <w:rPr>
          <w:ins w:id="692" w:author="Kris.Wild" w:date="2023-03-06T15:42:00Z"/>
        </w:rPr>
      </w:pPr>
      <w:ins w:id="693" w:author="Kris.Wild" w:date="2023-03-06T15:42:00Z">
        <w:r>
          <w:t xml:space="preserve">43.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ins>
    </w:p>
    <w:p w14:paraId="783DF4B1" w14:textId="3EF4D449" w:rsidR="00163075" w:rsidRDefault="00163075" w:rsidP="00163075">
      <w:pPr>
        <w:autoSpaceDE w:val="0"/>
        <w:autoSpaceDN w:val="0"/>
        <w:ind w:hanging="640"/>
        <w:divId w:val="341318472"/>
        <w:rPr>
          <w:ins w:id="694" w:author="Kris.Wild" w:date="2023-03-06T15:42:00Z"/>
        </w:rPr>
      </w:pPr>
      <w:ins w:id="695" w:author="Kris.Wild" w:date="2023-03-06T15:42:00Z">
        <w:r>
          <w:t xml:space="preserve">44. </w:t>
        </w:r>
        <w:r>
          <w:tab/>
          <w:t xml:space="preserve">Gunderson AR, </w:t>
        </w:r>
        <w:proofErr w:type="spellStart"/>
        <w:r>
          <w:t>Fargevieille</w:t>
        </w:r>
        <w:proofErr w:type="spellEnd"/>
        <w:r>
          <w:t xml:space="preserve"> A, Warner DA. Egg incubation temperature does not influence adult heat tolerance in the lizard </w:t>
        </w:r>
        <w:r w:rsidRPr="002F6C69">
          <w:rPr>
            <w:i/>
            <w:iCs/>
            <w:rPrChange w:id="696" w:author="Kris.Wild" w:date="2023-03-06T15:57:00Z">
              <w:rPr/>
            </w:rPrChange>
          </w:rPr>
          <w:t xml:space="preserve">Anolis </w:t>
        </w:r>
        <w:proofErr w:type="spellStart"/>
        <w:r w:rsidRPr="002F6C69">
          <w:rPr>
            <w:i/>
            <w:iCs/>
            <w:rPrChange w:id="697" w:author="Kris.Wild" w:date="2023-03-06T15:57:00Z">
              <w:rPr/>
            </w:rPrChange>
          </w:rPr>
          <w:t>sagrei</w:t>
        </w:r>
        <w:proofErr w:type="spellEnd"/>
        <w:r>
          <w:t xml:space="preserve">. Biol Lett. 2020;16(1). </w:t>
        </w:r>
      </w:ins>
    </w:p>
    <w:p w14:paraId="7BE124CE" w14:textId="77777777" w:rsidR="00163075" w:rsidRDefault="00163075" w:rsidP="00163075">
      <w:pPr>
        <w:autoSpaceDE w:val="0"/>
        <w:autoSpaceDN w:val="0"/>
        <w:ind w:hanging="640"/>
        <w:divId w:val="341318472"/>
        <w:rPr>
          <w:ins w:id="698" w:author="Kris.Wild" w:date="2023-03-06T15:42:00Z"/>
        </w:rPr>
      </w:pPr>
      <w:ins w:id="699" w:author="Kris.Wild" w:date="2023-03-06T15:42:00Z">
        <w:r>
          <w:t xml:space="preserve">45. </w:t>
        </w:r>
        <w:r>
          <w:tab/>
          <w:t xml:space="preserve">Shine R, Harlow PS. Maternal manipulation of offspring phenotypes via nest-site selection in an oviparous lizard. Ecology. 1996;77(6):1808–17. </w:t>
        </w:r>
      </w:ins>
    </w:p>
    <w:p w14:paraId="074DF271" w14:textId="70801FD9" w:rsidR="00163075" w:rsidRDefault="00163075" w:rsidP="00163075">
      <w:pPr>
        <w:autoSpaceDE w:val="0"/>
        <w:autoSpaceDN w:val="0"/>
        <w:ind w:hanging="640"/>
        <w:divId w:val="341318472"/>
        <w:rPr>
          <w:ins w:id="700" w:author="Kris.Wild" w:date="2023-03-06T15:42:00Z"/>
        </w:rPr>
      </w:pPr>
      <w:ins w:id="701" w:author="Kris.Wild" w:date="2023-03-06T15:42:00Z">
        <w:r>
          <w:t xml:space="preserve">46. </w:t>
        </w:r>
        <w:r>
          <w:tab/>
          <w:t xml:space="preserve">Mitchell TS, Warner DA, Janzen FJ. Phenotypic and fitness consequences of maternal nest-site choice across multiple early life stages. Ecology. 2013;94(2):336–45. </w:t>
        </w:r>
      </w:ins>
    </w:p>
    <w:p w14:paraId="545A996A" w14:textId="7CC6AC3F" w:rsidR="00163075" w:rsidRDefault="00163075" w:rsidP="00163075">
      <w:pPr>
        <w:autoSpaceDE w:val="0"/>
        <w:autoSpaceDN w:val="0"/>
        <w:ind w:hanging="640"/>
        <w:divId w:val="341318472"/>
        <w:rPr>
          <w:ins w:id="702" w:author="Kris.Wild" w:date="2023-03-06T15:42:00Z"/>
        </w:rPr>
      </w:pPr>
      <w:ins w:id="703" w:author="Kris.Wild" w:date="2023-03-06T15:42:00Z">
        <w:r>
          <w:t xml:space="preserve">47. </w:t>
        </w:r>
        <w:r>
          <w:tab/>
        </w:r>
        <w:proofErr w:type="spellStart"/>
        <w:r>
          <w:t>Bonduriansky</w:t>
        </w:r>
        <w:proofErr w:type="spellEnd"/>
        <w:r>
          <w:t xml:space="preserve"> R, Head M. Maternal and paternal condition effects on offspring phenotype in </w:t>
        </w:r>
        <w:proofErr w:type="spellStart"/>
        <w:r w:rsidRPr="002F6C69">
          <w:rPr>
            <w:i/>
            <w:iCs/>
            <w:rPrChange w:id="704" w:author="Kris.Wild" w:date="2023-03-06T15:57:00Z">
              <w:rPr/>
            </w:rPrChange>
          </w:rPr>
          <w:t>Telostylinus</w:t>
        </w:r>
        <w:proofErr w:type="spellEnd"/>
        <w:r w:rsidRPr="002F6C69">
          <w:rPr>
            <w:i/>
            <w:iCs/>
            <w:rPrChange w:id="705" w:author="Kris.Wild" w:date="2023-03-06T15:57:00Z">
              <w:rPr/>
            </w:rPrChange>
          </w:rPr>
          <w:t xml:space="preserve"> </w:t>
        </w:r>
        <w:proofErr w:type="spellStart"/>
        <w:r w:rsidRPr="002F6C69">
          <w:rPr>
            <w:i/>
            <w:iCs/>
            <w:rPrChange w:id="706" w:author="Kris.Wild" w:date="2023-03-06T15:57:00Z">
              <w:rPr/>
            </w:rPrChange>
          </w:rP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ins>
    </w:p>
    <w:p w14:paraId="32BC5279" w14:textId="21B51F57" w:rsidR="00163075" w:rsidRDefault="00163075" w:rsidP="00163075">
      <w:pPr>
        <w:autoSpaceDE w:val="0"/>
        <w:autoSpaceDN w:val="0"/>
        <w:ind w:hanging="640"/>
        <w:divId w:val="341318472"/>
        <w:rPr>
          <w:ins w:id="707" w:author="Kris.Wild" w:date="2023-03-06T15:42:00Z"/>
        </w:rPr>
      </w:pPr>
      <w:ins w:id="708" w:author="Kris.Wild" w:date="2023-03-06T15:42:00Z">
        <w:r>
          <w:t xml:space="preserve">48. </w:t>
        </w:r>
        <w:r>
          <w:tab/>
          <w:t xml:space="preserve">Parker GA, </w:t>
        </w:r>
        <w:proofErr w:type="spellStart"/>
        <w:r>
          <w:t>Begon</w:t>
        </w:r>
        <w:proofErr w:type="spellEnd"/>
        <w:r>
          <w:t xml:space="preserve"> M. Optimal </w:t>
        </w:r>
      </w:ins>
      <w:ins w:id="709" w:author="Kris.Wild" w:date="2023-03-06T15:58:00Z">
        <w:r w:rsidR="002F6C69">
          <w:t>e</w:t>
        </w:r>
      </w:ins>
      <w:ins w:id="710" w:author="Kris.Wild" w:date="2023-03-06T15:42:00Z">
        <w:r>
          <w:t xml:space="preserve">gg </w:t>
        </w:r>
      </w:ins>
      <w:ins w:id="711" w:author="Kris.Wild" w:date="2023-03-06T15:58:00Z">
        <w:r w:rsidR="002F6C69">
          <w:t>s</w:t>
        </w:r>
      </w:ins>
      <w:ins w:id="712" w:author="Kris.Wild" w:date="2023-03-06T15:42:00Z">
        <w:r>
          <w:t xml:space="preserve">ize and </w:t>
        </w:r>
      </w:ins>
      <w:ins w:id="713" w:author="Kris.Wild" w:date="2023-03-06T15:58:00Z">
        <w:r w:rsidR="002F6C69">
          <w:t>c</w:t>
        </w:r>
      </w:ins>
      <w:ins w:id="714" w:author="Kris.Wild" w:date="2023-03-06T15:42:00Z">
        <w:r>
          <w:t xml:space="preserve">lutch </w:t>
        </w:r>
      </w:ins>
      <w:ins w:id="715" w:author="Kris.Wild" w:date="2023-03-06T15:58:00Z">
        <w:r w:rsidR="002F6C69">
          <w:t>s</w:t>
        </w:r>
      </w:ins>
      <w:ins w:id="716" w:author="Kris.Wild" w:date="2023-03-06T15:42:00Z">
        <w:r>
          <w:t xml:space="preserve">ize: Effects of </w:t>
        </w:r>
      </w:ins>
      <w:ins w:id="717" w:author="Kris.Wild" w:date="2023-03-06T15:58:00Z">
        <w:r w:rsidR="002F6C69">
          <w:t>e</w:t>
        </w:r>
      </w:ins>
      <w:ins w:id="718" w:author="Kris.Wild" w:date="2023-03-06T15:42:00Z">
        <w:r>
          <w:t xml:space="preserve">nvironment and </w:t>
        </w:r>
      </w:ins>
      <w:ins w:id="719" w:author="Kris.Wild" w:date="2023-03-06T15:58:00Z">
        <w:r w:rsidR="002F6C69">
          <w:t>m</w:t>
        </w:r>
      </w:ins>
      <w:ins w:id="720" w:author="Kris.Wild" w:date="2023-03-06T15:42:00Z">
        <w:r>
          <w:t xml:space="preserve">aternal </w:t>
        </w:r>
      </w:ins>
      <w:ins w:id="721" w:author="Kris.Wild" w:date="2023-03-06T15:58:00Z">
        <w:r w:rsidR="002F6C69">
          <w:t>p</w:t>
        </w:r>
      </w:ins>
      <w:ins w:id="722" w:author="Kris.Wild" w:date="2023-03-06T15:42:00Z">
        <w:r>
          <w:t xml:space="preserve">henotype. </w:t>
        </w:r>
      </w:ins>
      <w:ins w:id="723" w:author="Kris.Wild" w:date="2023-03-06T16:44:00Z">
        <w:r w:rsidR="00651A26">
          <w:t>The American Naturalist</w:t>
        </w:r>
      </w:ins>
      <w:ins w:id="724" w:author="Kris.Wild" w:date="2023-03-06T15:42:00Z">
        <w:r>
          <w:t xml:space="preserve">. 1986;128(4):573–92. </w:t>
        </w:r>
      </w:ins>
    </w:p>
    <w:p w14:paraId="7DB4B30F" w14:textId="0166BEBA" w:rsidR="00163075" w:rsidRDefault="00163075" w:rsidP="00163075">
      <w:pPr>
        <w:autoSpaceDE w:val="0"/>
        <w:autoSpaceDN w:val="0"/>
        <w:ind w:hanging="640"/>
        <w:divId w:val="341318472"/>
        <w:rPr>
          <w:ins w:id="725" w:author="Kris.Wild" w:date="2023-03-06T15:42:00Z"/>
        </w:rPr>
      </w:pPr>
      <w:ins w:id="726" w:author="Kris.Wild" w:date="2023-03-06T15:42:00Z">
        <w:r>
          <w:t xml:space="preserve">49. </w:t>
        </w:r>
        <w:r>
          <w:tab/>
          <w:t xml:space="preserve">Janzen DH. Why Mountain </w:t>
        </w:r>
      </w:ins>
      <w:ins w:id="727" w:author="Kris.Wild" w:date="2023-03-06T15:58:00Z">
        <w:r w:rsidR="002F6C69">
          <w:t>p</w:t>
        </w:r>
      </w:ins>
      <w:ins w:id="728" w:author="Kris.Wild" w:date="2023-03-06T15:42:00Z">
        <w:r>
          <w:t xml:space="preserve">asses are </w:t>
        </w:r>
      </w:ins>
      <w:ins w:id="729" w:author="Kris.Wild" w:date="2023-03-06T15:58:00Z">
        <w:r w:rsidR="002F6C69">
          <w:t>h</w:t>
        </w:r>
      </w:ins>
      <w:ins w:id="730" w:author="Kris.Wild" w:date="2023-03-06T15:42:00Z">
        <w:r>
          <w:t xml:space="preserve">igher in the </w:t>
        </w:r>
      </w:ins>
      <w:ins w:id="731" w:author="Kris.Wild" w:date="2023-03-06T15:58:00Z">
        <w:r w:rsidR="002F6C69">
          <w:t>t</w:t>
        </w:r>
      </w:ins>
      <w:ins w:id="732" w:author="Kris.Wild" w:date="2023-03-06T15:42:00Z">
        <w:r>
          <w:t>ropics. The American Naturalist</w:t>
        </w:r>
      </w:ins>
      <w:ins w:id="733" w:author="Kris.Wild" w:date="2023-03-06T15:58:00Z">
        <w:r w:rsidR="002F6C69">
          <w:t>.</w:t>
        </w:r>
      </w:ins>
      <w:ins w:id="734" w:author="Kris.Wild" w:date="2023-03-06T15:42:00Z">
        <w:r>
          <w:t xml:space="preserve">1967;101(919):233–49. </w:t>
        </w:r>
      </w:ins>
    </w:p>
    <w:p w14:paraId="1846551E" w14:textId="77777777" w:rsidR="00163075" w:rsidRDefault="00163075" w:rsidP="00163075">
      <w:pPr>
        <w:autoSpaceDE w:val="0"/>
        <w:autoSpaceDN w:val="0"/>
        <w:ind w:hanging="640"/>
        <w:divId w:val="341318472"/>
        <w:rPr>
          <w:ins w:id="735" w:author="Kris.Wild" w:date="2023-03-06T15:42:00Z"/>
        </w:rPr>
      </w:pPr>
      <w:ins w:id="736" w:author="Kris.Wild" w:date="2023-03-06T15:42:00Z">
        <w:r>
          <w:t xml:space="preserve">50.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ins>
    </w:p>
    <w:p w14:paraId="5D3C0D61" w14:textId="77777777" w:rsidR="00163075" w:rsidRDefault="00163075" w:rsidP="00163075">
      <w:pPr>
        <w:autoSpaceDE w:val="0"/>
        <w:autoSpaceDN w:val="0"/>
        <w:ind w:hanging="640"/>
        <w:divId w:val="341318472"/>
        <w:rPr>
          <w:ins w:id="737" w:author="Kris.Wild" w:date="2023-03-06T15:42:00Z"/>
        </w:rPr>
      </w:pPr>
      <w:ins w:id="738" w:author="Kris.Wild" w:date="2023-03-06T15:42:00Z">
        <w:r>
          <w:t xml:space="preserve">51.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ins>
    </w:p>
    <w:p w14:paraId="63DA25E4" w14:textId="2F455E60" w:rsidR="00163075" w:rsidRDefault="00163075" w:rsidP="00163075">
      <w:pPr>
        <w:autoSpaceDE w:val="0"/>
        <w:autoSpaceDN w:val="0"/>
        <w:ind w:hanging="640"/>
        <w:divId w:val="341318472"/>
        <w:rPr>
          <w:ins w:id="739" w:author="Kris.Wild" w:date="2023-03-06T15:42:00Z"/>
        </w:rPr>
      </w:pPr>
      <w:ins w:id="740" w:author="Kris.Wild" w:date="2023-03-06T15:42:00Z">
        <w:r>
          <w:t xml:space="preserve">52. </w:t>
        </w:r>
        <w:r>
          <w:tab/>
          <w:t>Gunderson AR, Stillman JH. Plasticity in thermal tolerance has limited potential to buffer ectotherms from global warming. Proceedings of the Royal Society B: Biological Sciences. 2015</w:t>
        </w:r>
      </w:ins>
      <w:ins w:id="741" w:author="Kris.Wild" w:date="2023-03-06T15:59:00Z">
        <w:r w:rsidR="002F6C69">
          <w:t xml:space="preserve">; </w:t>
        </w:r>
      </w:ins>
      <w:ins w:id="742" w:author="Kris.Wild" w:date="2023-03-06T15:42:00Z">
        <w:r>
          <w:t xml:space="preserve">20;282(1808). </w:t>
        </w:r>
      </w:ins>
    </w:p>
    <w:p w14:paraId="42EC8BFF" w14:textId="4C8DD387" w:rsidR="00163075" w:rsidRDefault="00163075" w:rsidP="00163075">
      <w:pPr>
        <w:autoSpaceDE w:val="0"/>
        <w:autoSpaceDN w:val="0"/>
        <w:ind w:hanging="640"/>
        <w:divId w:val="341318472"/>
        <w:rPr>
          <w:ins w:id="743" w:author="Kris.Wild" w:date="2023-03-06T15:42:00Z"/>
        </w:rPr>
      </w:pPr>
      <w:ins w:id="744" w:author="Kris.Wild" w:date="2023-03-06T15:42:00Z">
        <w:r>
          <w:t xml:space="preserve">53. </w:t>
        </w:r>
        <w:r>
          <w:tab/>
          <w:t xml:space="preserve">Nakagawa S, Noble DWA, Senior AM, </w:t>
        </w:r>
        <w:proofErr w:type="spellStart"/>
        <w:r>
          <w:t>Lagisz</w:t>
        </w:r>
        <w:proofErr w:type="spellEnd"/>
        <w:r>
          <w:t xml:space="preserve"> M. Meta-evaluation of meta-analysis: Ten appraisal questions for biologists. BMC Biology.</w:t>
        </w:r>
      </w:ins>
      <w:ins w:id="745" w:author="Kris.Wild" w:date="2023-03-06T15:59:00Z">
        <w:r w:rsidR="002F6C69">
          <w:t xml:space="preserve"> 2017; 15(1</w:t>
        </w:r>
      </w:ins>
      <w:ins w:id="746" w:author="Kris.Wild" w:date="2023-03-06T16:00:00Z">
        <w:r w:rsidR="002F6C69">
          <w:t>) 1-14.</w:t>
        </w:r>
      </w:ins>
    </w:p>
    <w:p w14:paraId="297CB6CF" w14:textId="77777777" w:rsidR="00E037DD" w:rsidRDefault="00163075" w:rsidP="00E037DD">
      <w:pPr>
        <w:autoSpaceDE w:val="0"/>
        <w:autoSpaceDN w:val="0"/>
        <w:ind w:hanging="640"/>
        <w:divId w:val="341318472"/>
        <w:rPr>
          <w:ins w:id="747" w:author="Kris.Wild" w:date="2023-03-06T17:09:00Z"/>
        </w:rPr>
      </w:pPr>
      <w:ins w:id="748" w:author="Kris.Wild" w:date="2023-03-06T15:42:00Z">
        <w:r>
          <w:t xml:space="preserve">54.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ins>
    </w:p>
    <w:p w14:paraId="097C43E7" w14:textId="44D0F41A" w:rsidR="00E037DD" w:rsidRPr="00E037DD" w:rsidRDefault="00E037DD" w:rsidP="00E037DD">
      <w:pPr>
        <w:autoSpaceDE w:val="0"/>
        <w:autoSpaceDN w:val="0"/>
        <w:ind w:hanging="640"/>
        <w:divId w:val="341318472"/>
        <w:rPr>
          <w:ins w:id="749" w:author="Kris.Wild" w:date="2023-03-06T17:08:00Z"/>
          <w:rPrChange w:id="750" w:author="Kris.Wild" w:date="2023-03-06T17:10:00Z">
            <w:rPr>
              <w:ins w:id="751" w:author="Kris.Wild" w:date="2023-03-06T17:08:00Z"/>
              <w:vertAlign w:val="superscript"/>
            </w:rPr>
          </w:rPrChange>
        </w:rPr>
        <w:pPrChange w:id="752" w:author="Kris.Wild" w:date="2023-03-06T17:09:00Z">
          <w:pPr>
            <w:contextualSpacing/>
            <w:mirrorIndents/>
            <w:divId w:val="341318472"/>
          </w:pPr>
        </w:pPrChange>
      </w:pPr>
      <w:ins w:id="753" w:author="Kris.Wild" w:date="2023-03-06T17:05:00Z">
        <w:r>
          <w:t>55.</w:t>
        </w:r>
      </w:ins>
      <w:ins w:id="754" w:author="Kris.Wild" w:date="2023-03-06T17:09:00Z">
        <w:r>
          <w:t xml:space="preserve">     </w:t>
        </w:r>
      </w:ins>
      <w:ins w:id="755" w:author="Kris.Wild" w:date="2023-03-06T17:05:00Z">
        <w:r>
          <w:t xml:space="preserve"> </w:t>
        </w:r>
      </w:ins>
      <w:ins w:id="756" w:author="Kris.Wild" w:date="2023-03-06T17:0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 xml:space="preserve">Developmental environments do not affect </w:t>
        </w:r>
        <w:r w:rsidRPr="0022797F">
          <w:lastRenderedPageBreak/>
          <w:t>thermal physiology in reptiles: An experimental test and meta-analysis</w:t>
        </w:r>
        <w:r>
          <w:t xml:space="preserve">. </w:t>
        </w:r>
      </w:ins>
      <w:proofErr w:type="spellStart"/>
      <w:ins w:id="757" w:author="Kris.Wild" w:date="2023-03-06T17:10:00Z">
        <w:r>
          <w:rPr>
            <w:i/>
            <w:iCs/>
          </w:rPr>
          <w:t>Zenodo</w:t>
        </w:r>
        <w:proofErr w:type="spellEnd"/>
        <w:r>
          <w:t xml:space="preserve">. </w:t>
        </w:r>
        <w:r w:rsidRPr="00E037DD">
          <w:fldChar w:fldCharType="begin"/>
        </w:r>
        <w:r w:rsidRPr="00E037DD">
          <w:instrText>HYPERLINK "https://doi.org/10.5281/zenodo.7700383"</w:instrText>
        </w:r>
        <w:r w:rsidRPr="00E037DD">
          <w:fldChar w:fldCharType="separate"/>
        </w:r>
        <w:r w:rsidRPr="00E037DD">
          <w:rPr>
            <w:rStyle w:val="Hyperlink"/>
          </w:rPr>
          <w:t>https://doi.</w:t>
        </w:r>
        <w:r w:rsidRPr="00E037DD">
          <w:rPr>
            <w:rStyle w:val="Hyperlink"/>
          </w:rPr>
          <w:t>o</w:t>
        </w:r>
        <w:r w:rsidRPr="00E037DD">
          <w:rPr>
            <w:rStyle w:val="Hyperlink"/>
          </w:rPr>
          <w:t>rg/10.5281/zenodo.7700383</w:t>
        </w:r>
        <w:r w:rsidRPr="00E037DD">
          <w:fldChar w:fldCharType="end"/>
        </w:r>
      </w:ins>
    </w:p>
    <w:p w14:paraId="4E4F1C50" w14:textId="40F1B72B" w:rsidR="00E4058F" w:rsidDel="00E037DD" w:rsidRDefault="00E4058F" w:rsidP="00E82C33">
      <w:pPr>
        <w:autoSpaceDE w:val="0"/>
        <w:autoSpaceDN w:val="0"/>
        <w:contextualSpacing/>
        <w:divId w:val="341318472"/>
        <w:rPr>
          <w:del w:id="758" w:author="Kris.Wild" w:date="2023-03-06T17:10:00Z"/>
          <w:b/>
          <w:bCs/>
        </w:rPr>
      </w:pPr>
    </w:p>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2F6C69">
        <w:rPr>
          <w:i/>
          <w:iCs/>
          <w:rPrChange w:id="759" w:author="Kris.Wild" w:date="2023-03-06T16:00:00Z">
            <w:rPr/>
          </w:rPrChange>
        </w:rPr>
        <w:t>Cyclura</w:t>
      </w:r>
      <w:proofErr w:type="spellEnd"/>
      <w:r w:rsidRPr="002F6C69">
        <w:rPr>
          <w:i/>
          <w:iCs/>
          <w:rPrChange w:id="760" w:author="Kris.Wild" w:date="2023-03-06T16:00:00Z">
            <w:rPr/>
          </w:rPrChange>
        </w:rPr>
        <w:t xml:space="preserve"> </w:t>
      </w:r>
      <w:proofErr w:type="spellStart"/>
      <w:r w:rsidRPr="002F6C69">
        <w:rPr>
          <w:i/>
          <w:iCs/>
          <w:rPrChange w:id="761" w:author="Kris.Wild" w:date="2023-03-06T16:00:00Z">
            <w:rPr/>
          </w:rPrChange>
        </w:rPr>
        <w:t>nubila</w:t>
      </w:r>
      <w:proofErr w:type="spellEnd"/>
      <w:r w:rsidRPr="00D51B0A">
        <w:t>). Copeia. 1997</w:t>
      </w:r>
      <w:r>
        <w:t xml:space="preserve">; </w:t>
      </w:r>
      <w:r w:rsidRPr="00D51B0A">
        <w:t>766-76.</w:t>
      </w:r>
      <w:r>
        <w:t>**</w:t>
      </w:r>
    </w:p>
    <w:p w14:paraId="3F07129A" w14:textId="12882A58" w:rsidR="00E4058F" w:rsidRDefault="00E4058F" w:rsidP="00E82C33">
      <w:pPr>
        <w:autoSpaceDE w:val="0"/>
        <w:autoSpaceDN w:val="0"/>
        <w:ind w:left="1276" w:hanging="709"/>
        <w:contextualSpacing/>
      </w:pPr>
      <w:r>
        <w:t xml:space="preserve">**      </w:t>
      </w:r>
      <w:r w:rsidRPr="00D51B0A">
        <w:t>Arnold SJ, Peterson CR, Gladstone J. Behavioural variation in natural populations. VII. Maternal body temperature does not affect juvenile thermoregulation in a garter snake. Animal Behaviour. 1995</w:t>
      </w:r>
      <w:ins w:id="762" w:author="Kris.Wild" w:date="2023-03-06T16:00:00Z">
        <w:r w:rsidR="002F6C69">
          <w:t xml:space="preserve">; </w:t>
        </w:r>
      </w:ins>
      <w:del w:id="763" w:author="Kris.Wild" w:date="2023-03-06T16:00:00Z">
        <w:r w:rsidRPr="00D51B0A" w:rsidDel="002F6C69">
          <w:delText xml:space="preserve"> Jan </w:delText>
        </w:r>
      </w:del>
      <w:r w:rsidRPr="00D51B0A">
        <w:t xml:space="preserve">1;50(3):623-33. </w:t>
      </w:r>
      <w:r>
        <w:t xml:space="preserve">**     </w:t>
      </w:r>
    </w:p>
    <w:p w14:paraId="176E532E" w14:textId="3E4AD344" w:rsidR="00E4058F" w:rsidRDefault="00E4058F" w:rsidP="00E82C33">
      <w:pPr>
        <w:autoSpaceDE w:val="0"/>
        <w:autoSpaceDN w:val="0"/>
        <w:ind w:left="1276" w:hanging="709"/>
        <w:contextualSpacing/>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w:t>
      </w:r>
      <w:del w:id="764" w:author="Kris.Wild" w:date="2023-03-06T16:00:00Z">
        <w:r w:rsidRPr="00D51B0A" w:rsidDel="002F6C69">
          <w:delText xml:space="preserve"> Nov</w:delText>
        </w:r>
      </w:del>
      <w:r w:rsidRPr="00D51B0A">
        <w:t xml:space="preserve">;190(6):795-809. </w:t>
      </w:r>
      <w:r>
        <w:t>**</w:t>
      </w:r>
    </w:p>
    <w:p w14:paraId="0A675607" w14:textId="475B60B3" w:rsidR="00E4058F" w:rsidRDefault="00E4058F" w:rsidP="00E82C33">
      <w:pPr>
        <w:autoSpaceDE w:val="0"/>
        <w:autoSpaceDN w:val="0"/>
        <w:ind w:left="1276" w:hanging="709"/>
        <w:contextualSpacing/>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449205D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w:t>
      </w:r>
      <w:ins w:id="765" w:author="Kris.Wild" w:date="2023-03-06T16:01:00Z">
        <w:r w:rsidR="002F6C69">
          <w:t>;</w:t>
        </w:r>
      </w:ins>
      <w:del w:id="766" w:author="Kris.Wild" w:date="2023-03-06T16:00:00Z">
        <w:r w:rsidRPr="00D51B0A" w:rsidDel="002F6C69">
          <w:delText xml:space="preserve"> Jun </w:delText>
        </w:r>
      </w:del>
      <w:r w:rsidRPr="00D51B0A">
        <w:t>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w:t>
      </w:r>
      <w:r w:rsidRPr="002F6C69">
        <w:rPr>
          <w:i/>
          <w:iCs/>
          <w:rPrChange w:id="767" w:author="Kris.Wild" w:date="2023-03-06T16:01:00Z">
            <w:rPr/>
          </w:rPrChange>
        </w:rPr>
        <w:t>Anolis carolinensis</w:t>
      </w:r>
      <w:r w:rsidRPr="00D51B0A">
        <w:t>. Journal of Experimental Zoology Part A: Ecological Genetics and Physiology. 2007;307(8):439-48.</w:t>
      </w:r>
      <w:r>
        <w:t>**</w:t>
      </w:r>
    </w:p>
    <w:p w14:paraId="3CD9892A" w14:textId="003D6E93" w:rsidR="00D51B0A" w:rsidRDefault="00D51B0A" w:rsidP="00E82C33">
      <w:pPr>
        <w:autoSpaceDE w:val="0"/>
        <w:autoSpaceDN w:val="0"/>
        <w:ind w:left="1276" w:hanging="709"/>
        <w:contextualSpacing/>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w:t>
      </w:r>
      <w:del w:id="768" w:author="Kris.Wild" w:date="2023-03-06T16:01:00Z">
        <w:r w:rsidRPr="00D51B0A" w:rsidDel="002F6C69">
          <w:delText xml:space="preserve"> Jul</w:delText>
        </w:r>
      </w:del>
      <w:r w:rsidRPr="00D51B0A">
        <w:t>;13(4):411-27. .</w:t>
      </w:r>
      <w:r>
        <w:t>**</w:t>
      </w:r>
    </w:p>
    <w:p w14:paraId="0DD7B399" w14:textId="1E3F5D7A" w:rsidR="00E4058F" w:rsidRDefault="00E4058F" w:rsidP="00E82C33">
      <w:pPr>
        <w:autoSpaceDE w:val="0"/>
        <w:autoSpaceDN w:val="0"/>
        <w:ind w:left="1276" w:hanging="709"/>
        <w:contextualSpacing/>
      </w:pPr>
      <w:r>
        <w:t xml:space="preserve">**       </w:t>
      </w:r>
      <w:r w:rsidRPr="00D51B0A">
        <w:t xml:space="preserve">Nelson NJ, </w:t>
      </w:r>
      <w:proofErr w:type="spellStart"/>
      <w:r w:rsidRPr="00D51B0A">
        <w:t>Keall</w:t>
      </w:r>
      <w:proofErr w:type="spellEnd"/>
      <w:r w:rsidRPr="00D51B0A">
        <w:t xml:space="preserve"> SN, Hare KM. Temperature selection by juvenile tuatara (</w:t>
      </w:r>
      <w:r w:rsidRPr="002F6C69">
        <w:rPr>
          <w:i/>
          <w:iCs/>
          <w:rPrChange w:id="769" w:author="Kris.Wild" w:date="2023-03-06T16:01:00Z">
            <w:rPr/>
          </w:rPrChange>
        </w:rPr>
        <w:t>Sphenodon punctatus</w:t>
      </w:r>
      <w:r w:rsidRPr="00D51B0A">
        <w:t>)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proofErr w:type="spellStart"/>
      <w:r w:rsidRPr="00D51B0A">
        <w:t>O'Steen</w:t>
      </w:r>
      <w:proofErr w:type="spellEnd"/>
      <w:r w:rsidRPr="00D51B0A">
        <w:t xml:space="preserve"> SH. Embryonic temperature influences juvenile temperature choice and growth rate in snapping turtles </w:t>
      </w:r>
      <w:r w:rsidRPr="002F6C69">
        <w:rPr>
          <w:i/>
          <w:iCs/>
          <w:rPrChange w:id="770" w:author="Kris.Wild" w:date="2023-03-06T16:01:00Z">
            <w:rPr/>
          </w:rPrChange>
        </w:rPr>
        <w:t>Chelydra serpentina</w:t>
      </w:r>
      <w:r w:rsidRPr="00D51B0A">
        <w:t>.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w:t>
      </w:r>
      <w:r w:rsidRPr="002F6C69">
        <w:rPr>
          <w:i/>
          <w:iCs/>
          <w:rPrChange w:id="771" w:author="Kris.Wild" w:date="2023-03-06T16:01:00Z">
            <w:rPr/>
          </w:rPrChange>
        </w:rPr>
        <w:t xml:space="preserve">Sceloporus </w:t>
      </w:r>
      <w:proofErr w:type="spellStart"/>
      <w:r w:rsidRPr="002F6C69">
        <w:rPr>
          <w:i/>
          <w:iCs/>
          <w:rPrChange w:id="772" w:author="Kris.Wild" w:date="2023-03-06T16:01:00Z">
            <w:rPr/>
          </w:rPrChange>
        </w:rPr>
        <w:t>virgatus</w:t>
      </w:r>
      <w:proofErr w:type="spellEnd"/>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w:t>
      </w:r>
      <w:r w:rsidRPr="002F6C69">
        <w:rPr>
          <w:i/>
          <w:iCs/>
          <w:rPrChange w:id="773" w:author="Kris.Wild" w:date="2023-03-06T16:01:00Z">
            <w:rPr/>
          </w:rPrChange>
        </w:rPr>
        <w:t xml:space="preserve">Gopherus </w:t>
      </w:r>
      <w:proofErr w:type="spellStart"/>
      <w:r w:rsidRPr="002F6C69">
        <w:rPr>
          <w:i/>
          <w:iCs/>
          <w:rPrChange w:id="774" w:author="Kris.Wild" w:date="2023-03-06T16:01:00Z">
            <w:rPr/>
          </w:rPrChange>
        </w:rPr>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775"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ins w:id="776" w:author="Kris.Wild" w:date="2023-03-06T15:20:00Z">
                <w:rPr>
                  <w:rFonts w:ascii="Cambria Math" w:hAnsi="Cambria Math"/>
                </w:rPr>
              </w:ins>
            </m:ctrlPr>
          </m:sSubPr>
          <m:e>
            <m:r>
              <w:rPr>
                <w:rFonts w:ascii="Cambria Math" w:hAnsi="Cambria Math"/>
              </w:rPr>
              <m:t>​</m:t>
            </m:r>
          </m:e>
          <m:sub>
            <m:r>
              <w:rPr>
                <w:rFonts w:ascii="Cambria Math" w:hAnsi="Cambria Math"/>
              </w:rPr>
              <m:t>Pref</m:t>
            </m:r>
          </m:sub>
        </m:sSub>
      </m:oMath>
      <w:r>
        <w:t xml:space="preserve"> or CT</w:t>
      </w:r>
      <m:oMath>
        <m:sSub>
          <m:sSubPr>
            <m:ctrlPr>
              <w:ins w:id="777" w:author="Kris.Wild" w:date="2023-03-06T15:20:00Z">
                <w:rPr>
                  <w:rFonts w:ascii="Cambria Math" w:hAnsi="Cambria Math"/>
                </w:rPr>
              </w:ins>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3"/>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ins w:id="778"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ins w:id="779"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4"/>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2F6C6FBD"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ins w:id="780"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ins w:id="781"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782" w:author="Kris.Wild" w:date="2023-03-06T15:15:00Z">
            <w:r w:rsidR="00AE0451" w:rsidRPr="00AE0451">
              <w:rPr>
                <w:rFonts w:ascii="Times New Roman" w:hAnsi="Times New Roman" w:cs="Times New Roman"/>
                <w:color w:val="000000"/>
                <w:vertAlign w:val="superscript"/>
              </w:rPr>
              <w:t>54</w:t>
            </w:r>
          </w:ins>
          <w:del w:id="783" w:author="Kris.Wild" w:date="2023-03-06T14:53:00Z">
            <w:r w:rsidR="007C569A" w:rsidRPr="00AE0451" w:rsidDel="0072394C">
              <w:rPr>
                <w:rFonts w:ascii="Times New Roman" w:hAnsi="Times New Roman" w:cs="Times New Roman"/>
                <w:color w:val="000000"/>
                <w:vertAlign w:val="superscript"/>
              </w:rPr>
              <w:delText>50</w:delText>
            </w:r>
          </w:del>
        </w:sdtContent>
      </w:sdt>
      <w:r w:rsidRPr="00D407D5">
        <w:rPr>
          <w:rFonts w:ascii="Times New Roman" w:hAnsi="Times New Roman" w:cs="Times New Roman"/>
        </w:rPr>
        <w:t>.</w:t>
      </w:r>
      <w:bookmarkStart w:id="784" w:name="supplementary-tables"/>
      <w:bookmarkEnd w:id="775"/>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ins w:id="785" w:author="Kris.Wild" w:date="2023-03-06T15:00:00Z">
        <w:r w:rsidR="0072394C">
          <w:rPr>
            <w:rFonts w:ascii="Times New Roman" w:hAnsi="Times New Roman" w:cs="Times New Roman"/>
          </w:rPr>
          <w:t>)</w:t>
        </w:r>
      </w:ins>
      <w:del w:id="786" w:author="Kris.Wild" w:date="2023-03-06T14:59:00Z">
        <w:r w:rsidR="00023285" w:rsidDel="0072394C">
          <w:rPr>
            <w:rFonts w:ascii="Times New Roman" w:hAnsi="Times New Roman" w:cs="Times New Roman"/>
          </w:rPr>
          <w:delText>)</w:delText>
        </w:r>
      </w:del>
    </w:p>
    <w:bookmarkEnd w:id="784"/>
    <w:p w14:paraId="379D573C" w14:textId="7CA8E358" w:rsidR="00E17A66" w:rsidRPr="00D407D5" w:rsidRDefault="00E17A66" w:rsidP="0072394C">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3" w:author="Daniel Noble" w:date="2023-03-04T20:04:00Z" w:initials="DN">
    <w:p w14:paraId="73C0C8C1" w14:textId="5AC38064" w:rsidR="00187102" w:rsidRDefault="00187102">
      <w:pPr>
        <w:pStyle w:val="CommentText"/>
      </w:pPr>
      <w:r>
        <w:rPr>
          <w:rStyle w:val="CommentReference"/>
        </w:rPr>
        <w:annotationRef/>
      </w:r>
      <w:r>
        <w:t>Is this appropriate here?</w:t>
      </w:r>
    </w:p>
  </w:comment>
  <w:comment w:id="365" w:author="Daniel Noble" w:date="2023-03-05T15:26:00Z" w:initials="DN">
    <w:p w14:paraId="6957C903" w14:textId="4721CEAC" w:rsidR="00105F96" w:rsidRDefault="00105F96">
      <w:pPr>
        <w:pStyle w:val="CommentText"/>
      </w:pPr>
      <w:r>
        <w:rPr>
          <w:rStyle w:val="CommentReference"/>
        </w:rPr>
        <w:annotationRef/>
      </w:r>
      <w:r>
        <w:t>Kris, can you do a final check of formatting to make sure all of it is consistent as per R1’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0C8C1" w15:done="0"/>
  <w15:commentEx w15:paraId="6957C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E22C9" w16cex:dateUtc="2023-03-04T09:04:00Z"/>
  <w16cex:commentExtensible w16cex:durableId="27AF331F" w16cex:dateUtc="2023-03-05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0C8C1" w16cid:durableId="27AE22C9"/>
  <w16cid:commentId w16cid:paraId="6957C903" w16cid:durableId="27AF33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hyperlink" Target="http://www.r.-project.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6027A"/>
    <w:rsid w:val="007727A4"/>
    <w:rsid w:val="007C39C9"/>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4</Pages>
  <Words>6757</Words>
  <Characters>385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16</cp:revision>
  <dcterms:created xsi:type="dcterms:W3CDTF">2023-03-06T04:21:00Z</dcterms:created>
  <dcterms:modified xsi:type="dcterms:W3CDTF">2023-03-0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